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r w:rsidR="00877BCD">
        <w:rPr>
          <w:noProof/>
          <w:lang w:eastAsia="en-US"/>
        </w:rPr>
        <w:drawing>
          <wp:inline distT="0" distB="0" distL="0" distR="0" wp14:anchorId="69903C01" wp14:editId="5D5AD3EB">
            <wp:extent cx="7934325" cy="3657600"/>
            <wp:effectExtent l="38100" t="0" r="8572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Start w:id="0" w:name="_GoBack"/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42E" w:rsidRDefault="0091342E" w:rsidP="00C12425">
      <w:r>
        <w:separator/>
      </w:r>
    </w:p>
  </w:endnote>
  <w:endnote w:type="continuationSeparator" w:id="0">
    <w:p w:rsidR="0091342E" w:rsidRDefault="0091342E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42E" w:rsidRDefault="0091342E" w:rsidP="00C12425">
      <w:r>
        <w:separator/>
      </w:r>
    </w:p>
  </w:footnote>
  <w:footnote w:type="continuationSeparator" w:id="0">
    <w:p w:rsidR="0091342E" w:rsidRDefault="0091342E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44A0D"/>
    <w:rsid w:val="00055304"/>
    <w:rsid w:val="00057208"/>
    <w:rsid w:val="000604CA"/>
    <w:rsid w:val="00092448"/>
    <w:rsid w:val="00096BD1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E2466"/>
    <w:rsid w:val="0050139F"/>
    <w:rsid w:val="005017C7"/>
    <w:rsid w:val="0050596A"/>
    <w:rsid w:val="0051097C"/>
    <w:rsid w:val="005256DD"/>
    <w:rsid w:val="00555BC4"/>
    <w:rsid w:val="00566CF7"/>
    <w:rsid w:val="00577477"/>
    <w:rsid w:val="005A55FA"/>
    <w:rsid w:val="005B120B"/>
    <w:rsid w:val="005C5EE4"/>
    <w:rsid w:val="005C5FD9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77BC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92547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4082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00-21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652C0E82-3225-4044-899D-81161BE8F2E7}">
      <dgm:prSet phldrT="[文本]"/>
      <dgm:spPr/>
      <dgm:t>
        <a:bodyPr/>
        <a:lstStyle/>
        <a:p>
          <a:r>
            <a:rPr lang="en-US" altLang="zh-CN"/>
            <a:t>Video</a:t>
          </a:r>
          <a:endParaRPr lang="zh-CN" altLang="en-US"/>
        </a:p>
      </dgm:t>
    </dgm:pt>
    <dgm:pt modelId="{E10D3D90-A74E-450F-9084-1506A72D213C}" type="parTrans" cxnId="{E868D00E-E341-4B06-BB17-97804DC7B00E}">
      <dgm:prSet/>
      <dgm:spPr/>
      <dgm:t>
        <a:bodyPr/>
        <a:lstStyle/>
        <a:p>
          <a:endParaRPr lang="en-US"/>
        </a:p>
      </dgm:t>
    </dgm:pt>
    <dgm:pt modelId="{D84F416E-AEE4-4852-B965-FCE4AFDDA273}" type="sibTrans" cxnId="{E868D00E-E341-4B06-BB17-97804DC7B00E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4:00-15:3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8F026A05-1634-46FC-A2E3-08CA14725AC9}">
      <dgm:prSet phldrT="[文本]"/>
      <dgm:spPr/>
      <dgm:t>
        <a:bodyPr/>
        <a:lstStyle/>
        <a:p>
          <a:r>
            <a:rPr lang="en-US" altLang="zh-CN"/>
            <a:t>Assignment</a:t>
          </a:r>
          <a:endParaRPr lang="zh-CN" altLang="en-US"/>
        </a:p>
      </dgm:t>
    </dgm:pt>
    <dgm:pt modelId="{20D580FB-673D-40EF-8C18-5EBB35C2DF3F}" type="parTrans" cxnId="{16D65060-06D4-4EB7-9F16-1AD5615DDA08}">
      <dgm:prSet/>
      <dgm:spPr/>
      <dgm:t>
        <a:bodyPr/>
        <a:lstStyle/>
        <a:p>
          <a:endParaRPr lang="en-US"/>
        </a:p>
      </dgm:t>
    </dgm:pt>
    <dgm:pt modelId="{9F04F4E6-03FD-4142-A659-D117D4D39C7A}" type="sibTrans" cxnId="{16D65060-06D4-4EB7-9F16-1AD5615DDA08}">
      <dgm:prSet/>
      <dgm:spPr/>
      <dgm:t>
        <a:bodyPr/>
        <a:lstStyle/>
        <a:p>
          <a:endParaRPr lang="en-US"/>
        </a:p>
      </dgm:t>
    </dgm:pt>
    <dgm:pt modelId="{CE9BAB4A-2CA5-46F0-9309-E051C11E3669}">
      <dgm:prSet phldrT="[文本]"/>
      <dgm:spPr/>
      <dgm:t>
        <a:bodyPr/>
        <a:lstStyle/>
        <a:p>
          <a:r>
            <a:rPr lang="en-US" altLang="zh-CN"/>
            <a:t>11:30-13:00</a:t>
          </a:r>
          <a:endParaRPr lang="zh-CN" altLang="en-US"/>
        </a:p>
      </dgm:t>
    </dgm:pt>
    <dgm:pt modelId="{EE7AC33F-B924-4375-AAF7-E1DC3E0CE219}" type="parTrans" cxnId="{B3AC1165-8ED5-469F-B7D7-9748FEB85BC2}">
      <dgm:prSet/>
      <dgm:spPr/>
      <dgm:t>
        <a:bodyPr/>
        <a:lstStyle/>
        <a:p>
          <a:endParaRPr lang="en-US"/>
        </a:p>
      </dgm:t>
    </dgm:pt>
    <dgm:pt modelId="{C9ADE8CC-8459-4651-8A3C-EF63C5B44269}" type="sibTrans" cxnId="{B3AC1165-8ED5-469F-B7D7-9748FEB85BC2}">
      <dgm:prSet/>
      <dgm:spPr/>
      <dgm:t>
        <a:bodyPr/>
        <a:lstStyle/>
        <a:p>
          <a:endParaRPr lang="en-US"/>
        </a:p>
      </dgm:t>
    </dgm:pt>
    <dgm:pt modelId="{847B5495-844E-4732-B3C6-C49086E5A92B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FD09AEC6-92CE-49C5-B48A-34391C891A82}" type="parTrans" cxnId="{46F9E85F-7F55-4F04-80D4-46319991C02A}">
      <dgm:prSet/>
      <dgm:spPr/>
      <dgm:t>
        <a:bodyPr/>
        <a:lstStyle/>
        <a:p>
          <a:endParaRPr lang="en-US"/>
        </a:p>
      </dgm:t>
    </dgm:pt>
    <dgm:pt modelId="{D426B3CF-9D40-46FD-8DAE-DAFFC942BF21}" type="sibTrans" cxnId="{46F9E85F-7F55-4F04-80D4-46319991C02A}">
      <dgm:prSet/>
      <dgm:spPr/>
      <dgm:t>
        <a:bodyPr/>
        <a:lstStyle/>
        <a:p>
          <a:endParaRPr lang="en-US"/>
        </a:p>
      </dgm:t>
    </dgm:pt>
    <dgm:pt modelId="{95A9A8F4-DAE1-45DC-A7BE-EB1282C02F49}">
      <dgm:prSet phldrT="[文本]"/>
      <dgm:spPr/>
      <dgm:t>
        <a:bodyPr/>
        <a:lstStyle/>
        <a:p>
          <a:r>
            <a:rPr lang="en-US" altLang="zh-CN"/>
            <a:t>Haircut</a:t>
          </a:r>
          <a:endParaRPr lang="zh-CN" altLang="en-US"/>
        </a:p>
      </dgm:t>
    </dgm:pt>
    <dgm:pt modelId="{841E107F-B1E2-4EF0-A888-3F0305B668F5}" type="parTrans" cxnId="{299AAA25-66C5-4738-BF7F-3DE213C5CA78}">
      <dgm:prSet/>
      <dgm:spPr/>
      <dgm:t>
        <a:bodyPr/>
        <a:lstStyle/>
        <a:p>
          <a:endParaRPr lang="en-US"/>
        </a:p>
      </dgm:t>
    </dgm:pt>
    <dgm:pt modelId="{E199B1C3-E865-46F2-9DD0-874ECC055923}" type="sibTrans" cxnId="{299AAA25-66C5-4738-BF7F-3DE213C5CA78}">
      <dgm:prSet/>
      <dgm:spPr/>
      <dgm:t>
        <a:bodyPr/>
        <a:lstStyle/>
        <a:p>
          <a:endParaRPr lang="en-US"/>
        </a:p>
      </dgm:t>
    </dgm:pt>
    <dgm:pt modelId="{3666F95A-817D-4282-A5F5-B779A66A8139}">
      <dgm:prSet phldrT="[文本]"/>
      <dgm:spPr/>
      <dgm:t>
        <a:bodyPr/>
        <a:lstStyle/>
        <a:p>
          <a:r>
            <a:rPr lang="en-US" altLang="zh-CN"/>
            <a:t>20:30-21:00</a:t>
          </a:r>
          <a:endParaRPr lang="zh-CN" altLang="en-US"/>
        </a:p>
      </dgm:t>
    </dgm:pt>
    <dgm:pt modelId="{85CCA5EB-3A51-498E-B5B1-D335DCC13076}" type="parTrans" cxnId="{6800EEDA-ADE0-4485-B9DD-A4C9312D32F9}">
      <dgm:prSet/>
      <dgm:spPr/>
      <dgm:t>
        <a:bodyPr/>
        <a:lstStyle/>
        <a:p>
          <a:endParaRPr lang="en-US"/>
        </a:p>
      </dgm:t>
    </dgm:pt>
    <dgm:pt modelId="{6D300AB0-22CC-4590-A18F-04241D4766AC}" type="sibTrans" cxnId="{6800EEDA-ADE0-4485-B9DD-A4C9312D32F9}">
      <dgm:prSet/>
      <dgm:spPr/>
      <dgm:t>
        <a:bodyPr/>
        <a:lstStyle/>
        <a:p>
          <a:endParaRPr lang="en-US"/>
        </a:p>
      </dgm:t>
    </dgm:pt>
    <dgm:pt modelId="{31B06BE8-34AD-4ACE-B874-E66BBD550BDB}">
      <dgm:prSet phldrT="[文本]"/>
      <dgm:spPr/>
      <dgm:t>
        <a:bodyPr/>
        <a:lstStyle/>
        <a:p>
          <a:r>
            <a:rPr lang="en-US" altLang="zh-CN"/>
            <a:t>Retrospective/Planning</a:t>
          </a:r>
          <a:endParaRPr lang="zh-CN" altLang="en-US"/>
        </a:p>
      </dgm:t>
    </dgm:pt>
    <dgm:pt modelId="{F68EFDF7-10A4-4A2E-8FD0-170448AB432B}" type="parTrans" cxnId="{AA7F7CAF-E70B-447E-A304-8A9B38A165BC}">
      <dgm:prSet/>
      <dgm:spPr/>
      <dgm:t>
        <a:bodyPr/>
        <a:lstStyle/>
        <a:p>
          <a:endParaRPr lang="en-US"/>
        </a:p>
      </dgm:t>
    </dgm:pt>
    <dgm:pt modelId="{01E8AAFD-F578-4C05-B1E7-419760CA90A4}" type="sibTrans" cxnId="{AA7F7CAF-E70B-447E-A304-8A9B38A165BC}">
      <dgm:prSet/>
      <dgm:spPr/>
      <dgm:t>
        <a:bodyPr/>
        <a:lstStyle/>
        <a:p>
          <a:endParaRPr lang="en-US"/>
        </a:p>
      </dgm:t>
    </dgm:pt>
    <dgm:pt modelId="{AF26B641-B866-4AD0-B1BD-8F1A4106A36D}">
      <dgm:prSet phldrT="[文本]"/>
      <dgm:spPr/>
      <dgm:t>
        <a:bodyPr/>
        <a:lstStyle/>
        <a:p>
          <a:r>
            <a:rPr lang="en-US" altLang="zh-CN"/>
            <a:t>17:00-18:00</a:t>
          </a:r>
          <a:endParaRPr lang="zh-CN" altLang="en-US"/>
        </a:p>
      </dgm:t>
    </dgm:pt>
    <dgm:pt modelId="{B60D61B4-67BF-400D-82CB-18A1F1F9F380}" type="parTrans" cxnId="{C09C337F-5207-4B94-9121-38626E143FB6}">
      <dgm:prSet/>
      <dgm:spPr/>
      <dgm:t>
        <a:bodyPr/>
        <a:lstStyle/>
        <a:p>
          <a:endParaRPr lang="en-US"/>
        </a:p>
      </dgm:t>
    </dgm:pt>
    <dgm:pt modelId="{39277A9F-41F4-4C9C-9657-6736EC118A58}" type="sibTrans" cxnId="{C09C337F-5207-4B94-9121-38626E143FB6}">
      <dgm:prSet/>
      <dgm:spPr/>
      <dgm:t>
        <a:bodyPr/>
        <a:lstStyle/>
        <a:p>
          <a:endParaRPr lang="en-US"/>
        </a:p>
      </dgm:t>
    </dgm:pt>
    <dgm:pt modelId="{81FB4361-FEEF-4FF3-9AFA-5237D16ADD8F}">
      <dgm:prSet phldrT="[文本]"/>
      <dgm:spPr/>
      <dgm:t>
        <a:bodyPr/>
        <a:lstStyle/>
        <a:p>
          <a:r>
            <a:rPr lang="en-US" altLang="zh-CN"/>
            <a:t>Noodles</a:t>
          </a:r>
          <a:endParaRPr lang="zh-CN" altLang="en-US"/>
        </a:p>
      </dgm:t>
    </dgm:pt>
    <dgm:pt modelId="{F502E864-4CD5-4CD7-B340-C31704865EBD}" type="parTrans" cxnId="{CC32F4B7-0FB4-4618-9BEA-FAAD45D2E891}">
      <dgm:prSet/>
      <dgm:spPr/>
      <dgm:t>
        <a:bodyPr/>
        <a:lstStyle/>
        <a:p>
          <a:endParaRPr lang="en-US"/>
        </a:p>
      </dgm:t>
    </dgm:pt>
    <dgm:pt modelId="{9E8F32E8-485F-41A2-8D77-5D8F12C14569}" type="sibTrans" cxnId="{CC32F4B7-0FB4-4618-9BEA-FAAD45D2E891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94E45F89-3376-47DB-A55F-801D392DCD9E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F874DFDF-D54A-4A82-92A2-6C75135CAC95}" type="parTrans" cxnId="{486FAB09-C215-42AF-B03B-A3DF2F9A2BB9}">
      <dgm:prSet/>
      <dgm:spPr/>
      <dgm:t>
        <a:bodyPr/>
        <a:lstStyle/>
        <a:p>
          <a:endParaRPr lang="en-US"/>
        </a:p>
      </dgm:t>
    </dgm:pt>
    <dgm:pt modelId="{20478CFC-EB7A-442E-80C3-61EEFA2821D4}" type="sibTrans" cxnId="{486FAB09-C215-42AF-B03B-A3DF2F9A2BB9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B13D2A47-A8AB-4665-921F-B4BFF504657C}">
      <dgm:prSet phldrT="[文本]"/>
      <dgm:spPr/>
      <dgm:t>
        <a:bodyPr/>
        <a:lstStyle/>
        <a:p>
          <a:r>
            <a:rPr lang="en-US" altLang="zh-CN"/>
            <a:t>Alternative</a:t>
          </a:r>
          <a:endParaRPr lang="zh-CN" altLang="en-US"/>
        </a:p>
      </dgm:t>
    </dgm:pt>
    <dgm:pt modelId="{418998F9-D932-414C-A1B2-A40186AD2E03}" type="parTrans" cxnId="{02FB322D-ECD0-4849-8545-3F5194746ADE}">
      <dgm:prSet/>
      <dgm:spPr/>
      <dgm:t>
        <a:bodyPr/>
        <a:lstStyle/>
        <a:p>
          <a:endParaRPr lang="en-US"/>
        </a:p>
      </dgm:t>
    </dgm:pt>
    <dgm:pt modelId="{A4658865-90F3-4D06-A6A2-D556C9258757}" type="sibTrans" cxnId="{02FB322D-ECD0-4849-8545-3F5194746ADE}">
      <dgm:prSet/>
      <dgm:spPr/>
      <dgm:t>
        <a:bodyPr/>
        <a:lstStyle/>
        <a:p>
          <a:endParaRPr lang="en-US"/>
        </a:p>
      </dgm:t>
    </dgm:pt>
    <dgm:pt modelId="{CCABC526-3951-4769-8F1F-C3804BB6C1FC}">
      <dgm:prSet phldrT="[文本]"/>
      <dgm:spPr/>
      <dgm:t>
        <a:bodyPr/>
        <a:lstStyle/>
        <a:p>
          <a:r>
            <a:rPr lang="en-US" altLang="zh-CN"/>
            <a:t>DL Quizzes</a:t>
          </a:r>
          <a:endParaRPr lang="zh-CN" altLang="en-US"/>
        </a:p>
      </dgm:t>
    </dgm:pt>
    <dgm:pt modelId="{75B7119F-93D4-4546-9DDE-0F6C498C4B01}" type="parTrans" cxnId="{BB186726-4D0B-414C-A9A8-1667AD84F4EA}">
      <dgm:prSet/>
      <dgm:spPr/>
      <dgm:t>
        <a:bodyPr/>
        <a:lstStyle/>
        <a:p>
          <a:endParaRPr lang="en-US"/>
        </a:p>
      </dgm:t>
    </dgm:pt>
    <dgm:pt modelId="{F04ABCAC-6268-4756-B794-FB205EC1C21C}" type="sibTrans" cxnId="{BB186726-4D0B-414C-A9A8-1667AD84F4EA}">
      <dgm:prSet/>
      <dgm:spPr/>
      <dgm:t>
        <a:bodyPr/>
        <a:lstStyle/>
        <a:p>
          <a:endParaRPr lang="en-US"/>
        </a:p>
      </dgm:t>
    </dgm:pt>
    <dgm:pt modelId="{2A10E260-420B-48F1-92AF-F811E2A2E7FA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C193FFAD-FF9B-441E-8115-7C7355492041}" type="parTrans" cxnId="{A235A68A-9081-4F51-A278-08787D378194}">
      <dgm:prSet/>
      <dgm:spPr/>
      <dgm:t>
        <a:bodyPr/>
        <a:lstStyle/>
        <a:p>
          <a:endParaRPr lang="en-US"/>
        </a:p>
      </dgm:t>
    </dgm:pt>
    <dgm:pt modelId="{FBABC11C-DC21-429D-B3B3-5036CBE8E6F2}" type="sibTrans" cxnId="{A235A68A-9081-4F51-A278-08787D37819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22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22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22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22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9BB05A7D-6827-4237-B2F8-C0F57F329D39}" type="pres">
      <dgm:prSet presAssocID="{FD09AEC6-92CE-49C5-B48A-34391C891A82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25170BAC-02F9-4E26-B232-A7924D54C959}" type="pres">
      <dgm:prSet presAssocID="{FD09AEC6-92CE-49C5-B48A-34391C891A82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972A6D88-2C7F-41D2-8070-68AFF0DA8BB0}" type="pres">
      <dgm:prSet presAssocID="{847B5495-844E-4732-B3C6-C49086E5A92B}" presName="root2" presStyleCnt="0"/>
      <dgm:spPr/>
    </dgm:pt>
    <dgm:pt modelId="{71E54C21-FAE6-416E-8AEA-B2515CFE83AE}" type="pres">
      <dgm:prSet presAssocID="{847B5495-844E-4732-B3C6-C49086E5A92B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3436F3-1AD2-4434-9201-5573697D589A}" type="pres">
      <dgm:prSet presAssocID="{847B5495-844E-4732-B3C6-C49086E5A92B}" presName="level3hierChild" presStyleCnt="0"/>
      <dgm:spPr/>
    </dgm:pt>
    <dgm:pt modelId="{1C2B6A6B-03CE-4C21-997C-44F53BE44DF7}" type="pres">
      <dgm:prSet presAssocID="{F874DFDF-D54A-4A82-92A2-6C75135CAC95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98B4D093-6D72-4BAF-ABF5-73F71FAB6F1F}" type="pres">
      <dgm:prSet presAssocID="{F874DFDF-D54A-4A82-92A2-6C75135CAC95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B458553A-7CE2-442E-BBCE-188F82307F18}" type="pres">
      <dgm:prSet presAssocID="{94E45F89-3376-47DB-A55F-801D392DCD9E}" presName="root2" presStyleCnt="0"/>
      <dgm:spPr/>
    </dgm:pt>
    <dgm:pt modelId="{2626B804-1F9E-491A-887A-335F31F19246}" type="pres">
      <dgm:prSet presAssocID="{94E45F89-3376-47DB-A55F-801D392DCD9E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46FACD5-F50D-4382-93E3-A5C506E3B0E4}" type="pres">
      <dgm:prSet presAssocID="{94E45F89-3376-47DB-A55F-801D392DCD9E}" presName="level3hierChild" presStyleCnt="0"/>
      <dgm:spPr/>
    </dgm:pt>
    <dgm:pt modelId="{EA700119-37C0-471B-817F-1554B337A7BD}" type="pres">
      <dgm:prSet presAssocID="{20D580FB-673D-40EF-8C18-5EBB35C2DF3F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34D8625F-39CD-4348-B8F2-7E73ADD23D13}" type="pres">
      <dgm:prSet presAssocID="{20D580FB-673D-40EF-8C18-5EBB35C2DF3F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40E37C67-5662-411B-98D7-E7A9E3C38810}" type="pres">
      <dgm:prSet presAssocID="{8F026A05-1634-46FC-A2E3-08CA14725AC9}" presName="root2" presStyleCnt="0"/>
      <dgm:spPr/>
    </dgm:pt>
    <dgm:pt modelId="{22F395D0-C3B8-4A57-8323-4182AA82B0B5}" type="pres">
      <dgm:prSet presAssocID="{8F026A05-1634-46FC-A2E3-08CA14725AC9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12B0E6-390C-4AAB-9246-A5BAA9130323}" type="pres">
      <dgm:prSet presAssocID="{8F026A05-1634-46FC-A2E3-08CA14725AC9}" presName="level3hierChild" presStyleCnt="0"/>
      <dgm:spPr/>
    </dgm:pt>
    <dgm:pt modelId="{163E3C80-4D54-4810-A01C-BF083733ED97}" type="pres">
      <dgm:prSet presAssocID="{EE7AC33F-B924-4375-AAF7-E1DC3E0CE219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913BD4B6-FE0D-43B0-8A99-56C22A5347DB}" type="pres">
      <dgm:prSet presAssocID="{EE7AC33F-B924-4375-AAF7-E1DC3E0CE219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2D05101A-2067-4CB0-AFB5-33B006A226A7}" type="pres">
      <dgm:prSet presAssocID="{CE9BAB4A-2CA5-46F0-9309-E051C11E3669}" presName="root2" presStyleCnt="0"/>
      <dgm:spPr/>
    </dgm:pt>
    <dgm:pt modelId="{20A112FF-950D-494D-B3D0-FBE3FF187616}" type="pres">
      <dgm:prSet presAssocID="{CE9BAB4A-2CA5-46F0-9309-E051C11E3669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014084-4767-4412-8A9E-9CC089C04DF6}" type="pres">
      <dgm:prSet presAssocID="{CE9BAB4A-2CA5-46F0-9309-E051C11E3669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1" presStyleCnt="7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CCC2913-43B1-468D-90E1-6A84A04D7B35}" type="pres">
      <dgm:prSet presAssocID="{E10D3D90-A74E-450F-9084-1506A72D213C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EEA3745D-64F6-432A-A6A8-5C34157C5BBF}" type="pres">
      <dgm:prSet presAssocID="{E10D3D90-A74E-450F-9084-1506A72D213C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938A9CEE-4560-41E6-B30A-257090653BB3}" type="pres">
      <dgm:prSet presAssocID="{652C0E82-3225-4044-899D-81161BE8F2E7}" presName="root2" presStyleCnt="0"/>
      <dgm:spPr/>
    </dgm:pt>
    <dgm:pt modelId="{66E068D7-247C-4ACA-99DD-C554D3F57B80}" type="pres">
      <dgm:prSet presAssocID="{652C0E82-3225-4044-899D-81161BE8F2E7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914E9B-48BB-41DB-A99E-1536ACF9B840}" type="pres">
      <dgm:prSet presAssocID="{652C0E82-3225-4044-899D-81161BE8F2E7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9802AF5C-C55B-42B4-8C98-BBDE2EF2F8DE}" type="pres">
      <dgm:prSet presAssocID="{F68EFDF7-10A4-4A2E-8FD0-170448AB432B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0A77A741-F301-4000-ADB7-8DEEA478BB3F}" type="pres">
      <dgm:prSet presAssocID="{F68EFDF7-10A4-4A2E-8FD0-170448AB432B}" presName="connTx" presStyleLbl="parChTrans1D3" presStyleIdx="2" presStyleCnt="7"/>
      <dgm:spPr/>
      <dgm:t>
        <a:bodyPr/>
        <a:lstStyle/>
        <a:p>
          <a:endParaRPr lang="en-US"/>
        </a:p>
      </dgm:t>
    </dgm:pt>
    <dgm:pt modelId="{79E8C965-E21E-4AB5-84C9-B3FED34785CB}" type="pres">
      <dgm:prSet presAssocID="{31B06BE8-34AD-4ACE-B874-E66BBD550BDB}" presName="root2" presStyleCnt="0"/>
      <dgm:spPr/>
    </dgm:pt>
    <dgm:pt modelId="{B184EFC0-50BD-4EE9-A007-712F68B10BE9}" type="pres">
      <dgm:prSet presAssocID="{31B06BE8-34AD-4ACE-B874-E66BBD550BDB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F07719C-203F-4373-8695-8BCACBAA5B21}" type="pres">
      <dgm:prSet presAssocID="{31B06BE8-34AD-4ACE-B874-E66BBD550BDB}" presName="level3hierChild" presStyleCnt="0"/>
      <dgm:spPr/>
    </dgm:pt>
    <dgm:pt modelId="{3BB27017-1B95-46E1-B342-F87139F3EDB8}" type="pres">
      <dgm:prSet presAssocID="{B60D61B4-67BF-400D-82CB-18A1F1F9F380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F5DB0DB5-BA27-4FC4-B387-A03F75652187}" type="pres">
      <dgm:prSet presAssocID="{B60D61B4-67BF-400D-82CB-18A1F1F9F380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977C863A-A043-4A5F-9EC1-8C37931B0032}" type="pres">
      <dgm:prSet presAssocID="{AF26B641-B866-4AD0-B1BD-8F1A4106A36D}" presName="root2" presStyleCnt="0"/>
      <dgm:spPr/>
    </dgm:pt>
    <dgm:pt modelId="{9C2722E3-D2CB-4448-B57F-754196E6B45F}" type="pres">
      <dgm:prSet presAssocID="{AF26B641-B866-4AD0-B1BD-8F1A4106A36D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73B6A6-C602-490E-8177-215509098BFB}" type="pres">
      <dgm:prSet presAssocID="{AF26B641-B866-4AD0-B1BD-8F1A4106A36D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9" presStyleCnt="22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9" presStyleCnt="22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0" presStyleCnt="22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0" presStyleCnt="22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BF980747-4A75-45D9-A86B-72DF37A66264}" type="pres">
      <dgm:prSet presAssocID="{841E107F-B1E2-4EF0-A888-3F0305B668F5}" presName="conn2-1" presStyleLbl="parChTrans1D4" presStyleIdx="11" presStyleCnt="22"/>
      <dgm:spPr/>
      <dgm:t>
        <a:bodyPr/>
        <a:lstStyle/>
        <a:p>
          <a:endParaRPr lang="en-US"/>
        </a:p>
      </dgm:t>
    </dgm:pt>
    <dgm:pt modelId="{1CB4738D-3AC6-4588-8945-66C367F9934D}" type="pres">
      <dgm:prSet presAssocID="{841E107F-B1E2-4EF0-A888-3F0305B668F5}" presName="connTx" presStyleLbl="parChTrans1D4" presStyleIdx="11" presStyleCnt="22"/>
      <dgm:spPr/>
      <dgm:t>
        <a:bodyPr/>
        <a:lstStyle/>
        <a:p>
          <a:endParaRPr lang="en-US"/>
        </a:p>
      </dgm:t>
    </dgm:pt>
    <dgm:pt modelId="{3920E5E1-CE60-4FFC-9EFE-EDFBFEB1BFBB}" type="pres">
      <dgm:prSet presAssocID="{95A9A8F4-DAE1-45DC-A7BE-EB1282C02F49}" presName="root2" presStyleCnt="0"/>
      <dgm:spPr/>
    </dgm:pt>
    <dgm:pt modelId="{BFD89BBF-04EC-475F-A7B7-1BC02FBA0317}" type="pres">
      <dgm:prSet presAssocID="{95A9A8F4-DAE1-45DC-A7BE-EB1282C02F49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06BC8E-7540-4189-9AAB-E4B48B99A62C}" type="pres">
      <dgm:prSet presAssocID="{95A9A8F4-DAE1-45DC-A7BE-EB1282C02F49}" presName="level3hierChild" presStyleCnt="0"/>
      <dgm:spPr/>
    </dgm:pt>
    <dgm:pt modelId="{AADB593A-F4FC-46AA-BC70-DB4AF67DDDF7}" type="pres">
      <dgm:prSet presAssocID="{85CCA5EB-3A51-498E-B5B1-D335DCC13076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49A7A4D7-D14A-4936-9BB1-E757C020023E}" type="pres">
      <dgm:prSet presAssocID="{85CCA5EB-3A51-498E-B5B1-D335DCC13076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DED7A228-CFD6-4972-94EF-8A3FD1E04B7E}" type="pres">
      <dgm:prSet presAssocID="{3666F95A-817D-4282-A5F5-B779A66A8139}" presName="root2" presStyleCnt="0"/>
      <dgm:spPr/>
    </dgm:pt>
    <dgm:pt modelId="{1FDD8775-A4C9-4C34-B567-3D696E1FE6CC}" type="pres">
      <dgm:prSet presAssocID="{3666F95A-817D-4282-A5F5-B779A66A8139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F332E60-1448-40AC-B9E7-C5A87B97D357}" type="pres">
      <dgm:prSet presAssocID="{3666F95A-817D-4282-A5F5-B779A66A8139}" presName="level3hierChild" presStyleCnt="0"/>
      <dgm:spPr/>
    </dgm:pt>
    <dgm:pt modelId="{21CFE8CE-CD13-40D0-9239-9862581F32E9}" type="pres">
      <dgm:prSet presAssocID="{418998F9-D932-414C-A1B2-A40186AD2E03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0F0DE4ED-3AF2-4D26-AD32-6081D7885129}" type="pres">
      <dgm:prSet presAssocID="{418998F9-D932-414C-A1B2-A40186AD2E03}" presName="connTx" presStyleLbl="parChTrans1D2" presStyleIdx="1" presStyleCnt="3"/>
      <dgm:spPr/>
      <dgm:t>
        <a:bodyPr/>
        <a:lstStyle/>
        <a:p>
          <a:endParaRPr lang="en-US"/>
        </a:p>
      </dgm:t>
    </dgm:pt>
    <dgm:pt modelId="{F990EFD8-7041-430B-B9FF-F77674A68912}" type="pres">
      <dgm:prSet presAssocID="{B13D2A47-A8AB-4665-921F-B4BFF504657C}" presName="root2" presStyleCnt="0"/>
      <dgm:spPr/>
    </dgm:pt>
    <dgm:pt modelId="{263BDD27-4770-4724-959C-8BB5B94BE305}" type="pres">
      <dgm:prSet presAssocID="{B13D2A47-A8AB-4665-921F-B4BFF504657C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D6A4995-BF82-4AD5-BE95-D88E530AC6B2}" type="pres">
      <dgm:prSet presAssocID="{B13D2A47-A8AB-4665-921F-B4BFF504657C}" presName="level3hierChild" presStyleCnt="0"/>
      <dgm:spPr/>
    </dgm:pt>
    <dgm:pt modelId="{F4B0FB25-2C6B-4D48-8499-DD5700568683}" type="pres">
      <dgm:prSet presAssocID="{75B7119F-93D4-4546-9DDE-0F6C498C4B01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5301DD92-C566-4535-825B-9895F59EF4E1}" type="pres">
      <dgm:prSet presAssocID="{75B7119F-93D4-4546-9DDE-0F6C498C4B01}" presName="connTx" presStyleLbl="parChTrans1D3" presStyleIdx="4" presStyleCnt="7"/>
      <dgm:spPr/>
      <dgm:t>
        <a:bodyPr/>
        <a:lstStyle/>
        <a:p>
          <a:endParaRPr lang="en-US"/>
        </a:p>
      </dgm:t>
    </dgm:pt>
    <dgm:pt modelId="{4FA7D6DC-5FDF-4538-890B-20339CFAE7C8}" type="pres">
      <dgm:prSet presAssocID="{CCABC526-3951-4769-8F1F-C3804BB6C1FC}" presName="root2" presStyleCnt="0"/>
      <dgm:spPr/>
    </dgm:pt>
    <dgm:pt modelId="{7D8106A5-3CF4-4196-AB2A-513B0BE1512D}" type="pres">
      <dgm:prSet presAssocID="{CCABC526-3951-4769-8F1F-C3804BB6C1FC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1B0F54F-8200-4224-99B0-B75DAA8E85E4}" type="pres">
      <dgm:prSet presAssocID="{CCABC526-3951-4769-8F1F-C3804BB6C1FC}" presName="level3hierChild" presStyleCnt="0"/>
      <dgm:spPr/>
    </dgm:pt>
    <dgm:pt modelId="{8666F6DC-AB41-46B5-BD96-68CF7F7B38D8}" type="pres">
      <dgm:prSet presAssocID="{C193FFAD-FF9B-441E-8115-7C7355492041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CA13C66A-7CD4-41AB-A864-58BDF247F4E7}" type="pres">
      <dgm:prSet presAssocID="{C193FFAD-FF9B-441E-8115-7C7355492041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2E5CC97E-ED55-4DA9-B246-23BD3237872C}" type="pres">
      <dgm:prSet presAssocID="{2A10E260-420B-48F1-92AF-F811E2A2E7FA}" presName="root2" presStyleCnt="0"/>
      <dgm:spPr/>
    </dgm:pt>
    <dgm:pt modelId="{A9DAE287-A284-4139-B259-C5F9CC680129}" type="pres">
      <dgm:prSet presAssocID="{2A10E260-420B-48F1-92AF-F811E2A2E7FA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CC5202-1D95-498B-BFA4-82237F4A0B48}" type="pres">
      <dgm:prSet presAssocID="{2A10E260-420B-48F1-92AF-F811E2A2E7FA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2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2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913174BC-C29E-453D-9BDE-3DD7CAB58340}" type="pres">
      <dgm:prSet presAssocID="{F502E864-4CD5-4CD7-B340-C31704865EBD}" presName="conn2-1" presStyleLbl="parChTrans1D4" presStyleIdx="15" presStyleCnt="22"/>
      <dgm:spPr/>
      <dgm:t>
        <a:bodyPr/>
        <a:lstStyle/>
        <a:p>
          <a:endParaRPr lang="en-US"/>
        </a:p>
      </dgm:t>
    </dgm:pt>
    <dgm:pt modelId="{5F80197F-A325-4EA5-BA2C-B7A645DE274C}" type="pres">
      <dgm:prSet presAssocID="{F502E864-4CD5-4CD7-B340-C31704865EBD}" presName="connTx" presStyleLbl="parChTrans1D4" presStyleIdx="15" presStyleCnt="22"/>
      <dgm:spPr/>
      <dgm:t>
        <a:bodyPr/>
        <a:lstStyle/>
        <a:p>
          <a:endParaRPr lang="en-US"/>
        </a:p>
      </dgm:t>
    </dgm:pt>
    <dgm:pt modelId="{BFD4DFD5-CDD2-424E-AEEB-F93548D5EA2C}" type="pres">
      <dgm:prSet presAssocID="{81FB4361-FEEF-4FF3-9AFA-5237D16ADD8F}" presName="root2" presStyleCnt="0"/>
      <dgm:spPr/>
    </dgm:pt>
    <dgm:pt modelId="{4FAF6DC7-F014-4374-961B-69AF23683EBC}" type="pres">
      <dgm:prSet presAssocID="{81FB4361-FEEF-4FF3-9AFA-5237D16ADD8F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2657E6-6BCD-477D-8F33-1A3DEA6AA20E}" type="pres">
      <dgm:prSet presAssocID="{81FB4361-FEEF-4FF3-9AFA-5237D16ADD8F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2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2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1" presStyleCnt="22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1" presStyleCnt="22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4DE84051-20A7-4264-914F-E61DE462C752}" type="presOf" srcId="{C7D852CC-83C3-4D0D-B418-7B3508CA8623}" destId="{675C452B-A309-46DB-8A27-519F74B0332F}" srcOrd="1" destOrd="0" presId="urn:microsoft.com/office/officeart/2008/layout/HorizontalMultiLevelHierarchy"/>
    <dgm:cxn modelId="{486FAB09-C215-42AF-B03B-A3DF2F9A2BB9}" srcId="{30FCB191-A26B-44DC-AA20-A07E62BB28D7}" destId="{94E45F89-3376-47DB-A55F-801D392DCD9E}" srcOrd="2" destOrd="0" parTransId="{F874DFDF-D54A-4A82-92A2-6C75135CAC95}" sibTransId="{20478CFC-EB7A-442E-80C3-61EEFA2821D4}"/>
    <dgm:cxn modelId="{A235A68A-9081-4F51-A278-08787D378194}" srcId="{CCABC526-3951-4769-8F1F-C3804BB6C1FC}" destId="{2A10E260-420B-48F1-92AF-F811E2A2E7FA}" srcOrd="0" destOrd="0" parTransId="{C193FFAD-FF9B-441E-8115-7C7355492041}" sibTransId="{FBABC11C-DC21-429D-B3B3-5036CBE8E6F2}"/>
    <dgm:cxn modelId="{587CB10E-F188-47B9-9EAD-3BF7B32F1DCF}" type="presOf" srcId="{00F076B5-E16A-462F-8DDE-46E0CA9451C2}" destId="{5F41697B-5DEF-4290-BCEF-E542470D6E24}" srcOrd="1" destOrd="0" presId="urn:microsoft.com/office/officeart/2008/layout/HorizontalMultiLevelHierarchy"/>
    <dgm:cxn modelId="{746D4B5C-177E-4A02-8655-AB641FD692FE}" type="presOf" srcId="{2FDF7F34-AFFB-48F5-B95A-EC1EEBE256CF}" destId="{CB2039D7-A122-4FBD-A84B-449349191360}" srcOrd="1" destOrd="0" presId="urn:microsoft.com/office/officeart/2008/layout/HorizontalMultiLevelHierarchy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65FD6BEA-017A-45E9-AF37-EB0CFA522D30}" type="presOf" srcId="{3666F95A-817D-4282-A5F5-B779A66A8139}" destId="{1FDD8775-A4C9-4C34-B567-3D696E1FE6CC}" srcOrd="0" destOrd="0" presId="urn:microsoft.com/office/officeart/2008/layout/HorizontalMultiLevelHierarchy"/>
    <dgm:cxn modelId="{021F5479-E06B-42EA-B8B6-C4354BAF9618}" type="presOf" srcId="{B13D2A47-A8AB-4665-921F-B4BFF504657C}" destId="{263BDD27-4770-4724-959C-8BB5B94BE305}" srcOrd="0" destOrd="0" presId="urn:microsoft.com/office/officeart/2008/layout/HorizontalMultiLevelHierarchy"/>
    <dgm:cxn modelId="{BD2E2AAA-E3E0-42C4-BF72-9989FAC39E04}" type="presOf" srcId="{4CB6419A-06B3-4008-A675-C3B588864654}" destId="{7C1111C3-71C8-4A59-B707-B9C768098517}" srcOrd="0" destOrd="0" presId="urn:microsoft.com/office/officeart/2008/layout/HorizontalMultiLevelHierarchy"/>
    <dgm:cxn modelId="{BB7F3388-886F-47D4-ABCC-3BF7521090EB}" type="presOf" srcId="{81FB4361-FEEF-4FF3-9AFA-5237D16ADD8F}" destId="{4FAF6DC7-F014-4374-961B-69AF23683EBC}" srcOrd="0" destOrd="0" presId="urn:microsoft.com/office/officeart/2008/layout/HorizontalMultiLevelHierarchy"/>
    <dgm:cxn modelId="{435E83FB-354D-4D7A-9494-4C30A0DFBC67}" type="presOf" srcId="{F68EFDF7-10A4-4A2E-8FD0-170448AB432B}" destId="{9802AF5C-C55B-42B4-8C98-BBDE2EF2F8DE}" srcOrd="0" destOrd="0" presId="urn:microsoft.com/office/officeart/2008/layout/HorizontalMultiLevelHierarchy"/>
    <dgm:cxn modelId="{FFA31B3A-0FBE-4AE8-8FFB-B47BCA8902DC}" type="presOf" srcId="{C11F076B-5B6D-4347-BCF0-EF2205CDA008}" destId="{5E8E4353-97E3-4769-8745-E51435D5D5C3}" srcOrd="0" destOrd="0" presId="urn:microsoft.com/office/officeart/2008/layout/HorizontalMultiLevelHierarchy"/>
    <dgm:cxn modelId="{E42F038A-EEB4-4E04-A90A-A65466E35734}" type="presOf" srcId="{B19FD33A-DBAF-444F-8556-23AB29AB2C7F}" destId="{FDCE8F53-E322-4B1B-8535-1DF807DB34B9}" srcOrd="0" destOrd="0" presId="urn:microsoft.com/office/officeart/2008/layout/HorizontalMultiLevelHierarchy"/>
    <dgm:cxn modelId="{8392FB6E-AF69-41E5-BB3E-BB61433BB401}" type="presOf" srcId="{BBA7669C-F636-472B-8393-710D65294207}" destId="{9930AFAD-7CAA-421C-A6F6-BE96E32B90BE}" srcOrd="0" destOrd="0" presId="urn:microsoft.com/office/officeart/2008/layout/HorizontalMultiLevelHierarchy"/>
    <dgm:cxn modelId="{05C85C66-1BD9-4E79-9AAD-379035D6E609}" type="presOf" srcId="{85CCA5EB-3A51-498E-B5B1-D335DCC13076}" destId="{AADB593A-F4FC-46AA-BC70-DB4AF67DDDF7}" srcOrd="0" destOrd="0" presId="urn:microsoft.com/office/officeart/2008/layout/HorizontalMultiLevelHierarchy"/>
    <dgm:cxn modelId="{D66B93A5-7AE7-44CF-B9A2-8CEF267BB784}" type="presOf" srcId="{3793C14E-E29A-41A8-AD62-911273357058}" destId="{92AC12D1-EDB9-4368-A074-EC383242A46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CDB9E66-0B9F-4712-A42A-A42B12A5C1DB}" type="presOf" srcId="{3793C14E-E29A-41A8-AD62-911273357058}" destId="{FAA859D6-1684-46A4-908E-E1DAB9558915}" srcOrd="1" destOrd="0" presId="urn:microsoft.com/office/officeart/2008/layout/HorizontalMultiLevelHierarchy"/>
    <dgm:cxn modelId="{24D711EB-44DD-4398-90EB-355CFE0E8EC9}" type="presOf" srcId="{652C0E82-3225-4044-899D-81161BE8F2E7}" destId="{66E068D7-247C-4ACA-99DD-C554D3F57B80}" srcOrd="0" destOrd="0" presId="urn:microsoft.com/office/officeart/2008/layout/HorizontalMultiLevelHierarchy"/>
    <dgm:cxn modelId="{F7F1B3E2-EDAC-4A22-B20A-E8AF7C25D7C0}" srcId="{0DA1C060-E1EF-497C-B4B7-CC10236D4AB5}" destId="{B7CB9BB8-F88E-40ED-929C-17B1039EBEC9}" srcOrd="1" destOrd="0" parTransId="{857CFD1F-EE59-4FCA-B45E-DD222A58B4C5}" sibTransId="{B43F0871-8172-4CFF-B92F-325E0ADBB3D9}"/>
    <dgm:cxn modelId="{6F09665F-1167-42FE-9D68-E4D61C33A2EE}" type="presOf" srcId="{F502E864-4CD5-4CD7-B340-C31704865EBD}" destId="{913174BC-C29E-453D-9BDE-3DD7CAB58340}" srcOrd="0" destOrd="0" presId="urn:microsoft.com/office/officeart/2008/layout/HorizontalMultiLevelHierarchy"/>
    <dgm:cxn modelId="{B70A6BB4-94E4-4407-9E58-373BB27CAE67}" type="presOf" srcId="{EE7AB39F-748A-4E7E-B197-2733B9168AC0}" destId="{E5ED6FB0-7FE4-432D-A7E2-1C05993FCA60}" srcOrd="0" destOrd="0" presId="urn:microsoft.com/office/officeart/2008/layout/HorizontalMultiLevelHierarchy"/>
    <dgm:cxn modelId="{E19BB3B8-1AA0-4A50-87AD-31A210BDB3F8}" type="presOf" srcId="{EE7AC33F-B924-4375-AAF7-E1DC3E0CE219}" destId="{913BD4B6-FE0D-43B0-8A99-56C22A5347DB}" srcOrd="1" destOrd="0" presId="urn:microsoft.com/office/officeart/2008/layout/HorizontalMultiLevelHierarchy"/>
    <dgm:cxn modelId="{DCDC3CB2-5C63-43E5-B6EB-BEB8264B1D43}" type="presOf" srcId="{C193FFAD-FF9B-441E-8115-7C7355492041}" destId="{8666F6DC-AB41-46B5-BD96-68CF7F7B38D8}" srcOrd="0" destOrd="0" presId="urn:microsoft.com/office/officeart/2008/layout/HorizontalMultiLevelHierarchy"/>
    <dgm:cxn modelId="{89811262-B5F0-4EA0-9D36-A3DAC25A5937}" type="presOf" srcId="{FD09AEC6-92CE-49C5-B48A-34391C891A82}" destId="{25170BAC-02F9-4E26-B232-A7924D54C959}" srcOrd="1" destOrd="0" presId="urn:microsoft.com/office/officeart/2008/layout/HorizontalMultiLevelHierarchy"/>
    <dgm:cxn modelId="{691F65E4-892E-4358-A46E-2EA4FD0F852C}" type="presOf" srcId="{20D580FB-673D-40EF-8C18-5EBB35C2DF3F}" destId="{EA700119-37C0-471B-817F-1554B337A7BD}" srcOrd="0" destOrd="0" presId="urn:microsoft.com/office/officeart/2008/layout/HorizontalMultiLevelHierarchy"/>
    <dgm:cxn modelId="{E868D00E-E341-4B06-BB17-97804DC7B00E}" srcId="{B7CB9BB8-F88E-40ED-929C-17B1039EBEC9}" destId="{652C0E82-3225-4044-899D-81161BE8F2E7}" srcOrd="0" destOrd="0" parTransId="{E10D3D90-A74E-450F-9084-1506A72D213C}" sibTransId="{D84F416E-AEE4-4852-B965-FCE4AFDDA273}"/>
    <dgm:cxn modelId="{AA8109AA-65BF-4C3A-9CE4-5361186E31E1}" type="presOf" srcId="{3153BB00-52E5-49F4-BB02-E7E5D569CFA3}" destId="{550E294F-EC44-419B-ACBA-76EA29C580AF}" srcOrd="0" destOrd="0" presId="urn:microsoft.com/office/officeart/2008/layout/HorizontalMultiLevelHierarchy"/>
    <dgm:cxn modelId="{2B5A4F3F-D18D-4386-BC09-E17BB1F351F3}" type="presOf" srcId="{34641CDC-83ED-428D-8B72-437F943447DC}" destId="{AA1B7C83-7034-49D6-85C4-E9976616E112}" srcOrd="0" destOrd="0" presId="urn:microsoft.com/office/officeart/2008/layout/HorizontalMultiLevelHierarchy"/>
    <dgm:cxn modelId="{6AB66F4C-29F9-49A3-8A12-F158BE23768E}" type="presOf" srcId="{7C1C1006-FF8F-45FA-B613-D1C9E4868FC6}" destId="{5F6F3BBD-6C2B-4839-A50B-2B8470876601}" srcOrd="1" destOrd="0" presId="urn:microsoft.com/office/officeart/2008/layout/HorizontalMultiLevelHierarchy"/>
    <dgm:cxn modelId="{3EF8BD5D-5E25-4A66-B23E-1CBCA4C1C4BF}" type="presOf" srcId="{418998F9-D932-414C-A1B2-A40186AD2E03}" destId="{0F0DE4ED-3AF2-4D26-AD32-6081D7885129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89C4B41C-710D-4FF0-AAA1-D9DE93C3CADE}" type="presOf" srcId="{4D771B72-B8C5-4B26-8235-A3141ED5FCCF}" destId="{A9B15C1A-4C4B-4F3A-A878-84EA420CF092}" srcOrd="0" destOrd="0" presId="urn:microsoft.com/office/officeart/2008/layout/HorizontalMultiLevelHierarchy"/>
    <dgm:cxn modelId="{9AE2CE88-218D-43E7-AEE0-5B68662DECB2}" type="presOf" srcId="{22961EB4-ACE3-491B-A12E-FD92D602D9C3}" destId="{7E713748-379C-4B5E-9EC6-622A2DAA67D9}" srcOrd="0" destOrd="0" presId="urn:microsoft.com/office/officeart/2008/layout/HorizontalMultiLevelHierarchy"/>
    <dgm:cxn modelId="{16D65060-06D4-4EB7-9F16-1AD5615DDA08}" srcId="{BBA7669C-F636-472B-8393-710D65294207}" destId="{8F026A05-1634-46FC-A2E3-08CA14725AC9}" srcOrd="1" destOrd="0" parTransId="{20D580FB-673D-40EF-8C18-5EBB35C2DF3F}" sibTransId="{9F04F4E6-03FD-4142-A659-D117D4D39C7A}"/>
    <dgm:cxn modelId="{D95991C4-0608-4670-9F92-6296B5C69ECB}" type="presOf" srcId="{841E107F-B1E2-4EF0-A888-3F0305B668F5}" destId="{1CB4738D-3AC6-4588-8945-66C367F9934D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EFF75DC3-5E3E-4C13-875E-ABB2C8604B52}" type="presOf" srcId="{CCABC526-3951-4769-8F1F-C3804BB6C1FC}" destId="{7D8106A5-3CF4-4196-AB2A-513B0BE1512D}" srcOrd="0" destOrd="0" presId="urn:microsoft.com/office/officeart/2008/layout/HorizontalMultiLevelHierarchy"/>
    <dgm:cxn modelId="{05B100ED-7644-4C73-AAE1-8572C7B8C609}" type="presOf" srcId="{B7CB9BB8-F88E-40ED-929C-17B1039EBEC9}" destId="{44BCBFC6-8C63-4514-BA69-13DD8745D3E0}" srcOrd="0" destOrd="0" presId="urn:microsoft.com/office/officeart/2008/layout/HorizontalMultiLevelHierarchy"/>
    <dgm:cxn modelId="{C3247867-7A54-4F93-AA37-B5CDF120580B}" type="presOf" srcId="{E10D3D90-A74E-450F-9084-1506A72D213C}" destId="{EEA3745D-64F6-432A-A6A8-5C34157C5BBF}" srcOrd="1" destOrd="0" presId="urn:microsoft.com/office/officeart/2008/layout/HorizontalMultiLevelHierarchy"/>
    <dgm:cxn modelId="{BA9D68D8-D211-45D1-B0D3-24BEB4000809}" type="presOf" srcId="{00F076B5-E16A-462F-8DDE-46E0CA9451C2}" destId="{E1432CB7-C57F-4F6A-9AA6-E07A554DE93E}" srcOrd="0" destOrd="0" presId="urn:microsoft.com/office/officeart/2008/layout/HorizontalMultiLevelHierarchy"/>
    <dgm:cxn modelId="{C09C337F-5207-4B94-9121-38626E143FB6}" srcId="{31B06BE8-34AD-4ACE-B874-E66BBD550BDB}" destId="{AF26B641-B866-4AD0-B1BD-8F1A4106A36D}" srcOrd="0" destOrd="0" parTransId="{B60D61B4-67BF-400D-82CB-18A1F1F9F380}" sibTransId="{39277A9F-41F4-4C9C-9657-6736EC118A58}"/>
    <dgm:cxn modelId="{158B6D52-957E-4B00-8834-83481B71DCB6}" type="presOf" srcId="{FA137558-9D06-4BB2-8049-227EDBFCDF69}" destId="{DF9BAD71-EF23-4CA3-83FF-AB3C82F6A16F}" srcOrd="1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ADF26640-4470-4DC6-AFA4-4CE625235227}" type="presOf" srcId="{B60D61B4-67BF-400D-82CB-18A1F1F9F380}" destId="{F5DB0DB5-BA27-4FC4-B387-A03F75652187}" srcOrd="1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75AC5013-D151-430C-B14F-C0BED613B3B6}" type="presOf" srcId="{2FCCDA2B-747D-4FAA-B7F2-B0390F0E4FC1}" destId="{E2CE8335-163F-4FC8-9EB2-2F1AB9A3494D}" srcOrd="0" destOrd="0" presId="urn:microsoft.com/office/officeart/2008/layout/HorizontalMultiLevelHierarchy"/>
    <dgm:cxn modelId="{39AF5B53-F58A-4446-BBB0-BDAC735378C7}" type="presOf" srcId="{CE9BAB4A-2CA5-46F0-9309-E051C11E3669}" destId="{20A112FF-950D-494D-B3D0-FBE3FF187616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CED0CE54-C487-425E-A4F9-5502092BED10}" type="presOf" srcId="{C7D852CC-83C3-4D0D-B418-7B3508CA8623}" destId="{E4D805C1-0FDD-4506-9132-245D1618CDA6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A285EC36-57FF-4ED1-B817-EC13D0691048}" type="presOf" srcId="{85CCA5EB-3A51-498E-B5B1-D335DCC13076}" destId="{49A7A4D7-D14A-4936-9BB1-E757C020023E}" srcOrd="1" destOrd="0" presId="urn:microsoft.com/office/officeart/2008/layout/HorizontalMultiLevelHierarchy"/>
    <dgm:cxn modelId="{08470B56-028C-431A-96F6-ABD2CA77B80E}" type="presOf" srcId="{256C9757-5E49-488C-A064-4CC6439589A0}" destId="{56535C95-9828-4467-977E-B10818263CCF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326B034-002A-4B87-B759-F90BC45BE242}" type="presOf" srcId="{07E14FD1-4ABD-47DA-AD10-22893A96D965}" destId="{5EF2A711-6539-4B40-82F4-1D7ACF857AF7}" srcOrd="1" destOrd="0" presId="urn:microsoft.com/office/officeart/2008/layout/HorizontalMultiLevelHierarchy"/>
    <dgm:cxn modelId="{CDF5774B-85F3-45B6-8DFB-9944150A3C1E}" type="presOf" srcId="{EE7AB39F-748A-4E7E-B197-2733B9168AC0}" destId="{AD5F8567-37F6-4CAA-8B49-515B5BB217E9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6A4A653E-9D2E-4CF7-BA4B-3909EFB7C964}" type="presOf" srcId="{EE7AC33F-B924-4375-AAF7-E1DC3E0CE219}" destId="{163E3C80-4D54-4810-A01C-BF083733ED97}" srcOrd="0" destOrd="0" presId="urn:microsoft.com/office/officeart/2008/layout/HorizontalMultiLevelHierarchy"/>
    <dgm:cxn modelId="{E6949F52-EC2C-470A-AE0A-943C86664FEB}" type="presOf" srcId="{F874DFDF-D54A-4A82-92A2-6C75135CAC95}" destId="{1C2B6A6B-03CE-4C21-997C-44F53BE44DF7}" srcOrd="0" destOrd="0" presId="urn:microsoft.com/office/officeart/2008/layout/HorizontalMultiLevelHierarchy"/>
    <dgm:cxn modelId="{071B87CB-223E-4476-9935-6439B913A60B}" type="presOf" srcId="{44BABA5C-6901-4592-99FF-632A0E359A86}" destId="{C4CC9163-AF6A-4C65-9F2D-CACC9DB43624}" srcOrd="0" destOrd="0" presId="urn:microsoft.com/office/officeart/2008/layout/HorizontalMultiLevelHierarchy"/>
    <dgm:cxn modelId="{24A5BBC1-D65C-4CAA-A390-7B2E3CCE06D5}" type="presOf" srcId="{1A6646C7-BB0B-4EAE-99FF-6AD5727CA462}" destId="{65055C2D-2B2C-4D84-ACA4-59F12A018C1E}" srcOrd="0" destOrd="0" presId="urn:microsoft.com/office/officeart/2008/layout/HorizontalMultiLevelHierarchy"/>
    <dgm:cxn modelId="{E00BB1E9-B4B6-4BBB-82B7-A732DC31AB5D}" type="presOf" srcId="{03ADB93D-B629-4D10-A527-3ABF753744E9}" destId="{541D34AF-66FF-4C5E-9F53-5D50EF8CF2C2}" srcOrd="1" destOrd="0" presId="urn:microsoft.com/office/officeart/2008/layout/HorizontalMultiLevelHierarchy"/>
    <dgm:cxn modelId="{58EB675B-AF52-4E76-9529-170759266F89}" type="presOf" srcId="{CF9BEDA7-FD98-4657-A3CF-7E5F68ED9E8D}" destId="{8C07BC25-D6C9-4CF7-B000-4A39865469A4}" srcOrd="1" destOrd="0" presId="urn:microsoft.com/office/officeart/2008/layout/HorizontalMultiLevelHierarchy"/>
    <dgm:cxn modelId="{521D1F69-6A68-41C9-B7EE-B00EE21FE294}" type="presOf" srcId="{B60D61B4-67BF-400D-82CB-18A1F1F9F380}" destId="{3BB27017-1B95-46E1-B342-F87139F3EDB8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F2133957-5E03-4B62-B1C5-AB587B7368BA}" type="presOf" srcId="{46D04EB8-55F8-41D5-8B0B-4204AF237558}" destId="{4CBF2D18-E5CE-4187-B596-902BD0AB638C}" srcOrd="0" destOrd="0" presId="urn:microsoft.com/office/officeart/2008/layout/HorizontalMultiLevelHierarchy"/>
    <dgm:cxn modelId="{9D83A3BC-011F-436A-8F74-98C6EFEF3BE1}" type="presOf" srcId="{08509389-781B-4822-9ED7-F0F87E1C5EFE}" destId="{964E3496-9F20-4756-A220-FBA1D5E4980C}" srcOrd="0" destOrd="0" presId="urn:microsoft.com/office/officeart/2008/layout/HorizontalMultiLevelHierarchy"/>
    <dgm:cxn modelId="{AEDBF61C-B9E6-4151-A73F-35603A112DB0}" type="presOf" srcId="{1A6646C7-BB0B-4EAE-99FF-6AD5727CA462}" destId="{34044C52-B2E6-48E7-B324-5D6AF4102F09}" srcOrd="1" destOrd="0" presId="urn:microsoft.com/office/officeart/2008/layout/HorizontalMultiLevelHierarchy"/>
    <dgm:cxn modelId="{46F9E85F-7F55-4F04-80D4-46319991C02A}" srcId="{30FCB191-A26B-44DC-AA20-A07E62BB28D7}" destId="{847B5495-844E-4732-B3C6-C49086E5A92B}" srcOrd="1" destOrd="0" parTransId="{FD09AEC6-92CE-49C5-B48A-34391C891A82}" sibTransId="{D426B3CF-9D40-46FD-8DAE-DAFFC942BF21}"/>
    <dgm:cxn modelId="{07388271-1F07-45F4-B6A8-ED7F1503F57F}" type="presOf" srcId="{5AD09BEB-5E93-4CE1-AE5D-985CD1CA771C}" destId="{10902F1B-76A0-42BF-B8B6-85638234AC1B}" srcOrd="0" destOrd="0" presId="urn:microsoft.com/office/officeart/2008/layout/HorizontalMultiLevelHierarchy"/>
    <dgm:cxn modelId="{05553657-2AA2-4684-A595-C9A535681C94}" type="presOf" srcId="{F874DFDF-D54A-4A82-92A2-6C75135CAC95}" destId="{98B4D093-6D72-4BAF-ABF5-73F71FAB6F1F}" srcOrd="1" destOrd="0" presId="urn:microsoft.com/office/officeart/2008/layout/HorizontalMultiLevelHierarchy"/>
    <dgm:cxn modelId="{9CA211C2-EA55-47B2-96BD-7367AC848A4B}" type="presOf" srcId="{46D04EB8-55F8-41D5-8B0B-4204AF237558}" destId="{A16395E2-344E-4A4C-BE2B-3A3F64F5FFEE}" srcOrd="1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6F81334F-9E0F-46BF-9400-D88E55FB09C9}" type="presOf" srcId="{5AD09BEB-5E93-4CE1-AE5D-985CD1CA771C}" destId="{C9A2B145-5387-4B1F-A759-774CCECBB1E5}" srcOrd="1" destOrd="0" presId="urn:microsoft.com/office/officeart/2008/layout/HorizontalMultiLevelHierarchy"/>
    <dgm:cxn modelId="{5E470C19-DDFF-4E41-AA6F-82F6D78FBDB4}" type="presOf" srcId="{FCCAE72E-3741-4C5F-B697-2CEBFC92CDF7}" destId="{47AE8846-F21F-4E4C-B4A3-D44DA4BF791C}" srcOrd="0" destOrd="0" presId="urn:microsoft.com/office/officeart/2008/layout/HorizontalMultiLevelHierarchy"/>
    <dgm:cxn modelId="{8679B250-19AF-4789-A80B-EBC3865AE4A9}" type="presOf" srcId="{2A10E260-420B-48F1-92AF-F811E2A2E7FA}" destId="{A9DAE287-A284-4139-B259-C5F9CC680129}" srcOrd="0" destOrd="0" presId="urn:microsoft.com/office/officeart/2008/layout/HorizontalMultiLevelHierarchy"/>
    <dgm:cxn modelId="{E14891D3-90A4-418F-BCB6-681B446D268D}" type="presOf" srcId="{AF26B641-B866-4AD0-B1BD-8F1A4106A36D}" destId="{9C2722E3-D2CB-4448-B57F-754196E6B45F}" srcOrd="0" destOrd="0" presId="urn:microsoft.com/office/officeart/2008/layout/HorizontalMultiLevelHierarchy"/>
    <dgm:cxn modelId="{CCFD6284-C048-430D-A731-AB893F3433C1}" type="presOf" srcId="{30FCB191-A26B-44DC-AA20-A07E62BB28D7}" destId="{AEAE9668-1594-42A7-936C-F6D9B03E5605}" srcOrd="0" destOrd="0" presId="urn:microsoft.com/office/officeart/2008/layout/HorizontalMultiLevelHierarchy"/>
    <dgm:cxn modelId="{B2DC9C43-610E-4CF0-87C0-A77B3B9F6908}" type="presOf" srcId="{75B7119F-93D4-4546-9DDE-0F6C498C4B01}" destId="{F4B0FB25-2C6B-4D48-8499-DD5700568683}" srcOrd="0" destOrd="0" presId="urn:microsoft.com/office/officeart/2008/layout/HorizontalMultiLevelHierarchy"/>
    <dgm:cxn modelId="{4F4538C6-1AD3-4B74-8BD6-6D8285CBF728}" type="presOf" srcId="{94E45F89-3376-47DB-A55F-801D392DCD9E}" destId="{2626B804-1F9E-491A-887A-335F31F19246}" srcOrd="0" destOrd="0" presId="urn:microsoft.com/office/officeart/2008/layout/HorizontalMultiLevelHierarchy"/>
    <dgm:cxn modelId="{779FC1E3-CADE-4BE2-A2C7-48F675DD84B2}" type="presOf" srcId="{4CE64EAB-1F23-4CF9-AE84-82CC69D105EA}" destId="{4DD7E8C5-D4E3-4A07-A586-B06A3F0FA0A4}" srcOrd="1" destOrd="0" presId="urn:microsoft.com/office/officeart/2008/layout/HorizontalMultiLevelHierarchy"/>
    <dgm:cxn modelId="{EFAF7C0C-F294-4E4D-A2B0-C5C9903B30AE}" type="presOf" srcId="{03ADB93D-B629-4D10-A527-3ABF753744E9}" destId="{D2391F31-FA2D-43F9-9FE8-1200D21AE459}" srcOrd="0" destOrd="0" presId="urn:microsoft.com/office/officeart/2008/layout/HorizontalMultiLevelHierarchy"/>
    <dgm:cxn modelId="{F12566E8-0171-4AAB-AB69-6C1525E95681}" type="presOf" srcId="{2FDF7F34-AFFB-48F5-B95A-EC1EEBE256CF}" destId="{BD15981F-569F-4B3E-A29C-E329AE7B81D1}" srcOrd="0" destOrd="0" presId="urn:microsoft.com/office/officeart/2008/layout/HorizontalMultiLevelHierarchy"/>
    <dgm:cxn modelId="{08046913-99EB-4A66-BBFE-69E6095028D2}" srcId="{652C0E82-3225-4044-899D-81161BE8F2E7}" destId="{34641CDC-83ED-428D-8B72-437F943447DC}" srcOrd="0" destOrd="0" parTransId="{00F076B5-E16A-462F-8DDE-46E0CA9451C2}" sibTransId="{681F9026-AA7C-458C-B4D2-AED6C74FACF4}"/>
    <dgm:cxn modelId="{5FFC5841-52E7-4D4B-86BF-CE40FB834C6D}" type="presOf" srcId="{256C9757-5E49-488C-A064-4CC6439589A0}" destId="{61EC9F36-6467-4C56-8762-9BDEAEB0558C}" srcOrd="0" destOrd="0" presId="urn:microsoft.com/office/officeart/2008/layout/HorizontalMultiLevelHierarchy"/>
    <dgm:cxn modelId="{AA7F7CAF-E70B-447E-A304-8A9B38A165BC}" srcId="{0DA1C060-E1EF-497C-B4B7-CC10236D4AB5}" destId="{31B06BE8-34AD-4ACE-B874-E66BBD550BDB}" srcOrd="2" destOrd="0" parTransId="{F68EFDF7-10A4-4A2E-8FD0-170448AB432B}" sibTransId="{01E8AAFD-F578-4C05-B1E7-419760CA90A4}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C72AA016-A84D-4D71-937D-85184E4D3011}" type="presOf" srcId="{8F026A05-1634-46FC-A2E3-08CA14725AC9}" destId="{22F395D0-C3B8-4A57-8323-4182AA82B0B5}" srcOrd="0" destOrd="0" presId="urn:microsoft.com/office/officeart/2008/layout/HorizontalMultiLevelHierarchy"/>
    <dgm:cxn modelId="{48381935-EDF3-40C2-B750-346130904010}" type="presOf" srcId="{CF9BEDA7-FD98-4657-A3CF-7E5F68ED9E8D}" destId="{613A4E0B-58AB-427D-9051-A8B2C6F55381}" srcOrd="0" destOrd="0" presId="urn:microsoft.com/office/officeart/2008/layout/HorizontalMultiLevelHierarchy"/>
    <dgm:cxn modelId="{608467F1-E7B7-4A1A-9BE0-5C8AF58562A1}" type="presOf" srcId="{E10D3D90-A74E-450F-9084-1506A72D213C}" destId="{ECCC2913-43B1-468D-90E1-6A84A04D7B35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63021F0-86D8-4411-96A2-9922E000B7CA}" type="presOf" srcId="{8D3350CD-D046-4BB9-8444-B7F12264B91D}" destId="{53AEF0C2-BE19-450F-87F1-3F6A8CDD2C4F}" srcOrd="0" destOrd="0" presId="urn:microsoft.com/office/officeart/2008/layout/HorizontalMultiLevelHierarchy"/>
    <dgm:cxn modelId="{CD426A37-BE94-48DB-82C3-EEAAEABB62AC}" type="presOf" srcId="{4CE64EAB-1F23-4CF9-AE84-82CC69D105EA}" destId="{3C4CE92F-335B-4A7A-8BB0-EC6AFC5BABCB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C33CD9DF-4E22-41EE-86A1-C5A997BFF443}" type="presOf" srcId="{418998F9-D932-414C-A1B2-A40186AD2E03}" destId="{21CFE8CE-CD13-40D0-9239-9862581F32E9}" srcOrd="0" destOrd="0" presId="urn:microsoft.com/office/officeart/2008/layout/HorizontalMultiLevelHierarchy"/>
    <dgm:cxn modelId="{D3DEDC30-7599-4367-AC8B-E1E4BA9A8114}" type="presOf" srcId="{FD09AEC6-92CE-49C5-B48A-34391C891A82}" destId="{9BB05A7D-6827-4237-B2F8-C0F57F329D39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BB186726-4D0B-414C-A9A8-1667AD84F4EA}" srcId="{B13D2A47-A8AB-4665-921F-B4BFF504657C}" destId="{CCABC526-3951-4769-8F1F-C3804BB6C1FC}" srcOrd="0" destOrd="0" parTransId="{75B7119F-93D4-4546-9DDE-0F6C498C4B01}" sibTransId="{F04ABCAC-6268-4756-B794-FB205EC1C21C}"/>
    <dgm:cxn modelId="{412FBFCA-687C-410C-8039-77B4061BD473}" type="presOf" srcId="{BBA84F89-D070-423F-8DFC-E025E47AD7FF}" destId="{EC8A8FAF-CCC1-447F-AF4A-1B7F5640C737}" srcOrd="0" destOrd="0" presId="urn:microsoft.com/office/officeart/2008/layout/HorizontalMultiLevelHierarchy"/>
    <dgm:cxn modelId="{5774F4A7-493E-464E-AC71-7EAEE086E818}" type="presOf" srcId="{08CBDC87-3DA4-4713-A25A-830A38639A7D}" destId="{D7C5D150-03F6-45BD-A169-D47A44E30451}" srcOrd="0" destOrd="0" presId="urn:microsoft.com/office/officeart/2008/layout/HorizontalMultiLevelHierarchy"/>
    <dgm:cxn modelId="{CC32F4B7-0FB4-4618-9BEA-FAAD45D2E891}" srcId="{BACCE4A2-3AD2-49FF-AA6C-4061F625A46A}" destId="{81FB4361-FEEF-4FF3-9AFA-5237D16ADD8F}" srcOrd="0" destOrd="0" parTransId="{F502E864-4CD5-4CD7-B340-C31704865EBD}" sibTransId="{9E8F32E8-485F-41A2-8D77-5D8F12C14569}"/>
    <dgm:cxn modelId="{02FB322D-ECD0-4849-8545-3F5194746ADE}" srcId="{FCCAE72E-3741-4C5F-B697-2CEBFC92CDF7}" destId="{B13D2A47-A8AB-4665-921F-B4BFF504657C}" srcOrd="1" destOrd="0" parTransId="{418998F9-D932-414C-A1B2-A40186AD2E03}" sibTransId="{A4658865-90F3-4D06-A6A2-D556C9258757}"/>
    <dgm:cxn modelId="{B5B60461-06AF-4ABB-92DE-05FC55452D61}" type="presOf" srcId="{A36A0323-D3B3-4EC3-9E94-866F0BF084F8}" destId="{80600A35-84AA-43CE-81F3-F98690856545}" srcOrd="0" destOrd="0" presId="urn:microsoft.com/office/officeart/2008/layout/HorizontalMultiLevelHierarchy"/>
    <dgm:cxn modelId="{479EDDD8-FF8D-4FA1-8B0D-55A5EC070918}" type="presOf" srcId="{BACCE4A2-3AD2-49FF-AA6C-4061F625A46A}" destId="{50DFE8EC-C200-4654-AAE8-1C218BF1FF46}" srcOrd="0" destOrd="0" presId="urn:microsoft.com/office/officeart/2008/layout/HorizontalMultiLevelHierarchy"/>
    <dgm:cxn modelId="{3151C1A2-411C-45B9-B5CA-BA38660DB110}" type="presOf" srcId="{1E48BBB0-9D91-4007-82C6-411D9964C921}" destId="{D39F0EBD-FE23-49ED-8731-BF50C8139E65}" srcOrd="0" destOrd="0" presId="urn:microsoft.com/office/officeart/2008/layout/HorizontalMultiLevelHierarchy"/>
    <dgm:cxn modelId="{0485021E-10A3-4A26-B7E2-6290554DC7C4}" type="presOf" srcId="{F68EFDF7-10A4-4A2E-8FD0-170448AB432B}" destId="{0A77A741-F301-4000-ADB7-8DEEA478BB3F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42E2A6F9-95EE-49D6-A5AB-B1F605BCE56F}" type="presOf" srcId="{C193FFAD-FF9B-441E-8115-7C7355492041}" destId="{CA13C66A-7CD4-41AB-A864-58BDF247F4E7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717E6A83-6168-4407-8E48-94399FBAC125}" type="presOf" srcId="{75B7119F-93D4-4546-9DDE-0F6C498C4B01}" destId="{5301DD92-C566-4535-825B-9895F59EF4E1}" srcOrd="1" destOrd="0" presId="urn:microsoft.com/office/officeart/2008/layout/HorizontalMultiLevelHierarchy"/>
    <dgm:cxn modelId="{C515F514-4553-46E2-9996-C73DED5F4944}" type="presOf" srcId="{B19FD33A-DBAF-444F-8556-23AB29AB2C7F}" destId="{F560906A-546D-4571-BA60-ACF2D4A854CB}" srcOrd="1" destOrd="0" presId="urn:microsoft.com/office/officeart/2008/layout/HorizontalMultiLevelHierarchy"/>
    <dgm:cxn modelId="{4D89C381-F039-4B50-B122-CCBE5424E134}" type="presOf" srcId="{7C1C1006-FF8F-45FA-B613-D1C9E4868FC6}" destId="{6084A302-5078-4BE0-80B7-B99AA06E451C}" srcOrd="0" destOrd="0" presId="urn:microsoft.com/office/officeart/2008/layout/HorizontalMultiLevelHierarchy"/>
    <dgm:cxn modelId="{7DDDE42B-4796-4B27-8768-D7AEFCC84D02}" type="presOf" srcId="{0DA1C060-E1EF-497C-B4B7-CC10236D4AB5}" destId="{D456BF37-646F-420A-817B-2C6FE870644F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0CF6AA69-7D63-4FE3-9C1A-4F122B564417}" type="presOf" srcId="{C8F2FFF7-74DA-440A-822D-47DB1314E36C}" destId="{CF727354-29D2-487B-B444-C7F2F7C6251F}" srcOrd="0" destOrd="0" presId="urn:microsoft.com/office/officeart/2008/layout/HorizontalMultiLevelHierarchy"/>
    <dgm:cxn modelId="{CDD79FBB-EBCD-42B2-84A0-95D332A74520}" type="presOf" srcId="{135C9364-DDB6-442F-8FAA-5BA030EFD734}" destId="{FCD46113-877F-416E-8838-C882836F0D86}" srcOrd="0" destOrd="0" presId="urn:microsoft.com/office/officeart/2008/layout/HorizontalMultiLevelHierarchy"/>
    <dgm:cxn modelId="{2F8CF64C-191F-43DF-B056-E40C22BBE37D}" type="presOf" srcId="{857CFD1F-EE59-4FCA-B45E-DD222A58B4C5}" destId="{F79DD85E-EA4B-4404-A897-412DA6D43D87}" srcOrd="0" destOrd="0" presId="urn:microsoft.com/office/officeart/2008/layout/HorizontalMultiLevelHierarchy"/>
    <dgm:cxn modelId="{CB9A8BED-AA22-4EBB-AD7A-DB345D29F8BC}" type="presOf" srcId="{4CB6419A-06B3-4008-A675-C3B588864654}" destId="{691C4B03-F193-462B-8563-0CBB3DFC5ADA}" srcOrd="1" destOrd="0" presId="urn:microsoft.com/office/officeart/2008/layout/HorizontalMultiLevelHierarchy"/>
    <dgm:cxn modelId="{AACFC257-EAB4-4412-AF79-39028F096FF2}" type="presOf" srcId="{07E14FD1-4ABD-47DA-AD10-22893A96D965}" destId="{F1254FD0-8054-4A01-9BB5-DAF029D79E79}" srcOrd="0" destOrd="0" presId="urn:microsoft.com/office/officeart/2008/layout/HorizontalMultiLevelHierarchy"/>
    <dgm:cxn modelId="{299AAA25-66C5-4738-BF7F-3DE213C5CA78}" srcId="{A36A0323-D3B3-4EC3-9E94-866F0BF084F8}" destId="{95A9A8F4-DAE1-45DC-A7BE-EB1282C02F49}" srcOrd="1" destOrd="0" parTransId="{841E107F-B1E2-4EF0-A888-3F0305B668F5}" sibTransId="{E199B1C3-E865-46F2-9DD0-874ECC055923}"/>
    <dgm:cxn modelId="{57E61D3D-3606-4450-A278-3176F22BFE26}" type="presOf" srcId="{95A9A8F4-DAE1-45DC-A7BE-EB1282C02F49}" destId="{BFD89BBF-04EC-475F-A7B7-1BC02FBA0317}" srcOrd="0" destOrd="0" presId="urn:microsoft.com/office/officeart/2008/layout/HorizontalMultiLevelHierarchy"/>
    <dgm:cxn modelId="{24098EC7-4FDB-41D6-A2F5-84C1211B955E}" type="presOf" srcId="{847B5495-844E-4732-B3C6-C49086E5A92B}" destId="{71E54C21-FAE6-416E-8AEA-B2515CFE83AE}" srcOrd="0" destOrd="0" presId="urn:microsoft.com/office/officeart/2008/layout/HorizontalMultiLevelHierarchy"/>
    <dgm:cxn modelId="{9D78B980-1DD7-4174-BCDD-72CE0CC4D674}" type="presOf" srcId="{841E107F-B1E2-4EF0-A888-3F0305B668F5}" destId="{BF980747-4A75-45D9-A86B-72DF37A66264}" srcOrd="0" destOrd="0" presId="urn:microsoft.com/office/officeart/2008/layout/HorizontalMultiLevelHierarchy"/>
    <dgm:cxn modelId="{B3AC1165-8ED5-469F-B7D7-9748FEB85BC2}" srcId="{8F026A05-1634-46FC-A2E3-08CA14725AC9}" destId="{CE9BAB4A-2CA5-46F0-9309-E051C11E3669}" srcOrd="0" destOrd="0" parTransId="{EE7AC33F-B924-4375-AAF7-E1DC3E0CE219}" sibTransId="{C9ADE8CC-8459-4651-8A3C-EF63C5B44269}"/>
    <dgm:cxn modelId="{6800EEDA-ADE0-4485-B9DD-A4C9312D32F9}" srcId="{95A9A8F4-DAE1-45DC-A7BE-EB1282C02F49}" destId="{3666F95A-817D-4282-A5F5-B779A66A8139}" srcOrd="0" destOrd="0" parTransId="{85CCA5EB-3A51-498E-B5B1-D335DCC13076}" sibTransId="{6D300AB0-22CC-4590-A18F-04241D4766AC}"/>
    <dgm:cxn modelId="{C3D230E2-5F1D-4E65-A5A8-B7A7FD1A22C4}" type="presOf" srcId="{857CFD1F-EE59-4FCA-B45E-DD222A58B4C5}" destId="{01F741C3-A026-45A9-B3BA-CA849C89E9E8}" srcOrd="1" destOrd="0" presId="urn:microsoft.com/office/officeart/2008/layout/HorizontalMultiLevelHierarchy"/>
    <dgm:cxn modelId="{7C57B165-2AEC-458D-8D0C-982A9CACF99F}" type="presOf" srcId="{F502E864-4CD5-4CD7-B340-C31704865EBD}" destId="{5F80197F-A325-4EA5-BA2C-B7A645DE274C}" srcOrd="1" destOrd="0" presId="urn:microsoft.com/office/officeart/2008/layout/HorizontalMultiLevelHierarchy"/>
    <dgm:cxn modelId="{0D2CDD7D-F924-4966-8031-37E23728CF23}" type="presOf" srcId="{20D580FB-673D-40EF-8C18-5EBB35C2DF3F}" destId="{34D8625F-39CD-4348-B8F2-7E73ADD23D13}" srcOrd="1" destOrd="0" presId="urn:microsoft.com/office/officeart/2008/layout/HorizontalMultiLevelHierarchy"/>
    <dgm:cxn modelId="{88E1B340-8019-4CE0-A984-B0722809A8AC}" type="presOf" srcId="{FA137558-9D06-4BB2-8049-227EDBFCDF69}" destId="{08EC2D9E-EEF5-4DFB-B18C-04297E92FEFA}" srcOrd="0" destOrd="0" presId="urn:microsoft.com/office/officeart/2008/layout/HorizontalMultiLevelHierarchy"/>
    <dgm:cxn modelId="{EFEE1DD6-F336-45C2-B3C1-58E1E013B855}" type="presOf" srcId="{31B06BE8-34AD-4ACE-B874-E66BBD550BDB}" destId="{B184EFC0-50BD-4EE9-A007-712F68B10BE9}" srcOrd="0" destOrd="0" presId="urn:microsoft.com/office/officeart/2008/layout/HorizontalMultiLevelHierarchy"/>
    <dgm:cxn modelId="{FA3D8FB9-7D2B-4B8A-9B0B-59F20D92B47F}" type="presOf" srcId="{135C9364-DDB6-442F-8FAA-5BA030EFD734}" destId="{75CF11DC-1721-423F-B9AF-48802F04849A}" srcOrd="1" destOrd="0" presId="urn:microsoft.com/office/officeart/2008/layout/HorizontalMultiLevelHierarchy"/>
    <dgm:cxn modelId="{CE3B7E20-53A7-473B-A5B3-E9A66F1F8B00}" type="presParOf" srcId="{D61D9318-CF1C-4027-9FB9-CA3681111D48}" destId="{270F17E6-7730-4FCF-B2C8-87132A2A2953}" srcOrd="0" destOrd="0" presId="urn:microsoft.com/office/officeart/2008/layout/HorizontalMultiLevelHierarchy"/>
    <dgm:cxn modelId="{2DE1AAE3-518B-4DC0-AC29-098214FACED4}" type="presParOf" srcId="{270F17E6-7730-4FCF-B2C8-87132A2A2953}" destId="{47AE8846-F21F-4E4C-B4A3-D44DA4BF791C}" srcOrd="0" destOrd="0" presId="urn:microsoft.com/office/officeart/2008/layout/HorizontalMultiLevelHierarchy"/>
    <dgm:cxn modelId="{5E0CE592-DA2C-4177-B877-DE4C23C56955}" type="presParOf" srcId="{270F17E6-7730-4FCF-B2C8-87132A2A2953}" destId="{00B6C323-8ADF-4C2C-A98F-03A35CC9AEB8}" srcOrd="1" destOrd="0" presId="urn:microsoft.com/office/officeart/2008/layout/HorizontalMultiLevelHierarchy"/>
    <dgm:cxn modelId="{4AA422CF-3ABE-4E4B-AB15-551C250E3270}" type="presParOf" srcId="{00B6C323-8ADF-4C2C-A98F-03A35CC9AEB8}" destId="{10902F1B-76A0-42BF-B8B6-85638234AC1B}" srcOrd="0" destOrd="0" presId="urn:microsoft.com/office/officeart/2008/layout/HorizontalMultiLevelHierarchy"/>
    <dgm:cxn modelId="{47575278-A345-4581-8593-7BD6EB1C885C}" type="presParOf" srcId="{10902F1B-76A0-42BF-B8B6-85638234AC1B}" destId="{C9A2B145-5387-4B1F-A759-774CCECBB1E5}" srcOrd="0" destOrd="0" presId="urn:microsoft.com/office/officeart/2008/layout/HorizontalMultiLevelHierarchy"/>
    <dgm:cxn modelId="{84AF616C-4D79-4FDD-B1C5-BD150B3343AD}" type="presParOf" srcId="{00B6C323-8ADF-4C2C-A98F-03A35CC9AEB8}" destId="{B80AF7FE-B4A1-49B4-8432-E40926974E76}" srcOrd="1" destOrd="0" presId="urn:microsoft.com/office/officeart/2008/layout/HorizontalMultiLevelHierarchy"/>
    <dgm:cxn modelId="{FE8925B6-754E-4FBF-97C4-3172C4335B15}" type="presParOf" srcId="{B80AF7FE-B4A1-49B4-8432-E40926974E76}" destId="{D456BF37-646F-420A-817B-2C6FE870644F}" srcOrd="0" destOrd="0" presId="urn:microsoft.com/office/officeart/2008/layout/HorizontalMultiLevelHierarchy"/>
    <dgm:cxn modelId="{AD2505FB-2D53-468F-B3CE-1B4FAA67C920}" type="presParOf" srcId="{B80AF7FE-B4A1-49B4-8432-E40926974E76}" destId="{2E4195E7-C526-43C1-8251-2AF2A6B49243}" srcOrd="1" destOrd="0" presId="urn:microsoft.com/office/officeart/2008/layout/HorizontalMultiLevelHierarchy"/>
    <dgm:cxn modelId="{E520476B-19C3-4668-850D-68864DE06E3A}" type="presParOf" srcId="{2E4195E7-C526-43C1-8251-2AF2A6B49243}" destId="{E4D805C1-0FDD-4506-9132-245D1618CDA6}" srcOrd="0" destOrd="0" presId="urn:microsoft.com/office/officeart/2008/layout/HorizontalMultiLevelHierarchy"/>
    <dgm:cxn modelId="{38E76861-A717-49BD-B532-971E8ECDC524}" type="presParOf" srcId="{E4D805C1-0FDD-4506-9132-245D1618CDA6}" destId="{675C452B-A309-46DB-8A27-519F74B0332F}" srcOrd="0" destOrd="0" presId="urn:microsoft.com/office/officeart/2008/layout/HorizontalMultiLevelHierarchy"/>
    <dgm:cxn modelId="{6327632F-4ABE-4E26-B790-C14EE8308D84}" type="presParOf" srcId="{2E4195E7-C526-43C1-8251-2AF2A6B49243}" destId="{D9CAAA9F-65CF-4771-831C-8EF172A724A5}" srcOrd="1" destOrd="0" presId="urn:microsoft.com/office/officeart/2008/layout/HorizontalMultiLevelHierarchy"/>
    <dgm:cxn modelId="{C0120E46-F09B-4730-BBB4-C828C6A38A20}" type="presParOf" srcId="{D9CAAA9F-65CF-4771-831C-8EF172A724A5}" destId="{9930AFAD-7CAA-421C-A6F6-BE96E32B90BE}" srcOrd="0" destOrd="0" presId="urn:microsoft.com/office/officeart/2008/layout/HorizontalMultiLevelHierarchy"/>
    <dgm:cxn modelId="{00DA52CC-3CEB-4DE7-AC30-D104059632A9}" type="presParOf" srcId="{D9CAAA9F-65CF-4771-831C-8EF172A724A5}" destId="{9D792460-AE18-422F-8A94-3AAAF05AC764}" srcOrd="1" destOrd="0" presId="urn:microsoft.com/office/officeart/2008/layout/HorizontalMultiLevelHierarchy"/>
    <dgm:cxn modelId="{90253528-D7B9-4971-9176-A7BDDAB45F2A}" type="presParOf" srcId="{9D792460-AE18-422F-8A94-3AAAF05AC764}" destId="{6084A302-5078-4BE0-80B7-B99AA06E451C}" srcOrd="0" destOrd="0" presId="urn:microsoft.com/office/officeart/2008/layout/HorizontalMultiLevelHierarchy"/>
    <dgm:cxn modelId="{168B3B51-0244-4366-B4E2-396E31BC682E}" type="presParOf" srcId="{6084A302-5078-4BE0-80B7-B99AA06E451C}" destId="{5F6F3BBD-6C2B-4839-A50B-2B8470876601}" srcOrd="0" destOrd="0" presId="urn:microsoft.com/office/officeart/2008/layout/HorizontalMultiLevelHierarchy"/>
    <dgm:cxn modelId="{A64047E5-9CEC-4A6A-BB89-A5E7E355DDE7}" type="presParOf" srcId="{9D792460-AE18-422F-8A94-3AAAF05AC764}" destId="{7D7670E2-5AE4-479A-A167-731A08547B20}" srcOrd="1" destOrd="0" presId="urn:microsoft.com/office/officeart/2008/layout/HorizontalMultiLevelHierarchy"/>
    <dgm:cxn modelId="{A3D5A885-DB4C-4057-8F29-B3EE4012DE5A}" type="presParOf" srcId="{7D7670E2-5AE4-479A-A167-731A08547B20}" destId="{AEAE9668-1594-42A7-936C-F6D9B03E5605}" srcOrd="0" destOrd="0" presId="urn:microsoft.com/office/officeart/2008/layout/HorizontalMultiLevelHierarchy"/>
    <dgm:cxn modelId="{6525FB6F-380B-4726-95E5-84E745520168}" type="presParOf" srcId="{7D7670E2-5AE4-479A-A167-731A08547B20}" destId="{F9B9F49D-7972-4FFC-8A8C-A865E91EE436}" srcOrd="1" destOrd="0" presId="urn:microsoft.com/office/officeart/2008/layout/HorizontalMultiLevelHierarchy"/>
    <dgm:cxn modelId="{1743E408-3EBB-439F-9CC5-2FEDAD5D88FD}" type="presParOf" srcId="{F9B9F49D-7972-4FFC-8A8C-A865E91EE436}" destId="{D2391F31-FA2D-43F9-9FE8-1200D21AE459}" srcOrd="0" destOrd="0" presId="urn:microsoft.com/office/officeart/2008/layout/HorizontalMultiLevelHierarchy"/>
    <dgm:cxn modelId="{F927833A-8765-4437-871F-1D12093BB530}" type="presParOf" srcId="{D2391F31-FA2D-43F9-9FE8-1200D21AE459}" destId="{541D34AF-66FF-4C5E-9F53-5D50EF8CF2C2}" srcOrd="0" destOrd="0" presId="urn:microsoft.com/office/officeart/2008/layout/HorizontalMultiLevelHierarchy"/>
    <dgm:cxn modelId="{77B78AEC-2681-41B8-B4BF-28C73EEA2DB8}" type="presParOf" srcId="{F9B9F49D-7972-4FFC-8A8C-A865E91EE436}" destId="{7F21604D-8204-4464-9D98-3E3C63CCE5E6}" srcOrd="1" destOrd="0" presId="urn:microsoft.com/office/officeart/2008/layout/HorizontalMultiLevelHierarchy"/>
    <dgm:cxn modelId="{1830C5AA-A0A4-4E6C-A698-642179509C94}" type="presParOf" srcId="{7F21604D-8204-4464-9D98-3E3C63CCE5E6}" destId="{EC8A8FAF-CCC1-447F-AF4A-1B7F5640C737}" srcOrd="0" destOrd="0" presId="urn:microsoft.com/office/officeart/2008/layout/HorizontalMultiLevelHierarchy"/>
    <dgm:cxn modelId="{71908952-B491-41F9-9351-FAE8E4C6CFBB}" type="presParOf" srcId="{7F21604D-8204-4464-9D98-3E3C63CCE5E6}" destId="{62F596EF-CB32-491B-A62A-42CD5777D695}" srcOrd="1" destOrd="0" presId="urn:microsoft.com/office/officeart/2008/layout/HorizontalMultiLevelHierarchy"/>
    <dgm:cxn modelId="{DFC040A9-F227-499C-B089-594794CF66F8}" type="presParOf" srcId="{F9B9F49D-7972-4FFC-8A8C-A865E91EE436}" destId="{9BB05A7D-6827-4237-B2F8-C0F57F329D39}" srcOrd="2" destOrd="0" presId="urn:microsoft.com/office/officeart/2008/layout/HorizontalMultiLevelHierarchy"/>
    <dgm:cxn modelId="{6194EAEB-D234-4AF8-A660-3A0706E6EBEA}" type="presParOf" srcId="{9BB05A7D-6827-4237-B2F8-C0F57F329D39}" destId="{25170BAC-02F9-4E26-B232-A7924D54C959}" srcOrd="0" destOrd="0" presId="urn:microsoft.com/office/officeart/2008/layout/HorizontalMultiLevelHierarchy"/>
    <dgm:cxn modelId="{3F75CBE4-8288-4CC5-80C3-D27817F6EBBD}" type="presParOf" srcId="{F9B9F49D-7972-4FFC-8A8C-A865E91EE436}" destId="{972A6D88-2C7F-41D2-8070-68AFF0DA8BB0}" srcOrd="3" destOrd="0" presId="urn:microsoft.com/office/officeart/2008/layout/HorizontalMultiLevelHierarchy"/>
    <dgm:cxn modelId="{E790670C-DA6D-4C10-B0A4-336014A59AE3}" type="presParOf" srcId="{972A6D88-2C7F-41D2-8070-68AFF0DA8BB0}" destId="{71E54C21-FAE6-416E-8AEA-B2515CFE83AE}" srcOrd="0" destOrd="0" presId="urn:microsoft.com/office/officeart/2008/layout/HorizontalMultiLevelHierarchy"/>
    <dgm:cxn modelId="{0074F8C9-F82C-4DD6-986E-4C1444522E27}" type="presParOf" srcId="{972A6D88-2C7F-41D2-8070-68AFF0DA8BB0}" destId="{E33436F3-1AD2-4434-9201-5573697D589A}" srcOrd="1" destOrd="0" presId="urn:microsoft.com/office/officeart/2008/layout/HorizontalMultiLevelHierarchy"/>
    <dgm:cxn modelId="{5E1CC53B-7148-4ADA-857D-F7FA8D0CD6CA}" type="presParOf" srcId="{F9B9F49D-7972-4FFC-8A8C-A865E91EE436}" destId="{1C2B6A6B-03CE-4C21-997C-44F53BE44DF7}" srcOrd="4" destOrd="0" presId="urn:microsoft.com/office/officeart/2008/layout/HorizontalMultiLevelHierarchy"/>
    <dgm:cxn modelId="{AD065F80-C7B7-48C5-8F27-738638B83F1F}" type="presParOf" srcId="{1C2B6A6B-03CE-4C21-997C-44F53BE44DF7}" destId="{98B4D093-6D72-4BAF-ABF5-73F71FAB6F1F}" srcOrd="0" destOrd="0" presId="urn:microsoft.com/office/officeart/2008/layout/HorizontalMultiLevelHierarchy"/>
    <dgm:cxn modelId="{D7E2BE76-6988-438C-A80C-F48DC475A04B}" type="presParOf" srcId="{F9B9F49D-7972-4FFC-8A8C-A865E91EE436}" destId="{B458553A-7CE2-442E-BBCE-188F82307F18}" srcOrd="5" destOrd="0" presId="urn:microsoft.com/office/officeart/2008/layout/HorizontalMultiLevelHierarchy"/>
    <dgm:cxn modelId="{157422EA-BB2F-412A-A53C-F664418B5CB5}" type="presParOf" srcId="{B458553A-7CE2-442E-BBCE-188F82307F18}" destId="{2626B804-1F9E-491A-887A-335F31F19246}" srcOrd="0" destOrd="0" presId="urn:microsoft.com/office/officeart/2008/layout/HorizontalMultiLevelHierarchy"/>
    <dgm:cxn modelId="{24203267-D6FB-4946-9BF1-74FAD35F0BBC}" type="presParOf" srcId="{B458553A-7CE2-442E-BBCE-188F82307F18}" destId="{046FACD5-F50D-4382-93E3-A5C506E3B0E4}" srcOrd="1" destOrd="0" presId="urn:microsoft.com/office/officeart/2008/layout/HorizontalMultiLevelHierarchy"/>
    <dgm:cxn modelId="{ADB82F97-6C4E-44A6-84C8-0355F3C917CF}" type="presParOf" srcId="{9D792460-AE18-422F-8A94-3AAAF05AC764}" destId="{EA700119-37C0-471B-817F-1554B337A7BD}" srcOrd="2" destOrd="0" presId="urn:microsoft.com/office/officeart/2008/layout/HorizontalMultiLevelHierarchy"/>
    <dgm:cxn modelId="{F051DB15-A479-47A7-AC52-48B607239CEC}" type="presParOf" srcId="{EA700119-37C0-471B-817F-1554B337A7BD}" destId="{34D8625F-39CD-4348-B8F2-7E73ADD23D13}" srcOrd="0" destOrd="0" presId="urn:microsoft.com/office/officeart/2008/layout/HorizontalMultiLevelHierarchy"/>
    <dgm:cxn modelId="{31A68069-C028-4453-A1A6-07A81B46A5C1}" type="presParOf" srcId="{9D792460-AE18-422F-8A94-3AAAF05AC764}" destId="{40E37C67-5662-411B-98D7-E7A9E3C38810}" srcOrd="3" destOrd="0" presId="urn:microsoft.com/office/officeart/2008/layout/HorizontalMultiLevelHierarchy"/>
    <dgm:cxn modelId="{B72BC96B-B371-4747-BD41-17CC0B6D5928}" type="presParOf" srcId="{40E37C67-5662-411B-98D7-E7A9E3C38810}" destId="{22F395D0-C3B8-4A57-8323-4182AA82B0B5}" srcOrd="0" destOrd="0" presId="urn:microsoft.com/office/officeart/2008/layout/HorizontalMultiLevelHierarchy"/>
    <dgm:cxn modelId="{6EED82E3-C4FF-4ADF-99C2-0AACE06301FF}" type="presParOf" srcId="{40E37C67-5662-411B-98D7-E7A9E3C38810}" destId="{9712B0E6-390C-4AAB-9246-A5BAA9130323}" srcOrd="1" destOrd="0" presId="urn:microsoft.com/office/officeart/2008/layout/HorizontalMultiLevelHierarchy"/>
    <dgm:cxn modelId="{B948BD1E-B2D7-48F4-8ADE-C6A525F51F2D}" type="presParOf" srcId="{9712B0E6-390C-4AAB-9246-A5BAA9130323}" destId="{163E3C80-4D54-4810-A01C-BF083733ED97}" srcOrd="0" destOrd="0" presId="urn:microsoft.com/office/officeart/2008/layout/HorizontalMultiLevelHierarchy"/>
    <dgm:cxn modelId="{A79EE5F5-120A-4098-B2BD-3A016C2C1F2B}" type="presParOf" srcId="{163E3C80-4D54-4810-A01C-BF083733ED97}" destId="{913BD4B6-FE0D-43B0-8A99-56C22A5347DB}" srcOrd="0" destOrd="0" presId="urn:microsoft.com/office/officeart/2008/layout/HorizontalMultiLevelHierarchy"/>
    <dgm:cxn modelId="{C71C1E9D-2A9C-4177-B55D-79B831DE5AD7}" type="presParOf" srcId="{9712B0E6-390C-4AAB-9246-A5BAA9130323}" destId="{2D05101A-2067-4CB0-AFB5-33B006A226A7}" srcOrd="1" destOrd="0" presId="urn:microsoft.com/office/officeart/2008/layout/HorizontalMultiLevelHierarchy"/>
    <dgm:cxn modelId="{4F2A4F48-3983-48A2-988D-56546973110D}" type="presParOf" srcId="{2D05101A-2067-4CB0-AFB5-33B006A226A7}" destId="{20A112FF-950D-494D-B3D0-FBE3FF187616}" srcOrd="0" destOrd="0" presId="urn:microsoft.com/office/officeart/2008/layout/HorizontalMultiLevelHierarchy"/>
    <dgm:cxn modelId="{59A5B280-BD61-472C-9A5E-C26B224C4E8D}" type="presParOf" srcId="{2D05101A-2067-4CB0-AFB5-33B006A226A7}" destId="{B6014084-4767-4412-8A9E-9CC089C04DF6}" srcOrd="1" destOrd="0" presId="urn:microsoft.com/office/officeart/2008/layout/HorizontalMultiLevelHierarchy"/>
    <dgm:cxn modelId="{D4290CC9-C8F5-4461-833D-8C0C0C7E0814}" type="presParOf" srcId="{2E4195E7-C526-43C1-8251-2AF2A6B49243}" destId="{F79DD85E-EA4B-4404-A897-412DA6D43D87}" srcOrd="2" destOrd="0" presId="urn:microsoft.com/office/officeart/2008/layout/HorizontalMultiLevelHierarchy"/>
    <dgm:cxn modelId="{819209BA-CA3A-41CF-9C94-7CE526371689}" type="presParOf" srcId="{F79DD85E-EA4B-4404-A897-412DA6D43D87}" destId="{01F741C3-A026-45A9-B3BA-CA849C89E9E8}" srcOrd="0" destOrd="0" presId="urn:microsoft.com/office/officeart/2008/layout/HorizontalMultiLevelHierarchy"/>
    <dgm:cxn modelId="{59F66F31-6F00-4AD5-97A3-20FC65ED7622}" type="presParOf" srcId="{2E4195E7-C526-43C1-8251-2AF2A6B49243}" destId="{8CF99114-9782-4E2B-BDFD-16E3AAD6055D}" srcOrd="3" destOrd="0" presId="urn:microsoft.com/office/officeart/2008/layout/HorizontalMultiLevelHierarchy"/>
    <dgm:cxn modelId="{A41FEC61-FB5A-4EFC-9801-468B6A184984}" type="presParOf" srcId="{8CF99114-9782-4E2B-BDFD-16E3AAD6055D}" destId="{44BCBFC6-8C63-4514-BA69-13DD8745D3E0}" srcOrd="0" destOrd="0" presId="urn:microsoft.com/office/officeart/2008/layout/HorizontalMultiLevelHierarchy"/>
    <dgm:cxn modelId="{6A47D2A6-E68D-419D-8FBE-CC2369E45CB0}" type="presParOf" srcId="{8CF99114-9782-4E2B-BDFD-16E3AAD6055D}" destId="{82AC1C5B-1EC1-4DCB-908F-0B96D01464B1}" srcOrd="1" destOrd="0" presId="urn:microsoft.com/office/officeart/2008/layout/HorizontalMultiLevelHierarchy"/>
    <dgm:cxn modelId="{49402DA0-D493-488F-BA35-681AECD062D6}" type="presParOf" srcId="{82AC1C5B-1EC1-4DCB-908F-0B96D01464B1}" destId="{ECCC2913-43B1-468D-90E1-6A84A04D7B35}" srcOrd="0" destOrd="0" presId="urn:microsoft.com/office/officeart/2008/layout/HorizontalMultiLevelHierarchy"/>
    <dgm:cxn modelId="{5F301368-FEEF-46FD-BC11-685E5865A4F9}" type="presParOf" srcId="{ECCC2913-43B1-468D-90E1-6A84A04D7B35}" destId="{EEA3745D-64F6-432A-A6A8-5C34157C5BBF}" srcOrd="0" destOrd="0" presId="urn:microsoft.com/office/officeart/2008/layout/HorizontalMultiLevelHierarchy"/>
    <dgm:cxn modelId="{2AFD6774-C3E0-4F31-B4B1-2009B8D8DD66}" type="presParOf" srcId="{82AC1C5B-1EC1-4DCB-908F-0B96D01464B1}" destId="{938A9CEE-4560-41E6-B30A-257090653BB3}" srcOrd="1" destOrd="0" presId="urn:microsoft.com/office/officeart/2008/layout/HorizontalMultiLevelHierarchy"/>
    <dgm:cxn modelId="{BE39EF8B-93DD-41A3-A199-E3A0FD12330D}" type="presParOf" srcId="{938A9CEE-4560-41E6-B30A-257090653BB3}" destId="{66E068D7-247C-4ACA-99DD-C554D3F57B80}" srcOrd="0" destOrd="0" presId="urn:microsoft.com/office/officeart/2008/layout/HorizontalMultiLevelHierarchy"/>
    <dgm:cxn modelId="{E1D6CB53-3887-40DC-9994-B95A7A9A37DC}" type="presParOf" srcId="{938A9CEE-4560-41E6-B30A-257090653BB3}" destId="{63914E9B-48BB-41DB-A99E-1536ACF9B840}" srcOrd="1" destOrd="0" presId="urn:microsoft.com/office/officeart/2008/layout/HorizontalMultiLevelHierarchy"/>
    <dgm:cxn modelId="{9B519BFF-8DEE-43AD-9907-14C6A9E81DC1}" type="presParOf" srcId="{63914E9B-48BB-41DB-A99E-1536ACF9B840}" destId="{E1432CB7-C57F-4F6A-9AA6-E07A554DE93E}" srcOrd="0" destOrd="0" presId="urn:microsoft.com/office/officeart/2008/layout/HorizontalMultiLevelHierarchy"/>
    <dgm:cxn modelId="{397B2B16-C49F-425A-A4E5-1AC5F248CBA7}" type="presParOf" srcId="{E1432CB7-C57F-4F6A-9AA6-E07A554DE93E}" destId="{5F41697B-5DEF-4290-BCEF-E542470D6E24}" srcOrd="0" destOrd="0" presId="urn:microsoft.com/office/officeart/2008/layout/HorizontalMultiLevelHierarchy"/>
    <dgm:cxn modelId="{7AF94E13-616D-494A-A2DA-9FD50C0EF8B5}" type="presParOf" srcId="{63914E9B-48BB-41DB-A99E-1536ACF9B840}" destId="{1537B272-EB92-48BA-8045-8B7A91D923D9}" srcOrd="1" destOrd="0" presId="urn:microsoft.com/office/officeart/2008/layout/HorizontalMultiLevelHierarchy"/>
    <dgm:cxn modelId="{40726F3A-99FA-469A-9EF3-4F8179315261}" type="presParOf" srcId="{1537B272-EB92-48BA-8045-8B7A91D923D9}" destId="{AA1B7C83-7034-49D6-85C4-E9976616E112}" srcOrd="0" destOrd="0" presId="urn:microsoft.com/office/officeart/2008/layout/HorizontalMultiLevelHierarchy"/>
    <dgm:cxn modelId="{EFB9891D-9C6B-42E0-A325-F0527D42EC6F}" type="presParOf" srcId="{1537B272-EB92-48BA-8045-8B7A91D923D9}" destId="{863A29AE-EE09-4133-9439-11E9FE8F4114}" srcOrd="1" destOrd="0" presId="urn:microsoft.com/office/officeart/2008/layout/HorizontalMultiLevelHierarchy"/>
    <dgm:cxn modelId="{6ED45A96-62F8-434C-A1AB-77E446F4619D}" type="presParOf" srcId="{2E4195E7-C526-43C1-8251-2AF2A6B49243}" destId="{9802AF5C-C55B-42B4-8C98-BBDE2EF2F8DE}" srcOrd="4" destOrd="0" presId="urn:microsoft.com/office/officeart/2008/layout/HorizontalMultiLevelHierarchy"/>
    <dgm:cxn modelId="{B549DD0C-00AF-4E1B-9B52-2DF2A612BF5F}" type="presParOf" srcId="{9802AF5C-C55B-42B4-8C98-BBDE2EF2F8DE}" destId="{0A77A741-F301-4000-ADB7-8DEEA478BB3F}" srcOrd="0" destOrd="0" presId="urn:microsoft.com/office/officeart/2008/layout/HorizontalMultiLevelHierarchy"/>
    <dgm:cxn modelId="{A4E71AD1-FD9E-4A16-BB3F-37154E92DDDD}" type="presParOf" srcId="{2E4195E7-C526-43C1-8251-2AF2A6B49243}" destId="{79E8C965-E21E-4AB5-84C9-B3FED34785CB}" srcOrd="5" destOrd="0" presId="urn:microsoft.com/office/officeart/2008/layout/HorizontalMultiLevelHierarchy"/>
    <dgm:cxn modelId="{381AFC11-A125-4026-A59D-935683212379}" type="presParOf" srcId="{79E8C965-E21E-4AB5-84C9-B3FED34785CB}" destId="{B184EFC0-50BD-4EE9-A007-712F68B10BE9}" srcOrd="0" destOrd="0" presId="urn:microsoft.com/office/officeart/2008/layout/HorizontalMultiLevelHierarchy"/>
    <dgm:cxn modelId="{C27B2D9C-4AD8-42D5-A85A-910F28993E53}" type="presParOf" srcId="{79E8C965-E21E-4AB5-84C9-B3FED34785CB}" destId="{0F07719C-203F-4373-8695-8BCACBAA5B21}" srcOrd="1" destOrd="0" presId="urn:microsoft.com/office/officeart/2008/layout/HorizontalMultiLevelHierarchy"/>
    <dgm:cxn modelId="{29C9A90B-B6F7-49FD-8D14-FCDE8092D09E}" type="presParOf" srcId="{0F07719C-203F-4373-8695-8BCACBAA5B21}" destId="{3BB27017-1B95-46E1-B342-F87139F3EDB8}" srcOrd="0" destOrd="0" presId="urn:microsoft.com/office/officeart/2008/layout/HorizontalMultiLevelHierarchy"/>
    <dgm:cxn modelId="{F80E5530-98C4-4B5A-BC99-BBAB5852C7B1}" type="presParOf" srcId="{3BB27017-1B95-46E1-B342-F87139F3EDB8}" destId="{F5DB0DB5-BA27-4FC4-B387-A03F75652187}" srcOrd="0" destOrd="0" presId="urn:microsoft.com/office/officeart/2008/layout/HorizontalMultiLevelHierarchy"/>
    <dgm:cxn modelId="{45B1FD40-C064-4795-A797-1F8590A3F3E9}" type="presParOf" srcId="{0F07719C-203F-4373-8695-8BCACBAA5B21}" destId="{977C863A-A043-4A5F-9EC1-8C37931B0032}" srcOrd="1" destOrd="0" presId="urn:microsoft.com/office/officeart/2008/layout/HorizontalMultiLevelHierarchy"/>
    <dgm:cxn modelId="{726B3176-47B4-470A-B430-E66C0E6B0AC2}" type="presParOf" srcId="{977C863A-A043-4A5F-9EC1-8C37931B0032}" destId="{9C2722E3-D2CB-4448-B57F-754196E6B45F}" srcOrd="0" destOrd="0" presId="urn:microsoft.com/office/officeart/2008/layout/HorizontalMultiLevelHierarchy"/>
    <dgm:cxn modelId="{CBB50362-8FF7-4EA3-B1E8-5A6C0E2D937E}" type="presParOf" srcId="{977C863A-A043-4A5F-9EC1-8C37931B0032}" destId="{3073B6A6-C602-490E-8177-215509098BFB}" srcOrd="1" destOrd="0" presId="urn:microsoft.com/office/officeart/2008/layout/HorizontalMultiLevelHierarchy"/>
    <dgm:cxn modelId="{249C1A3A-8452-4FA4-86D6-B617B3AB9688}" type="presParOf" srcId="{2E4195E7-C526-43C1-8251-2AF2A6B49243}" destId="{F1254FD0-8054-4A01-9BB5-DAF029D79E79}" srcOrd="6" destOrd="0" presId="urn:microsoft.com/office/officeart/2008/layout/HorizontalMultiLevelHierarchy"/>
    <dgm:cxn modelId="{5F62A191-7490-4A34-BE3B-C2F4F4D86D13}" type="presParOf" srcId="{F1254FD0-8054-4A01-9BB5-DAF029D79E79}" destId="{5EF2A711-6539-4B40-82F4-1D7ACF857AF7}" srcOrd="0" destOrd="0" presId="urn:microsoft.com/office/officeart/2008/layout/HorizontalMultiLevelHierarchy"/>
    <dgm:cxn modelId="{11E67970-A9D5-4D85-A800-2B24EA33BD94}" type="presParOf" srcId="{2E4195E7-C526-43C1-8251-2AF2A6B49243}" destId="{B5CC62BD-C3D7-429F-B9EC-0B5D8AC3ADAF}" srcOrd="7" destOrd="0" presId="urn:microsoft.com/office/officeart/2008/layout/HorizontalMultiLevelHierarchy"/>
    <dgm:cxn modelId="{0C9B5B0C-4102-4513-B8A1-D7732876233F}" type="presParOf" srcId="{B5CC62BD-C3D7-429F-B9EC-0B5D8AC3ADAF}" destId="{80600A35-84AA-43CE-81F3-F98690856545}" srcOrd="0" destOrd="0" presId="urn:microsoft.com/office/officeart/2008/layout/HorizontalMultiLevelHierarchy"/>
    <dgm:cxn modelId="{8B8EDA4F-3E4D-4A8C-A6F4-1911BE309954}" type="presParOf" srcId="{B5CC62BD-C3D7-429F-B9EC-0B5D8AC3ADAF}" destId="{524E3F09-EDD1-4C4E-9154-C3DF6038309F}" srcOrd="1" destOrd="0" presId="urn:microsoft.com/office/officeart/2008/layout/HorizontalMultiLevelHierarchy"/>
    <dgm:cxn modelId="{411F767F-BE0D-4055-8276-8CB73391918F}" type="presParOf" srcId="{524E3F09-EDD1-4C4E-9154-C3DF6038309F}" destId="{08EC2D9E-EEF5-4DFB-B18C-04297E92FEFA}" srcOrd="0" destOrd="0" presId="urn:microsoft.com/office/officeart/2008/layout/HorizontalMultiLevelHierarchy"/>
    <dgm:cxn modelId="{E4369FA8-C6A9-4D71-9807-4C021AAFACA6}" type="presParOf" srcId="{08EC2D9E-EEF5-4DFB-B18C-04297E92FEFA}" destId="{DF9BAD71-EF23-4CA3-83FF-AB3C82F6A16F}" srcOrd="0" destOrd="0" presId="urn:microsoft.com/office/officeart/2008/layout/HorizontalMultiLevelHierarchy"/>
    <dgm:cxn modelId="{92234C30-C766-474A-BA13-C8071F0B49F9}" type="presParOf" srcId="{524E3F09-EDD1-4C4E-9154-C3DF6038309F}" destId="{CFD0EF6D-F7DA-4E10-89FF-BE4E2630F12D}" srcOrd="1" destOrd="0" presId="urn:microsoft.com/office/officeart/2008/layout/HorizontalMultiLevelHierarchy"/>
    <dgm:cxn modelId="{EB1CB683-F803-47E2-9FBA-E3B7C9026509}" type="presParOf" srcId="{CFD0EF6D-F7DA-4E10-89FF-BE4E2630F12D}" destId="{A9B15C1A-4C4B-4F3A-A878-84EA420CF092}" srcOrd="0" destOrd="0" presId="urn:microsoft.com/office/officeart/2008/layout/HorizontalMultiLevelHierarchy"/>
    <dgm:cxn modelId="{58E090E8-EB02-49A4-853A-E1B65FAB774D}" type="presParOf" srcId="{CFD0EF6D-F7DA-4E10-89FF-BE4E2630F12D}" destId="{34ADDADB-DF4A-484B-8460-B0D255B0589C}" srcOrd="1" destOrd="0" presId="urn:microsoft.com/office/officeart/2008/layout/HorizontalMultiLevelHierarchy"/>
    <dgm:cxn modelId="{9B2E99FA-4CE1-404A-B119-19512BF1FABB}" type="presParOf" srcId="{34ADDADB-DF4A-484B-8460-B0D255B0589C}" destId="{FCD46113-877F-416E-8838-C882836F0D86}" srcOrd="0" destOrd="0" presId="urn:microsoft.com/office/officeart/2008/layout/HorizontalMultiLevelHierarchy"/>
    <dgm:cxn modelId="{E5996188-91CF-4FCE-B418-ADB0116C7971}" type="presParOf" srcId="{FCD46113-877F-416E-8838-C882836F0D86}" destId="{75CF11DC-1721-423F-B9AF-48802F04849A}" srcOrd="0" destOrd="0" presId="urn:microsoft.com/office/officeart/2008/layout/HorizontalMultiLevelHierarchy"/>
    <dgm:cxn modelId="{F0DC31A3-45D8-40F6-B2CF-A861B0A24992}" type="presParOf" srcId="{34ADDADB-DF4A-484B-8460-B0D255B0589C}" destId="{F64B44EA-82DA-4EB0-998C-B25716E67284}" srcOrd="1" destOrd="0" presId="urn:microsoft.com/office/officeart/2008/layout/HorizontalMultiLevelHierarchy"/>
    <dgm:cxn modelId="{AE7E9788-B787-4D62-96AA-6846C04D7CA1}" type="presParOf" srcId="{F64B44EA-82DA-4EB0-998C-B25716E67284}" destId="{CF727354-29D2-487B-B444-C7F2F7C6251F}" srcOrd="0" destOrd="0" presId="urn:microsoft.com/office/officeart/2008/layout/HorizontalMultiLevelHierarchy"/>
    <dgm:cxn modelId="{B38C7E26-61CA-4E4E-B8AA-78E4ACD36BDB}" type="presParOf" srcId="{F64B44EA-82DA-4EB0-998C-B25716E67284}" destId="{58F4A309-14AC-4EA6-8D70-E6386705338C}" srcOrd="1" destOrd="0" presId="urn:microsoft.com/office/officeart/2008/layout/HorizontalMultiLevelHierarchy"/>
    <dgm:cxn modelId="{0BC97436-587B-4B57-AA53-FDE4437C7239}" type="presParOf" srcId="{524E3F09-EDD1-4C4E-9154-C3DF6038309F}" destId="{BF980747-4A75-45D9-A86B-72DF37A66264}" srcOrd="2" destOrd="0" presId="urn:microsoft.com/office/officeart/2008/layout/HorizontalMultiLevelHierarchy"/>
    <dgm:cxn modelId="{B8797FF0-F67D-4294-BB53-A46D44A14FEC}" type="presParOf" srcId="{BF980747-4A75-45D9-A86B-72DF37A66264}" destId="{1CB4738D-3AC6-4588-8945-66C367F9934D}" srcOrd="0" destOrd="0" presId="urn:microsoft.com/office/officeart/2008/layout/HorizontalMultiLevelHierarchy"/>
    <dgm:cxn modelId="{310BB579-55E5-4BA9-AEAC-887868E12567}" type="presParOf" srcId="{524E3F09-EDD1-4C4E-9154-C3DF6038309F}" destId="{3920E5E1-CE60-4FFC-9EFE-EDFBFEB1BFBB}" srcOrd="3" destOrd="0" presId="urn:microsoft.com/office/officeart/2008/layout/HorizontalMultiLevelHierarchy"/>
    <dgm:cxn modelId="{B2879036-2ADA-4997-90D5-0DFC14F9BEE3}" type="presParOf" srcId="{3920E5E1-CE60-4FFC-9EFE-EDFBFEB1BFBB}" destId="{BFD89BBF-04EC-475F-A7B7-1BC02FBA0317}" srcOrd="0" destOrd="0" presId="urn:microsoft.com/office/officeart/2008/layout/HorizontalMultiLevelHierarchy"/>
    <dgm:cxn modelId="{6E2364DC-6C3E-49B4-A622-3312C8ABC6DA}" type="presParOf" srcId="{3920E5E1-CE60-4FFC-9EFE-EDFBFEB1BFBB}" destId="{8E06BC8E-7540-4189-9AAB-E4B48B99A62C}" srcOrd="1" destOrd="0" presId="urn:microsoft.com/office/officeart/2008/layout/HorizontalMultiLevelHierarchy"/>
    <dgm:cxn modelId="{DC1F8FAE-362C-47AE-8AC4-9A1787685213}" type="presParOf" srcId="{8E06BC8E-7540-4189-9AAB-E4B48B99A62C}" destId="{AADB593A-F4FC-46AA-BC70-DB4AF67DDDF7}" srcOrd="0" destOrd="0" presId="urn:microsoft.com/office/officeart/2008/layout/HorizontalMultiLevelHierarchy"/>
    <dgm:cxn modelId="{F0BCB461-10AF-417B-AEA9-D385FA9CF5F6}" type="presParOf" srcId="{AADB593A-F4FC-46AA-BC70-DB4AF67DDDF7}" destId="{49A7A4D7-D14A-4936-9BB1-E757C020023E}" srcOrd="0" destOrd="0" presId="urn:microsoft.com/office/officeart/2008/layout/HorizontalMultiLevelHierarchy"/>
    <dgm:cxn modelId="{62849B86-3B54-4FD2-A13F-66053EAA0BBB}" type="presParOf" srcId="{8E06BC8E-7540-4189-9AAB-E4B48B99A62C}" destId="{DED7A228-CFD6-4972-94EF-8A3FD1E04B7E}" srcOrd="1" destOrd="0" presId="urn:microsoft.com/office/officeart/2008/layout/HorizontalMultiLevelHierarchy"/>
    <dgm:cxn modelId="{ED2CBB0B-0BFC-48BC-8ED3-0BD803BF1F06}" type="presParOf" srcId="{DED7A228-CFD6-4972-94EF-8A3FD1E04B7E}" destId="{1FDD8775-A4C9-4C34-B567-3D696E1FE6CC}" srcOrd="0" destOrd="0" presId="urn:microsoft.com/office/officeart/2008/layout/HorizontalMultiLevelHierarchy"/>
    <dgm:cxn modelId="{44EC4E6D-3A9D-4177-B1AE-DEE118F04FB5}" type="presParOf" srcId="{DED7A228-CFD6-4972-94EF-8A3FD1E04B7E}" destId="{0F332E60-1448-40AC-B9E7-C5A87B97D357}" srcOrd="1" destOrd="0" presId="urn:microsoft.com/office/officeart/2008/layout/HorizontalMultiLevelHierarchy"/>
    <dgm:cxn modelId="{CED7336D-AC92-4146-8C8B-1192B731D5F7}" type="presParOf" srcId="{00B6C323-8ADF-4C2C-A98F-03A35CC9AEB8}" destId="{21CFE8CE-CD13-40D0-9239-9862581F32E9}" srcOrd="2" destOrd="0" presId="urn:microsoft.com/office/officeart/2008/layout/HorizontalMultiLevelHierarchy"/>
    <dgm:cxn modelId="{D7108876-6E11-4792-A61F-ED677EA06C42}" type="presParOf" srcId="{21CFE8CE-CD13-40D0-9239-9862581F32E9}" destId="{0F0DE4ED-3AF2-4D26-AD32-6081D7885129}" srcOrd="0" destOrd="0" presId="urn:microsoft.com/office/officeart/2008/layout/HorizontalMultiLevelHierarchy"/>
    <dgm:cxn modelId="{2F9286F8-0999-4E18-B99A-0EEEBCC3D3CC}" type="presParOf" srcId="{00B6C323-8ADF-4C2C-A98F-03A35CC9AEB8}" destId="{F990EFD8-7041-430B-B9FF-F77674A68912}" srcOrd="3" destOrd="0" presId="urn:microsoft.com/office/officeart/2008/layout/HorizontalMultiLevelHierarchy"/>
    <dgm:cxn modelId="{F72FE352-3BE8-4516-90AD-A9E4FF97857C}" type="presParOf" srcId="{F990EFD8-7041-430B-B9FF-F77674A68912}" destId="{263BDD27-4770-4724-959C-8BB5B94BE305}" srcOrd="0" destOrd="0" presId="urn:microsoft.com/office/officeart/2008/layout/HorizontalMultiLevelHierarchy"/>
    <dgm:cxn modelId="{CB3B2FEE-B7F9-48E5-AC9F-CAFF87DDA98E}" type="presParOf" srcId="{F990EFD8-7041-430B-B9FF-F77674A68912}" destId="{2D6A4995-BF82-4AD5-BE95-D88E530AC6B2}" srcOrd="1" destOrd="0" presId="urn:microsoft.com/office/officeart/2008/layout/HorizontalMultiLevelHierarchy"/>
    <dgm:cxn modelId="{19F4B322-8DE1-4753-9420-EB40DF789941}" type="presParOf" srcId="{2D6A4995-BF82-4AD5-BE95-D88E530AC6B2}" destId="{F4B0FB25-2C6B-4D48-8499-DD5700568683}" srcOrd="0" destOrd="0" presId="urn:microsoft.com/office/officeart/2008/layout/HorizontalMultiLevelHierarchy"/>
    <dgm:cxn modelId="{82DFB29D-3871-416B-BBF5-00307B223A08}" type="presParOf" srcId="{F4B0FB25-2C6B-4D48-8499-DD5700568683}" destId="{5301DD92-C566-4535-825B-9895F59EF4E1}" srcOrd="0" destOrd="0" presId="urn:microsoft.com/office/officeart/2008/layout/HorizontalMultiLevelHierarchy"/>
    <dgm:cxn modelId="{C664F1DB-1B07-47B6-A031-0305DBC300BC}" type="presParOf" srcId="{2D6A4995-BF82-4AD5-BE95-D88E530AC6B2}" destId="{4FA7D6DC-5FDF-4538-890B-20339CFAE7C8}" srcOrd="1" destOrd="0" presId="urn:microsoft.com/office/officeart/2008/layout/HorizontalMultiLevelHierarchy"/>
    <dgm:cxn modelId="{2B744055-C8F8-4941-8ABD-9F1C9844FE63}" type="presParOf" srcId="{4FA7D6DC-5FDF-4538-890B-20339CFAE7C8}" destId="{7D8106A5-3CF4-4196-AB2A-513B0BE1512D}" srcOrd="0" destOrd="0" presId="urn:microsoft.com/office/officeart/2008/layout/HorizontalMultiLevelHierarchy"/>
    <dgm:cxn modelId="{4E94998B-784B-4EAD-AC46-854C695ABCC3}" type="presParOf" srcId="{4FA7D6DC-5FDF-4538-890B-20339CFAE7C8}" destId="{A1B0F54F-8200-4224-99B0-B75DAA8E85E4}" srcOrd="1" destOrd="0" presId="urn:microsoft.com/office/officeart/2008/layout/HorizontalMultiLevelHierarchy"/>
    <dgm:cxn modelId="{CCC80B6B-A29B-4C0F-9A02-B0B996FEDB67}" type="presParOf" srcId="{A1B0F54F-8200-4224-99B0-B75DAA8E85E4}" destId="{8666F6DC-AB41-46B5-BD96-68CF7F7B38D8}" srcOrd="0" destOrd="0" presId="urn:microsoft.com/office/officeart/2008/layout/HorizontalMultiLevelHierarchy"/>
    <dgm:cxn modelId="{ACD2B8C9-0939-46BD-9108-B2C0D3B2AEC4}" type="presParOf" srcId="{8666F6DC-AB41-46B5-BD96-68CF7F7B38D8}" destId="{CA13C66A-7CD4-41AB-A864-58BDF247F4E7}" srcOrd="0" destOrd="0" presId="urn:microsoft.com/office/officeart/2008/layout/HorizontalMultiLevelHierarchy"/>
    <dgm:cxn modelId="{9B5E9B59-F8CD-49FF-BED3-C1311C29676C}" type="presParOf" srcId="{A1B0F54F-8200-4224-99B0-B75DAA8E85E4}" destId="{2E5CC97E-ED55-4DA9-B246-23BD3237872C}" srcOrd="1" destOrd="0" presId="urn:microsoft.com/office/officeart/2008/layout/HorizontalMultiLevelHierarchy"/>
    <dgm:cxn modelId="{B2153CFF-1756-4204-B1C6-BEF8183C49E0}" type="presParOf" srcId="{2E5CC97E-ED55-4DA9-B246-23BD3237872C}" destId="{A9DAE287-A284-4139-B259-C5F9CC680129}" srcOrd="0" destOrd="0" presId="urn:microsoft.com/office/officeart/2008/layout/HorizontalMultiLevelHierarchy"/>
    <dgm:cxn modelId="{8E4B9B90-29FA-4D9A-A048-CD44F6AE0D98}" type="presParOf" srcId="{2E5CC97E-ED55-4DA9-B246-23BD3237872C}" destId="{80CC5202-1D95-498B-BFA4-82237F4A0B48}" srcOrd="1" destOrd="0" presId="urn:microsoft.com/office/officeart/2008/layout/HorizontalMultiLevelHierarchy"/>
    <dgm:cxn modelId="{FAFC7368-43F4-4CA3-B1AF-DC47FF39F948}" type="presParOf" srcId="{00B6C323-8ADF-4C2C-A98F-03A35CC9AEB8}" destId="{7C1111C3-71C8-4A59-B707-B9C768098517}" srcOrd="4" destOrd="0" presId="urn:microsoft.com/office/officeart/2008/layout/HorizontalMultiLevelHierarchy"/>
    <dgm:cxn modelId="{3D342630-91B2-44E5-B1AA-A5B7E568E2D9}" type="presParOf" srcId="{7C1111C3-71C8-4A59-B707-B9C768098517}" destId="{691C4B03-F193-462B-8563-0CBB3DFC5ADA}" srcOrd="0" destOrd="0" presId="urn:microsoft.com/office/officeart/2008/layout/HorizontalMultiLevelHierarchy"/>
    <dgm:cxn modelId="{82E976C2-FE64-486E-B7E2-6F168FA036F4}" type="presParOf" srcId="{00B6C323-8ADF-4C2C-A98F-03A35CC9AEB8}" destId="{9D5FED48-469F-4A5A-AF8C-3669D6E19E26}" srcOrd="5" destOrd="0" presId="urn:microsoft.com/office/officeart/2008/layout/HorizontalMultiLevelHierarchy"/>
    <dgm:cxn modelId="{C447C77D-1F88-4418-8DCC-3560089F746D}" type="presParOf" srcId="{9D5FED48-469F-4A5A-AF8C-3669D6E19E26}" destId="{E2CE8335-163F-4FC8-9EB2-2F1AB9A3494D}" srcOrd="0" destOrd="0" presId="urn:microsoft.com/office/officeart/2008/layout/HorizontalMultiLevelHierarchy"/>
    <dgm:cxn modelId="{7F2AA32E-5C33-4D6A-A093-B6D9662F3C17}" type="presParOf" srcId="{9D5FED48-469F-4A5A-AF8C-3669D6E19E26}" destId="{5BF7830B-9D4F-4B32-9BAC-79401EA7EBFE}" srcOrd="1" destOrd="0" presId="urn:microsoft.com/office/officeart/2008/layout/HorizontalMultiLevelHierarchy"/>
    <dgm:cxn modelId="{E6794B3F-914D-4FCE-87CE-9B8213CB9DD9}" type="presParOf" srcId="{5BF7830B-9D4F-4B32-9BAC-79401EA7EBFE}" destId="{FDCE8F53-E322-4B1B-8535-1DF807DB34B9}" srcOrd="0" destOrd="0" presId="urn:microsoft.com/office/officeart/2008/layout/HorizontalMultiLevelHierarchy"/>
    <dgm:cxn modelId="{105CEA40-1855-44D0-9679-F2DA5FCD8779}" type="presParOf" srcId="{FDCE8F53-E322-4B1B-8535-1DF807DB34B9}" destId="{F560906A-546D-4571-BA60-ACF2D4A854CB}" srcOrd="0" destOrd="0" presId="urn:microsoft.com/office/officeart/2008/layout/HorizontalMultiLevelHierarchy"/>
    <dgm:cxn modelId="{73B5901C-1370-41AF-9B10-D2775F7227E4}" type="presParOf" srcId="{5BF7830B-9D4F-4B32-9BAC-79401EA7EBFE}" destId="{CB0A0623-DC72-4215-ADD7-0AC25601824B}" srcOrd="1" destOrd="0" presId="urn:microsoft.com/office/officeart/2008/layout/HorizontalMultiLevelHierarchy"/>
    <dgm:cxn modelId="{756E4112-5F2C-4C97-BE28-D907F1C475EE}" type="presParOf" srcId="{CB0A0623-DC72-4215-ADD7-0AC25601824B}" destId="{7E713748-379C-4B5E-9EC6-622A2DAA67D9}" srcOrd="0" destOrd="0" presId="urn:microsoft.com/office/officeart/2008/layout/HorizontalMultiLevelHierarchy"/>
    <dgm:cxn modelId="{448C2E98-1760-4F84-BD82-D70FB5A37A49}" type="presParOf" srcId="{CB0A0623-DC72-4215-ADD7-0AC25601824B}" destId="{0A9C7258-1C75-4D80-BFB2-9E27C4830527}" srcOrd="1" destOrd="0" presId="urn:microsoft.com/office/officeart/2008/layout/HorizontalMultiLevelHierarchy"/>
    <dgm:cxn modelId="{258B1335-0CCE-49B4-A922-628D8C2E1E8A}" type="presParOf" srcId="{0A9C7258-1C75-4D80-BFB2-9E27C4830527}" destId="{613A4E0B-58AB-427D-9051-A8B2C6F55381}" srcOrd="0" destOrd="0" presId="urn:microsoft.com/office/officeart/2008/layout/HorizontalMultiLevelHierarchy"/>
    <dgm:cxn modelId="{9E68E119-5B10-458B-94F1-F085BEED63B7}" type="presParOf" srcId="{613A4E0B-58AB-427D-9051-A8B2C6F55381}" destId="{8C07BC25-D6C9-4CF7-B000-4A39865469A4}" srcOrd="0" destOrd="0" presId="urn:microsoft.com/office/officeart/2008/layout/HorizontalMultiLevelHierarchy"/>
    <dgm:cxn modelId="{7525A8A0-092C-400F-B47A-27D1B0AA5B94}" type="presParOf" srcId="{0A9C7258-1C75-4D80-BFB2-9E27C4830527}" destId="{248A4993-18CA-48A5-B408-C3E988AC397F}" srcOrd="1" destOrd="0" presId="urn:microsoft.com/office/officeart/2008/layout/HorizontalMultiLevelHierarchy"/>
    <dgm:cxn modelId="{0D09928B-76C8-49B9-8D28-14687D0B52F6}" type="presParOf" srcId="{248A4993-18CA-48A5-B408-C3E988AC397F}" destId="{50DFE8EC-C200-4654-AAE8-1C218BF1FF46}" srcOrd="0" destOrd="0" presId="urn:microsoft.com/office/officeart/2008/layout/HorizontalMultiLevelHierarchy"/>
    <dgm:cxn modelId="{58B4A9D0-DB23-4224-83D2-DB6B0B1BDBD7}" type="presParOf" srcId="{248A4993-18CA-48A5-B408-C3E988AC397F}" destId="{61B40E03-25B9-485F-840B-FABD981193C2}" srcOrd="1" destOrd="0" presId="urn:microsoft.com/office/officeart/2008/layout/HorizontalMultiLevelHierarchy"/>
    <dgm:cxn modelId="{677C0122-94CB-4C14-980F-553F19514A1F}" type="presParOf" srcId="{61B40E03-25B9-485F-840B-FABD981193C2}" destId="{913174BC-C29E-453D-9BDE-3DD7CAB58340}" srcOrd="0" destOrd="0" presId="urn:microsoft.com/office/officeart/2008/layout/HorizontalMultiLevelHierarchy"/>
    <dgm:cxn modelId="{1CDBE395-3D25-4A40-BE0B-F818249ACC45}" type="presParOf" srcId="{913174BC-C29E-453D-9BDE-3DD7CAB58340}" destId="{5F80197F-A325-4EA5-BA2C-B7A645DE274C}" srcOrd="0" destOrd="0" presId="urn:microsoft.com/office/officeart/2008/layout/HorizontalMultiLevelHierarchy"/>
    <dgm:cxn modelId="{1D93DCB5-CCF5-43F4-A016-15B4A3224A04}" type="presParOf" srcId="{61B40E03-25B9-485F-840B-FABD981193C2}" destId="{BFD4DFD5-CDD2-424E-AEEB-F93548D5EA2C}" srcOrd="1" destOrd="0" presId="urn:microsoft.com/office/officeart/2008/layout/HorizontalMultiLevelHierarchy"/>
    <dgm:cxn modelId="{997D2AF3-7833-49FF-8823-00A65A967263}" type="presParOf" srcId="{BFD4DFD5-CDD2-424E-AEEB-F93548D5EA2C}" destId="{4FAF6DC7-F014-4374-961B-69AF23683EBC}" srcOrd="0" destOrd="0" presId="urn:microsoft.com/office/officeart/2008/layout/HorizontalMultiLevelHierarchy"/>
    <dgm:cxn modelId="{042E16F7-7D82-4286-B72A-DEE5656A28D5}" type="presParOf" srcId="{BFD4DFD5-CDD2-424E-AEEB-F93548D5EA2C}" destId="{E32657E6-6BCD-477D-8F33-1A3DEA6AA20E}" srcOrd="1" destOrd="0" presId="urn:microsoft.com/office/officeart/2008/layout/HorizontalMultiLevelHierarchy"/>
    <dgm:cxn modelId="{1F3F47E2-56AD-466A-B04C-42738DD28734}" type="presParOf" srcId="{61B40E03-25B9-485F-840B-FABD981193C2}" destId="{61EC9F36-6467-4C56-8762-9BDEAEB0558C}" srcOrd="2" destOrd="0" presId="urn:microsoft.com/office/officeart/2008/layout/HorizontalMultiLevelHierarchy"/>
    <dgm:cxn modelId="{D4A2C160-0C6E-4FB9-88BF-994A87086C01}" type="presParOf" srcId="{61EC9F36-6467-4C56-8762-9BDEAEB0558C}" destId="{56535C95-9828-4467-977E-B10818263CCF}" srcOrd="0" destOrd="0" presId="urn:microsoft.com/office/officeart/2008/layout/HorizontalMultiLevelHierarchy"/>
    <dgm:cxn modelId="{D5FB5EB4-2594-4795-A8C4-C0AC24261FF9}" type="presParOf" srcId="{61B40E03-25B9-485F-840B-FABD981193C2}" destId="{B7972F04-0B60-4B99-91E2-5E6F68EAA60F}" srcOrd="3" destOrd="0" presId="urn:microsoft.com/office/officeart/2008/layout/HorizontalMultiLevelHierarchy"/>
    <dgm:cxn modelId="{EF513059-756C-4601-A510-D0B383FB6ADA}" type="presParOf" srcId="{B7972F04-0B60-4B99-91E2-5E6F68EAA60F}" destId="{550E294F-EC44-419B-ACBA-76EA29C580AF}" srcOrd="0" destOrd="0" presId="urn:microsoft.com/office/officeart/2008/layout/HorizontalMultiLevelHierarchy"/>
    <dgm:cxn modelId="{C87AAFFA-39E0-4B57-AD7E-61BFA6D3CD74}" type="presParOf" srcId="{B7972F04-0B60-4B99-91E2-5E6F68EAA60F}" destId="{8ADD7700-BF9D-4528-AC43-B6211735D275}" srcOrd="1" destOrd="0" presId="urn:microsoft.com/office/officeart/2008/layout/HorizontalMultiLevelHierarchy"/>
    <dgm:cxn modelId="{E7003F66-793E-4690-9EC8-9C1D830D76A2}" type="presParOf" srcId="{61B40E03-25B9-485F-840B-FABD981193C2}" destId="{4CBF2D18-E5CE-4187-B596-902BD0AB638C}" srcOrd="4" destOrd="0" presId="urn:microsoft.com/office/officeart/2008/layout/HorizontalMultiLevelHierarchy"/>
    <dgm:cxn modelId="{5A98E8D4-8243-4E6D-94B2-57C179FBEE6A}" type="presParOf" srcId="{4CBF2D18-E5CE-4187-B596-902BD0AB638C}" destId="{A16395E2-344E-4A4C-BE2B-3A3F64F5FFEE}" srcOrd="0" destOrd="0" presId="urn:microsoft.com/office/officeart/2008/layout/HorizontalMultiLevelHierarchy"/>
    <dgm:cxn modelId="{57352AB2-DC48-4438-88FA-A187FCEA7A44}" type="presParOf" srcId="{61B40E03-25B9-485F-840B-FABD981193C2}" destId="{DF32341B-CE20-491B-916C-F1318037741A}" srcOrd="5" destOrd="0" presId="urn:microsoft.com/office/officeart/2008/layout/HorizontalMultiLevelHierarchy"/>
    <dgm:cxn modelId="{7B271715-7BA6-4F14-B38F-DE51D0E47D02}" type="presParOf" srcId="{DF32341B-CE20-491B-916C-F1318037741A}" destId="{C4CC9163-AF6A-4C65-9F2D-CACC9DB43624}" srcOrd="0" destOrd="0" presId="urn:microsoft.com/office/officeart/2008/layout/HorizontalMultiLevelHierarchy"/>
    <dgm:cxn modelId="{CEE497C0-FADE-467D-8BEA-956E6E6A2BC9}" type="presParOf" srcId="{DF32341B-CE20-491B-916C-F1318037741A}" destId="{C8F68101-FA8D-4AC9-923B-29D9F7E39646}" srcOrd="1" destOrd="0" presId="urn:microsoft.com/office/officeart/2008/layout/HorizontalMultiLevelHierarchy"/>
    <dgm:cxn modelId="{ECCB086E-E934-4C7A-A50A-E55A13667BAB}" type="presParOf" srcId="{61B40E03-25B9-485F-840B-FABD981193C2}" destId="{3C4CE92F-335B-4A7A-8BB0-EC6AFC5BABCB}" srcOrd="6" destOrd="0" presId="urn:microsoft.com/office/officeart/2008/layout/HorizontalMultiLevelHierarchy"/>
    <dgm:cxn modelId="{B7427DE1-09A1-443B-A6B3-F518F6F72725}" type="presParOf" srcId="{3C4CE92F-335B-4A7A-8BB0-EC6AFC5BABCB}" destId="{4DD7E8C5-D4E3-4A07-A586-B06A3F0FA0A4}" srcOrd="0" destOrd="0" presId="urn:microsoft.com/office/officeart/2008/layout/HorizontalMultiLevelHierarchy"/>
    <dgm:cxn modelId="{AC7FB65F-1A38-459C-8FC8-DAFCEC842C61}" type="presParOf" srcId="{61B40E03-25B9-485F-840B-FABD981193C2}" destId="{87BAE170-9526-4F81-9E7A-EA1B9D22F3DD}" srcOrd="7" destOrd="0" presId="urn:microsoft.com/office/officeart/2008/layout/HorizontalMultiLevelHierarchy"/>
    <dgm:cxn modelId="{0D01D05E-CEBE-48B2-9673-BFDF77F99D1B}" type="presParOf" srcId="{87BAE170-9526-4F81-9E7A-EA1B9D22F3DD}" destId="{964E3496-9F20-4756-A220-FBA1D5E4980C}" srcOrd="0" destOrd="0" presId="urn:microsoft.com/office/officeart/2008/layout/HorizontalMultiLevelHierarchy"/>
    <dgm:cxn modelId="{75AF5BF9-5ACE-4D56-8AF4-8A167AD52BA5}" type="presParOf" srcId="{87BAE170-9526-4F81-9E7A-EA1B9D22F3DD}" destId="{7E72DFF7-2DE5-40EC-983E-F3252481647F}" srcOrd="1" destOrd="0" presId="urn:microsoft.com/office/officeart/2008/layout/HorizontalMultiLevelHierarchy"/>
    <dgm:cxn modelId="{599F9857-FE7F-4FD5-8285-028CBFF1E073}" type="presParOf" srcId="{61B40E03-25B9-485F-840B-FABD981193C2}" destId="{BD15981F-569F-4B3E-A29C-E329AE7B81D1}" srcOrd="8" destOrd="0" presId="urn:microsoft.com/office/officeart/2008/layout/HorizontalMultiLevelHierarchy"/>
    <dgm:cxn modelId="{160CDF59-C9E4-41E8-BA01-3FEB723AF662}" type="presParOf" srcId="{BD15981F-569F-4B3E-A29C-E329AE7B81D1}" destId="{CB2039D7-A122-4FBD-A84B-449349191360}" srcOrd="0" destOrd="0" presId="urn:microsoft.com/office/officeart/2008/layout/HorizontalMultiLevelHierarchy"/>
    <dgm:cxn modelId="{61758060-8383-4819-8FF6-C883F9FE222A}" type="presParOf" srcId="{61B40E03-25B9-485F-840B-FABD981193C2}" destId="{4C59AE14-DC1C-4F22-93F7-7076D149C213}" srcOrd="9" destOrd="0" presId="urn:microsoft.com/office/officeart/2008/layout/HorizontalMultiLevelHierarchy"/>
    <dgm:cxn modelId="{74DA7163-1BDF-4535-B27E-C08A54D69D83}" type="presParOf" srcId="{4C59AE14-DC1C-4F22-93F7-7076D149C213}" destId="{5E8E4353-97E3-4769-8745-E51435D5D5C3}" srcOrd="0" destOrd="0" presId="urn:microsoft.com/office/officeart/2008/layout/HorizontalMultiLevelHierarchy"/>
    <dgm:cxn modelId="{A8695B1A-4A22-40A6-9DEC-CFDFE340152C}" type="presParOf" srcId="{4C59AE14-DC1C-4F22-93F7-7076D149C213}" destId="{C82AC1AC-4E81-4CA3-A849-749A41D237D4}" srcOrd="1" destOrd="0" presId="urn:microsoft.com/office/officeart/2008/layout/HorizontalMultiLevelHierarchy"/>
    <dgm:cxn modelId="{E3F84BE8-C8F9-4D7E-9BB9-3541EC4E99AF}" type="presParOf" srcId="{61B40E03-25B9-485F-840B-FABD981193C2}" destId="{92AC12D1-EDB9-4368-A074-EC383242A465}" srcOrd="10" destOrd="0" presId="urn:microsoft.com/office/officeart/2008/layout/HorizontalMultiLevelHierarchy"/>
    <dgm:cxn modelId="{62F7B892-7BF6-443D-92AF-A40B84D74A95}" type="presParOf" srcId="{92AC12D1-EDB9-4368-A074-EC383242A465}" destId="{FAA859D6-1684-46A4-908E-E1DAB9558915}" srcOrd="0" destOrd="0" presId="urn:microsoft.com/office/officeart/2008/layout/HorizontalMultiLevelHierarchy"/>
    <dgm:cxn modelId="{474A94F9-B874-44C6-B6EE-DF8AF58A6C3C}" type="presParOf" srcId="{61B40E03-25B9-485F-840B-FABD981193C2}" destId="{0CAAECE9-B753-4A0D-9AA9-0B9815FD6E86}" srcOrd="11" destOrd="0" presId="urn:microsoft.com/office/officeart/2008/layout/HorizontalMultiLevelHierarchy"/>
    <dgm:cxn modelId="{FABA5893-E6FF-4E6F-A83E-5C1BB9DF1B88}" type="presParOf" srcId="{0CAAECE9-B753-4A0D-9AA9-0B9815FD6E86}" destId="{D7C5D150-03F6-45BD-A169-D47A44E30451}" srcOrd="0" destOrd="0" presId="urn:microsoft.com/office/officeart/2008/layout/HorizontalMultiLevelHierarchy"/>
    <dgm:cxn modelId="{2F36106C-9DFE-429E-A657-A5929AB27D83}" type="presParOf" srcId="{0CAAECE9-B753-4A0D-9AA9-0B9815FD6E86}" destId="{AFCC5D18-E42C-4943-B41B-49A555A42A3D}" srcOrd="1" destOrd="0" presId="urn:microsoft.com/office/officeart/2008/layout/HorizontalMultiLevelHierarchy"/>
    <dgm:cxn modelId="{C32AA5D0-2BA5-4BCD-B2E3-19FFC3F653D2}" type="presParOf" srcId="{5BF7830B-9D4F-4B32-9BAC-79401EA7EBFE}" destId="{65055C2D-2B2C-4D84-ACA4-59F12A018C1E}" srcOrd="2" destOrd="0" presId="urn:microsoft.com/office/officeart/2008/layout/HorizontalMultiLevelHierarchy"/>
    <dgm:cxn modelId="{B78D5193-B212-4935-8FF8-BC8802F87701}" type="presParOf" srcId="{65055C2D-2B2C-4D84-ACA4-59F12A018C1E}" destId="{34044C52-B2E6-48E7-B324-5D6AF4102F09}" srcOrd="0" destOrd="0" presId="urn:microsoft.com/office/officeart/2008/layout/HorizontalMultiLevelHierarchy"/>
    <dgm:cxn modelId="{03516F00-9DA8-4A3E-A09C-E8DB79A297D0}" type="presParOf" srcId="{5BF7830B-9D4F-4B32-9BAC-79401EA7EBFE}" destId="{991B1D36-CB77-46A1-BC4C-6CAE14BF46FA}" srcOrd="3" destOrd="0" presId="urn:microsoft.com/office/officeart/2008/layout/HorizontalMultiLevelHierarchy"/>
    <dgm:cxn modelId="{1EC31ABB-ACA4-48F1-B2A6-CDFC7CF69E2B}" type="presParOf" srcId="{991B1D36-CB77-46A1-BC4C-6CAE14BF46FA}" destId="{D39F0EBD-FE23-49ED-8731-BF50C8139E65}" srcOrd="0" destOrd="0" presId="urn:microsoft.com/office/officeart/2008/layout/HorizontalMultiLevelHierarchy"/>
    <dgm:cxn modelId="{F2956BD7-0EC1-4C87-B018-2FED7C29AC27}" type="presParOf" srcId="{991B1D36-CB77-46A1-BC4C-6CAE14BF46FA}" destId="{F1DCEF4C-BF38-4656-83D5-2569D9AB8F90}" srcOrd="1" destOrd="0" presId="urn:microsoft.com/office/officeart/2008/layout/HorizontalMultiLevelHierarchy"/>
    <dgm:cxn modelId="{761E012D-C76E-4051-B151-B2F5D3B7D80A}" type="presParOf" srcId="{F1DCEF4C-BF38-4656-83D5-2569D9AB8F90}" destId="{E5ED6FB0-7FE4-432D-A7E2-1C05993FCA60}" srcOrd="0" destOrd="0" presId="urn:microsoft.com/office/officeart/2008/layout/HorizontalMultiLevelHierarchy"/>
    <dgm:cxn modelId="{70C10F05-B8AD-48CF-B1C2-3F65172A326A}" type="presParOf" srcId="{E5ED6FB0-7FE4-432D-A7E2-1C05993FCA60}" destId="{AD5F8567-37F6-4CAA-8B49-515B5BB217E9}" srcOrd="0" destOrd="0" presId="urn:microsoft.com/office/officeart/2008/layout/HorizontalMultiLevelHierarchy"/>
    <dgm:cxn modelId="{74C3EEC1-DF5C-4029-8C8E-03144437378A}" type="presParOf" srcId="{F1DCEF4C-BF38-4656-83D5-2569D9AB8F90}" destId="{C64367B0-CE7E-4A5B-8B59-965B994772BA}" srcOrd="1" destOrd="0" presId="urn:microsoft.com/office/officeart/2008/layout/HorizontalMultiLevelHierarchy"/>
    <dgm:cxn modelId="{F5C3A12C-0819-448B-9E66-07869C99C098}" type="presParOf" srcId="{C64367B0-CE7E-4A5B-8B59-965B994772BA}" destId="{53AEF0C2-BE19-450F-87F1-3F6A8CDD2C4F}" srcOrd="0" destOrd="0" presId="urn:microsoft.com/office/officeart/2008/layout/HorizontalMultiLevelHierarchy"/>
    <dgm:cxn modelId="{0AB0A231-0835-41B1-BB94-3C87C1CD86F5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3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0" presStyleCnt="3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0" presStyleCnt="3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0" presStyleCnt="2"/>
      <dgm:spPr/>
    </dgm:pt>
    <dgm:pt modelId="{D5DC5562-A47E-4DED-B4D3-745877967086}" type="pres">
      <dgm:prSet presAssocID="{DC9B2858-B9B4-4657-8B25-E5D34B38942E}" presName="connTx" presStyleLbl="parChTrans1D4" presStyleIdx="0" presStyleCnt="2"/>
      <dgm:spPr/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1" presStyleCnt="2"/>
      <dgm:spPr/>
    </dgm:pt>
    <dgm:pt modelId="{114ABE3A-2409-4CE0-BDA1-F447BD93FDCB}" type="pres">
      <dgm:prSet presAssocID="{E8597ABD-D481-4CB0-B172-C0B0E3B9E0EB}" presName="connTx" presStyleLbl="parChTrans1D4" presStyleIdx="1" presStyleCnt="2"/>
      <dgm:spPr/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3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1" presStyleCnt="3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1" presStyleCnt="3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2" presStyleCnt="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2" presStyleCnt="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13642" y="6825249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46333" y="6863985"/>
        <a:ext cx="13967" cy="13967"/>
      </dsp:txXfrm>
    </dsp:sp>
    <dsp:sp modelId="{65055C2D-2B2C-4D84-ACA4-59F12A018C1E}">
      <dsp:nvSpPr>
        <dsp:cNvPr id="0" name=""/>
        <dsp:cNvSpPr/>
      </dsp:nvSpPr>
      <dsp:spPr>
        <a:xfrm>
          <a:off x="4337553" y="6604822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266147"/>
              </a:lnTo>
              <a:lnTo>
                <a:pt x="279348" y="2661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67582" y="6728250"/>
        <a:ext cx="19291" cy="19291"/>
      </dsp:txXfrm>
    </dsp:sp>
    <dsp:sp modelId="{92AC12D1-EDB9-4368-A074-EC383242A465}">
      <dsp:nvSpPr>
        <dsp:cNvPr id="0" name=""/>
        <dsp:cNvSpPr/>
      </dsp:nvSpPr>
      <dsp:spPr>
        <a:xfrm>
          <a:off x="7689731" y="6338675"/>
          <a:ext cx="279348" cy="13307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1330736"/>
              </a:lnTo>
              <a:lnTo>
                <a:pt x="279348" y="13307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95412" y="6970049"/>
        <a:ext cx="67987" cy="67987"/>
      </dsp:txXfrm>
    </dsp:sp>
    <dsp:sp modelId="{BD15981F-569F-4B3E-A29C-E329AE7B81D1}">
      <dsp:nvSpPr>
        <dsp:cNvPr id="0" name=""/>
        <dsp:cNvSpPr/>
      </dsp:nvSpPr>
      <dsp:spPr>
        <a:xfrm>
          <a:off x="7689731" y="6338675"/>
          <a:ext cx="279348" cy="7984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798441"/>
              </a:lnTo>
              <a:lnTo>
                <a:pt x="279348" y="7984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808258" y="6716748"/>
        <a:ext cx="42294" cy="42294"/>
      </dsp:txXfrm>
    </dsp:sp>
    <dsp:sp modelId="{3C4CE92F-335B-4A7A-8BB0-EC6AFC5BABCB}">
      <dsp:nvSpPr>
        <dsp:cNvPr id="0" name=""/>
        <dsp:cNvSpPr/>
      </dsp:nvSpPr>
      <dsp:spPr>
        <a:xfrm>
          <a:off x="7689731" y="6338675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266147"/>
              </a:lnTo>
              <a:lnTo>
                <a:pt x="279348" y="2661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819759" y="6462102"/>
        <a:ext cx="19291" cy="19291"/>
      </dsp:txXfrm>
    </dsp:sp>
    <dsp:sp modelId="{4CBF2D18-E5CE-4187-B596-902BD0AB638C}">
      <dsp:nvSpPr>
        <dsp:cNvPr id="0" name=""/>
        <dsp:cNvSpPr/>
      </dsp:nvSpPr>
      <dsp:spPr>
        <a:xfrm>
          <a:off x="7689731" y="6072527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266147"/>
              </a:moveTo>
              <a:lnTo>
                <a:pt x="139674" y="266147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9759" y="6195955"/>
        <a:ext cx="19291" cy="19291"/>
      </dsp:txXfrm>
    </dsp:sp>
    <dsp:sp modelId="{61EC9F36-6467-4C56-8762-9BDEAEB0558C}">
      <dsp:nvSpPr>
        <dsp:cNvPr id="0" name=""/>
        <dsp:cNvSpPr/>
      </dsp:nvSpPr>
      <dsp:spPr>
        <a:xfrm>
          <a:off x="7689731" y="5540233"/>
          <a:ext cx="279348" cy="798441"/>
        </a:xfrm>
        <a:custGeom>
          <a:avLst/>
          <a:gdLst/>
          <a:ahLst/>
          <a:cxnLst/>
          <a:rect l="0" t="0" r="0" b="0"/>
          <a:pathLst>
            <a:path>
              <a:moveTo>
                <a:pt x="0" y="798441"/>
              </a:moveTo>
              <a:lnTo>
                <a:pt x="139674" y="798441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8258" y="5918306"/>
        <a:ext cx="42294" cy="42294"/>
      </dsp:txXfrm>
    </dsp:sp>
    <dsp:sp modelId="{913174BC-C29E-453D-9BDE-3DD7CAB58340}">
      <dsp:nvSpPr>
        <dsp:cNvPr id="0" name=""/>
        <dsp:cNvSpPr/>
      </dsp:nvSpPr>
      <dsp:spPr>
        <a:xfrm>
          <a:off x="7689731" y="5007938"/>
          <a:ext cx="279348" cy="1330736"/>
        </a:xfrm>
        <a:custGeom>
          <a:avLst/>
          <a:gdLst/>
          <a:ahLst/>
          <a:cxnLst/>
          <a:rect l="0" t="0" r="0" b="0"/>
          <a:pathLst>
            <a:path>
              <a:moveTo>
                <a:pt x="0" y="1330736"/>
              </a:moveTo>
              <a:lnTo>
                <a:pt x="139674" y="1330736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95412" y="5639313"/>
        <a:ext cx="67987" cy="67987"/>
      </dsp:txXfrm>
    </dsp:sp>
    <dsp:sp modelId="{613A4E0B-58AB-427D-9051-A8B2C6F55381}">
      <dsp:nvSpPr>
        <dsp:cNvPr id="0" name=""/>
        <dsp:cNvSpPr/>
      </dsp:nvSpPr>
      <dsp:spPr>
        <a:xfrm>
          <a:off x="6013642" y="6292955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46333" y="6331691"/>
        <a:ext cx="13967" cy="13967"/>
      </dsp:txXfrm>
    </dsp:sp>
    <dsp:sp modelId="{FDCE8F53-E322-4B1B-8535-1DF807DB34B9}">
      <dsp:nvSpPr>
        <dsp:cNvPr id="0" name=""/>
        <dsp:cNvSpPr/>
      </dsp:nvSpPr>
      <dsp:spPr>
        <a:xfrm>
          <a:off x="4337553" y="6338675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266147"/>
              </a:moveTo>
              <a:lnTo>
                <a:pt x="139674" y="266147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67582" y="6462102"/>
        <a:ext cx="19291" cy="19291"/>
      </dsp:txXfrm>
    </dsp:sp>
    <dsp:sp modelId="{7C1111C3-71C8-4A59-B707-B9C768098517}">
      <dsp:nvSpPr>
        <dsp:cNvPr id="0" name=""/>
        <dsp:cNvSpPr/>
      </dsp:nvSpPr>
      <dsp:spPr>
        <a:xfrm>
          <a:off x="2661465" y="4542181"/>
          <a:ext cx="279348" cy="20626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2062641"/>
              </a:lnTo>
              <a:lnTo>
                <a:pt x="279348" y="206264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749102" y="5521465"/>
        <a:ext cx="104073" cy="104073"/>
      </dsp:txXfrm>
    </dsp:sp>
    <dsp:sp modelId="{8666F6DC-AB41-46B5-BD96-68CF7F7B38D8}">
      <dsp:nvSpPr>
        <dsp:cNvPr id="0" name=""/>
        <dsp:cNvSpPr/>
      </dsp:nvSpPr>
      <dsp:spPr>
        <a:xfrm>
          <a:off x="6013642" y="4429924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46333" y="4468660"/>
        <a:ext cx="13967" cy="13967"/>
      </dsp:txXfrm>
    </dsp:sp>
    <dsp:sp modelId="{F4B0FB25-2C6B-4D48-8499-DD5700568683}">
      <dsp:nvSpPr>
        <dsp:cNvPr id="0" name=""/>
        <dsp:cNvSpPr/>
      </dsp:nvSpPr>
      <dsp:spPr>
        <a:xfrm>
          <a:off x="4337553" y="4429924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70244" y="4468660"/>
        <a:ext cx="13967" cy="13967"/>
      </dsp:txXfrm>
    </dsp:sp>
    <dsp:sp modelId="{21CFE8CE-CD13-40D0-9239-9862581F32E9}">
      <dsp:nvSpPr>
        <dsp:cNvPr id="0" name=""/>
        <dsp:cNvSpPr/>
      </dsp:nvSpPr>
      <dsp:spPr>
        <a:xfrm>
          <a:off x="2661465" y="4429924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12256"/>
              </a:moveTo>
              <a:lnTo>
                <a:pt x="139674" y="112256"/>
              </a:lnTo>
              <a:lnTo>
                <a:pt x="139674" y="45720"/>
              </a:ln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793960" y="4468465"/>
        <a:ext cx="14358" cy="14358"/>
      </dsp:txXfrm>
    </dsp:sp>
    <dsp:sp modelId="{AADB593A-F4FC-46AA-BC70-DB4AF67DDDF7}">
      <dsp:nvSpPr>
        <dsp:cNvPr id="0" name=""/>
        <dsp:cNvSpPr/>
      </dsp:nvSpPr>
      <dsp:spPr>
        <a:xfrm>
          <a:off x="7689731" y="3897630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22422" y="3936366"/>
        <a:ext cx="13967" cy="13967"/>
      </dsp:txXfrm>
    </dsp:sp>
    <dsp:sp modelId="{BF980747-4A75-45D9-A86B-72DF37A66264}">
      <dsp:nvSpPr>
        <dsp:cNvPr id="0" name=""/>
        <dsp:cNvSpPr/>
      </dsp:nvSpPr>
      <dsp:spPr>
        <a:xfrm>
          <a:off x="6013642" y="3677202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266147"/>
              </a:lnTo>
              <a:lnTo>
                <a:pt x="279348" y="2661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43670" y="3800630"/>
        <a:ext cx="19291" cy="19291"/>
      </dsp:txXfrm>
    </dsp:sp>
    <dsp:sp modelId="{FCD46113-877F-416E-8838-C882836F0D86}">
      <dsp:nvSpPr>
        <dsp:cNvPr id="0" name=""/>
        <dsp:cNvSpPr/>
      </dsp:nvSpPr>
      <dsp:spPr>
        <a:xfrm>
          <a:off x="7689731" y="3365335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822422" y="3404071"/>
        <a:ext cx="13967" cy="13967"/>
      </dsp:txXfrm>
    </dsp:sp>
    <dsp:sp modelId="{08EC2D9E-EEF5-4DFB-B18C-04297E92FEFA}">
      <dsp:nvSpPr>
        <dsp:cNvPr id="0" name=""/>
        <dsp:cNvSpPr/>
      </dsp:nvSpPr>
      <dsp:spPr>
        <a:xfrm>
          <a:off x="6013642" y="3411055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266147"/>
              </a:moveTo>
              <a:lnTo>
                <a:pt x="139674" y="266147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43670" y="3534483"/>
        <a:ext cx="19291" cy="19291"/>
      </dsp:txXfrm>
    </dsp:sp>
    <dsp:sp modelId="{F1254FD0-8054-4A01-9BB5-DAF029D79E79}">
      <dsp:nvSpPr>
        <dsp:cNvPr id="0" name=""/>
        <dsp:cNvSpPr/>
      </dsp:nvSpPr>
      <dsp:spPr>
        <a:xfrm>
          <a:off x="4337553" y="2479540"/>
          <a:ext cx="279348" cy="11976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1197662"/>
              </a:lnTo>
              <a:lnTo>
                <a:pt x="279348" y="119766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46482" y="3047626"/>
        <a:ext cx="61490" cy="61490"/>
      </dsp:txXfrm>
    </dsp:sp>
    <dsp:sp modelId="{3BB27017-1B95-46E1-B342-F87139F3EDB8}">
      <dsp:nvSpPr>
        <dsp:cNvPr id="0" name=""/>
        <dsp:cNvSpPr/>
      </dsp:nvSpPr>
      <dsp:spPr>
        <a:xfrm>
          <a:off x="6013642" y="2833041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46333" y="2871777"/>
        <a:ext cx="13967" cy="13967"/>
      </dsp:txXfrm>
    </dsp:sp>
    <dsp:sp modelId="{9802AF5C-C55B-42B4-8C98-BBDE2EF2F8DE}">
      <dsp:nvSpPr>
        <dsp:cNvPr id="0" name=""/>
        <dsp:cNvSpPr/>
      </dsp:nvSpPr>
      <dsp:spPr>
        <a:xfrm>
          <a:off x="4337553" y="2479540"/>
          <a:ext cx="279348" cy="3992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399220"/>
              </a:lnTo>
              <a:lnTo>
                <a:pt x="279348" y="3992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65046" y="2666969"/>
        <a:ext cx="24362" cy="24362"/>
      </dsp:txXfrm>
    </dsp:sp>
    <dsp:sp modelId="{E1432CB7-C57F-4F6A-9AA6-E07A554DE93E}">
      <dsp:nvSpPr>
        <dsp:cNvPr id="0" name=""/>
        <dsp:cNvSpPr/>
      </dsp:nvSpPr>
      <dsp:spPr>
        <a:xfrm>
          <a:off x="7689731" y="2300746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22422" y="2339482"/>
        <a:ext cx="13967" cy="13967"/>
      </dsp:txXfrm>
    </dsp:sp>
    <dsp:sp modelId="{ECCC2913-43B1-468D-90E1-6A84A04D7B35}">
      <dsp:nvSpPr>
        <dsp:cNvPr id="0" name=""/>
        <dsp:cNvSpPr/>
      </dsp:nvSpPr>
      <dsp:spPr>
        <a:xfrm>
          <a:off x="6013642" y="2300746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46333" y="2339482"/>
        <a:ext cx="13967" cy="13967"/>
      </dsp:txXfrm>
    </dsp:sp>
    <dsp:sp modelId="{F79DD85E-EA4B-4404-A897-412DA6D43D87}">
      <dsp:nvSpPr>
        <dsp:cNvPr id="0" name=""/>
        <dsp:cNvSpPr/>
      </dsp:nvSpPr>
      <dsp:spPr>
        <a:xfrm>
          <a:off x="4337553" y="2346466"/>
          <a:ext cx="279348" cy="133073"/>
        </a:xfrm>
        <a:custGeom>
          <a:avLst/>
          <a:gdLst/>
          <a:ahLst/>
          <a:cxnLst/>
          <a:rect l="0" t="0" r="0" b="0"/>
          <a:pathLst>
            <a:path>
              <a:moveTo>
                <a:pt x="0" y="133073"/>
              </a:moveTo>
              <a:lnTo>
                <a:pt x="139674" y="133073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69492" y="2405267"/>
        <a:ext cx="15471" cy="15471"/>
      </dsp:txXfrm>
    </dsp:sp>
    <dsp:sp modelId="{163E3C80-4D54-4810-A01C-BF083733ED97}">
      <dsp:nvSpPr>
        <dsp:cNvPr id="0" name=""/>
        <dsp:cNvSpPr/>
      </dsp:nvSpPr>
      <dsp:spPr>
        <a:xfrm>
          <a:off x="7689731" y="1768452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22422" y="1807188"/>
        <a:ext cx="13967" cy="13967"/>
      </dsp:txXfrm>
    </dsp:sp>
    <dsp:sp modelId="{EA700119-37C0-471B-817F-1554B337A7BD}">
      <dsp:nvSpPr>
        <dsp:cNvPr id="0" name=""/>
        <dsp:cNvSpPr/>
      </dsp:nvSpPr>
      <dsp:spPr>
        <a:xfrm>
          <a:off x="6013642" y="1281877"/>
          <a:ext cx="279348" cy="5322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532294"/>
              </a:lnTo>
              <a:lnTo>
                <a:pt x="279348" y="53229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38288" y="1532996"/>
        <a:ext cx="30057" cy="30057"/>
      </dsp:txXfrm>
    </dsp:sp>
    <dsp:sp modelId="{1C2B6A6B-03CE-4C21-997C-44F53BE44DF7}">
      <dsp:nvSpPr>
        <dsp:cNvPr id="0" name=""/>
        <dsp:cNvSpPr/>
      </dsp:nvSpPr>
      <dsp:spPr>
        <a:xfrm>
          <a:off x="7689731" y="749583"/>
          <a:ext cx="279348" cy="5322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532294"/>
              </a:lnTo>
              <a:lnTo>
                <a:pt x="279348" y="53229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4377" y="1000701"/>
        <a:ext cx="30057" cy="30057"/>
      </dsp:txXfrm>
    </dsp:sp>
    <dsp:sp modelId="{9BB05A7D-6827-4237-B2F8-C0F57F329D39}">
      <dsp:nvSpPr>
        <dsp:cNvPr id="0" name=""/>
        <dsp:cNvSpPr/>
      </dsp:nvSpPr>
      <dsp:spPr>
        <a:xfrm>
          <a:off x="7689731" y="703863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22422" y="742599"/>
        <a:ext cx="13967" cy="13967"/>
      </dsp:txXfrm>
    </dsp:sp>
    <dsp:sp modelId="{D2391F31-FA2D-43F9-9FE8-1200D21AE459}">
      <dsp:nvSpPr>
        <dsp:cNvPr id="0" name=""/>
        <dsp:cNvSpPr/>
      </dsp:nvSpPr>
      <dsp:spPr>
        <a:xfrm>
          <a:off x="7689731" y="217288"/>
          <a:ext cx="279348" cy="532294"/>
        </a:xfrm>
        <a:custGeom>
          <a:avLst/>
          <a:gdLst/>
          <a:ahLst/>
          <a:cxnLst/>
          <a:rect l="0" t="0" r="0" b="0"/>
          <a:pathLst>
            <a:path>
              <a:moveTo>
                <a:pt x="0" y="532294"/>
              </a:moveTo>
              <a:lnTo>
                <a:pt x="139674" y="532294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814377" y="468407"/>
        <a:ext cx="30057" cy="30057"/>
      </dsp:txXfrm>
    </dsp:sp>
    <dsp:sp modelId="{6084A302-5078-4BE0-80B7-B99AA06E451C}">
      <dsp:nvSpPr>
        <dsp:cNvPr id="0" name=""/>
        <dsp:cNvSpPr/>
      </dsp:nvSpPr>
      <dsp:spPr>
        <a:xfrm>
          <a:off x="6013642" y="749583"/>
          <a:ext cx="279348" cy="532294"/>
        </a:xfrm>
        <a:custGeom>
          <a:avLst/>
          <a:gdLst/>
          <a:ahLst/>
          <a:cxnLst/>
          <a:rect l="0" t="0" r="0" b="0"/>
          <a:pathLst>
            <a:path>
              <a:moveTo>
                <a:pt x="0" y="532294"/>
              </a:moveTo>
              <a:lnTo>
                <a:pt x="139674" y="532294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38288" y="1000701"/>
        <a:ext cx="30057" cy="30057"/>
      </dsp:txXfrm>
    </dsp:sp>
    <dsp:sp modelId="{E4D805C1-0FDD-4506-9132-245D1618CDA6}">
      <dsp:nvSpPr>
        <dsp:cNvPr id="0" name=""/>
        <dsp:cNvSpPr/>
      </dsp:nvSpPr>
      <dsp:spPr>
        <a:xfrm>
          <a:off x="4337553" y="1281877"/>
          <a:ext cx="279348" cy="1197662"/>
        </a:xfrm>
        <a:custGeom>
          <a:avLst/>
          <a:gdLst/>
          <a:ahLst/>
          <a:cxnLst/>
          <a:rect l="0" t="0" r="0" b="0"/>
          <a:pathLst>
            <a:path>
              <a:moveTo>
                <a:pt x="0" y="1197662"/>
              </a:moveTo>
              <a:lnTo>
                <a:pt x="139674" y="1197662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46482" y="1849963"/>
        <a:ext cx="61490" cy="61490"/>
      </dsp:txXfrm>
    </dsp:sp>
    <dsp:sp modelId="{10902F1B-76A0-42BF-B8B6-85638234AC1B}">
      <dsp:nvSpPr>
        <dsp:cNvPr id="0" name=""/>
        <dsp:cNvSpPr/>
      </dsp:nvSpPr>
      <dsp:spPr>
        <a:xfrm>
          <a:off x="2661465" y="2479540"/>
          <a:ext cx="279348" cy="2062641"/>
        </a:xfrm>
        <a:custGeom>
          <a:avLst/>
          <a:gdLst/>
          <a:ahLst/>
          <a:cxnLst/>
          <a:rect l="0" t="0" r="0" b="0"/>
          <a:pathLst>
            <a:path>
              <a:moveTo>
                <a:pt x="0" y="2062641"/>
              </a:moveTo>
              <a:lnTo>
                <a:pt x="139674" y="2062641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749102" y="3458823"/>
        <a:ext cx="104073" cy="104073"/>
      </dsp:txXfrm>
    </dsp:sp>
    <dsp:sp modelId="{47AE8846-F21F-4E4C-B4A3-D44DA4BF791C}">
      <dsp:nvSpPr>
        <dsp:cNvPr id="0" name=""/>
        <dsp:cNvSpPr/>
      </dsp:nvSpPr>
      <dsp:spPr>
        <a:xfrm rot="16200000">
          <a:off x="1327927" y="4329263"/>
          <a:ext cx="2241239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Plan</a:t>
          </a:r>
          <a:endParaRPr lang="zh-CN" altLang="en-US" sz="2700" kern="1200"/>
        </a:p>
      </dsp:txBody>
      <dsp:txXfrm>
        <a:off x="1327927" y="4329263"/>
        <a:ext cx="2241239" cy="425835"/>
      </dsp:txXfrm>
    </dsp:sp>
    <dsp:sp modelId="{D456BF37-646F-420A-817B-2C6FE870644F}">
      <dsp:nvSpPr>
        <dsp:cNvPr id="0" name=""/>
        <dsp:cNvSpPr/>
      </dsp:nvSpPr>
      <dsp:spPr>
        <a:xfrm>
          <a:off x="2940813" y="2266622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aseline</a:t>
          </a:r>
          <a:endParaRPr lang="zh-CN" altLang="en-US" sz="1100" kern="1200"/>
        </a:p>
      </dsp:txBody>
      <dsp:txXfrm>
        <a:off x="2940813" y="2266622"/>
        <a:ext cx="1396740" cy="425835"/>
      </dsp:txXfrm>
    </dsp:sp>
    <dsp:sp modelId="{9930AFAD-7CAA-421C-A6F6-BE96E32B90BE}">
      <dsp:nvSpPr>
        <dsp:cNvPr id="0" name=""/>
        <dsp:cNvSpPr/>
      </dsp:nvSpPr>
      <dsp:spPr>
        <a:xfrm>
          <a:off x="4616902" y="1068959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eep Learning</a:t>
          </a:r>
          <a:endParaRPr lang="zh-CN" altLang="en-US" sz="1100" kern="1200"/>
        </a:p>
      </dsp:txBody>
      <dsp:txXfrm>
        <a:off x="4616902" y="1068959"/>
        <a:ext cx="1396740" cy="425835"/>
      </dsp:txXfrm>
    </dsp:sp>
    <dsp:sp modelId="{AEAE9668-1594-42A7-936C-F6D9B03E5605}">
      <dsp:nvSpPr>
        <dsp:cNvPr id="0" name=""/>
        <dsp:cNvSpPr/>
      </dsp:nvSpPr>
      <dsp:spPr>
        <a:xfrm>
          <a:off x="6292990" y="536665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oject</a:t>
          </a:r>
          <a:endParaRPr lang="zh-CN" altLang="en-US" sz="1100" kern="1200"/>
        </a:p>
      </dsp:txBody>
      <dsp:txXfrm>
        <a:off x="6292990" y="536665"/>
        <a:ext cx="1396740" cy="425835"/>
      </dsp:txXfrm>
    </dsp:sp>
    <dsp:sp modelId="{EC8A8FAF-CCC1-447F-AF4A-1B7F5640C737}">
      <dsp:nvSpPr>
        <dsp:cNvPr id="0" name=""/>
        <dsp:cNvSpPr/>
      </dsp:nvSpPr>
      <dsp:spPr>
        <a:xfrm>
          <a:off x="7969079" y="4370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2:00-13:00</a:t>
          </a:r>
          <a:endParaRPr lang="zh-CN" altLang="en-US" sz="1100" kern="1200"/>
        </a:p>
      </dsp:txBody>
      <dsp:txXfrm>
        <a:off x="7969079" y="4370"/>
        <a:ext cx="1396740" cy="425835"/>
      </dsp:txXfrm>
    </dsp:sp>
    <dsp:sp modelId="{71E54C21-FAE6-416E-8AEA-B2515CFE83AE}">
      <dsp:nvSpPr>
        <dsp:cNvPr id="0" name=""/>
        <dsp:cNvSpPr/>
      </dsp:nvSpPr>
      <dsp:spPr>
        <a:xfrm>
          <a:off x="7969079" y="536665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5:00-17:00</a:t>
          </a:r>
          <a:endParaRPr lang="zh-CN" altLang="en-US" sz="1100" kern="1200"/>
        </a:p>
      </dsp:txBody>
      <dsp:txXfrm>
        <a:off x="7969079" y="536665"/>
        <a:ext cx="1396740" cy="425835"/>
      </dsp:txXfrm>
    </dsp:sp>
    <dsp:sp modelId="{2626B804-1F9E-491A-887A-335F31F19246}">
      <dsp:nvSpPr>
        <dsp:cNvPr id="0" name=""/>
        <dsp:cNvSpPr/>
      </dsp:nvSpPr>
      <dsp:spPr>
        <a:xfrm>
          <a:off x="7969079" y="1068959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9:00-20:00</a:t>
          </a:r>
          <a:endParaRPr lang="zh-CN" altLang="en-US" sz="1100" kern="1200"/>
        </a:p>
      </dsp:txBody>
      <dsp:txXfrm>
        <a:off x="7969079" y="1068959"/>
        <a:ext cx="1396740" cy="425835"/>
      </dsp:txXfrm>
    </dsp:sp>
    <dsp:sp modelId="{22F395D0-C3B8-4A57-8323-4182AA82B0B5}">
      <dsp:nvSpPr>
        <dsp:cNvPr id="0" name=""/>
        <dsp:cNvSpPr/>
      </dsp:nvSpPr>
      <dsp:spPr>
        <a:xfrm>
          <a:off x="6292990" y="1601254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signment</a:t>
          </a:r>
          <a:endParaRPr lang="zh-CN" altLang="en-US" sz="1100" kern="1200"/>
        </a:p>
      </dsp:txBody>
      <dsp:txXfrm>
        <a:off x="6292990" y="1601254"/>
        <a:ext cx="1396740" cy="425835"/>
      </dsp:txXfrm>
    </dsp:sp>
    <dsp:sp modelId="{20A112FF-950D-494D-B3D0-FBE3FF187616}">
      <dsp:nvSpPr>
        <dsp:cNvPr id="0" name=""/>
        <dsp:cNvSpPr/>
      </dsp:nvSpPr>
      <dsp:spPr>
        <a:xfrm>
          <a:off x="7969079" y="1601254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1:30-13:00</a:t>
          </a:r>
          <a:endParaRPr lang="zh-CN" altLang="en-US" sz="1100" kern="1200"/>
        </a:p>
      </dsp:txBody>
      <dsp:txXfrm>
        <a:off x="7969079" y="1601254"/>
        <a:ext cx="1396740" cy="425835"/>
      </dsp:txXfrm>
    </dsp:sp>
    <dsp:sp modelId="{44BCBFC6-8C63-4514-BA69-13DD8745D3E0}">
      <dsp:nvSpPr>
        <dsp:cNvPr id="0" name=""/>
        <dsp:cNvSpPr/>
      </dsp:nvSpPr>
      <dsp:spPr>
        <a:xfrm>
          <a:off x="4616902" y="2133548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ccounting</a:t>
          </a:r>
          <a:endParaRPr lang="zh-CN" altLang="en-US" sz="1100" kern="1200"/>
        </a:p>
      </dsp:txBody>
      <dsp:txXfrm>
        <a:off x="4616902" y="2133548"/>
        <a:ext cx="1396740" cy="425835"/>
      </dsp:txXfrm>
    </dsp:sp>
    <dsp:sp modelId="{66E068D7-247C-4ACA-99DD-C554D3F57B80}">
      <dsp:nvSpPr>
        <dsp:cNvPr id="0" name=""/>
        <dsp:cNvSpPr/>
      </dsp:nvSpPr>
      <dsp:spPr>
        <a:xfrm>
          <a:off x="6292990" y="2133548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deo</a:t>
          </a:r>
          <a:endParaRPr lang="zh-CN" altLang="en-US" sz="1100" kern="1200"/>
        </a:p>
      </dsp:txBody>
      <dsp:txXfrm>
        <a:off x="6292990" y="2133548"/>
        <a:ext cx="1396740" cy="425835"/>
      </dsp:txXfrm>
    </dsp:sp>
    <dsp:sp modelId="{AA1B7C83-7034-49D6-85C4-E9976616E112}">
      <dsp:nvSpPr>
        <dsp:cNvPr id="0" name=""/>
        <dsp:cNvSpPr/>
      </dsp:nvSpPr>
      <dsp:spPr>
        <a:xfrm>
          <a:off x="7969079" y="2133548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4:00-15:30</a:t>
          </a:r>
          <a:endParaRPr lang="zh-CN" altLang="en-US" sz="1100" kern="1200"/>
        </a:p>
      </dsp:txBody>
      <dsp:txXfrm>
        <a:off x="7969079" y="2133548"/>
        <a:ext cx="1396740" cy="425835"/>
      </dsp:txXfrm>
    </dsp:sp>
    <dsp:sp modelId="{B184EFC0-50BD-4EE9-A007-712F68B10BE9}">
      <dsp:nvSpPr>
        <dsp:cNvPr id="0" name=""/>
        <dsp:cNvSpPr/>
      </dsp:nvSpPr>
      <dsp:spPr>
        <a:xfrm>
          <a:off x="4616902" y="2665843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trospective/Planning</a:t>
          </a:r>
          <a:endParaRPr lang="zh-CN" altLang="en-US" sz="1100" kern="1200"/>
        </a:p>
      </dsp:txBody>
      <dsp:txXfrm>
        <a:off x="4616902" y="2665843"/>
        <a:ext cx="1396740" cy="425835"/>
      </dsp:txXfrm>
    </dsp:sp>
    <dsp:sp modelId="{9C2722E3-D2CB-4448-B57F-754196E6B45F}">
      <dsp:nvSpPr>
        <dsp:cNvPr id="0" name=""/>
        <dsp:cNvSpPr/>
      </dsp:nvSpPr>
      <dsp:spPr>
        <a:xfrm>
          <a:off x="6292990" y="2665843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7:00-18:00</a:t>
          </a:r>
          <a:endParaRPr lang="zh-CN" altLang="en-US" sz="1100" kern="1200"/>
        </a:p>
      </dsp:txBody>
      <dsp:txXfrm>
        <a:off x="6292990" y="2665843"/>
        <a:ext cx="1396740" cy="425835"/>
      </dsp:txXfrm>
    </dsp:sp>
    <dsp:sp modelId="{80600A35-84AA-43CE-81F3-F98690856545}">
      <dsp:nvSpPr>
        <dsp:cNvPr id="0" name=""/>
        <dsp:cNvSpPr/>
      </dsp:nvSpPr>
      <dsp:spPr>
        <a:xfrm>
          <a:off x="4616902" y="3464284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eisurely Tonight</a:t>
          </a:r>
          <a:endParaRPr lang="zh-CN" altLang="en-US" sz="1100" kern="1200"/>
        </a:p>
      </dsp:txBody>
      <dsp:txXfrm>
        <a:off x="4616902" y="3464284"/>
        <a:ext cx="1396740" cy="425835"/>
      </dsp:txXfrm>
    </dsp:sp>
    <dsp:sp modelId="{A9B15C1A-4C4B-4F3A-A878-84EA420CF092}">
      <dsp:nvSpPr>
        <dsp:cNvPr id="0" name=""/>
        <dsp:cNvSpPr/>
      </dsp:nvSpPr>
      <dsp:spPr>
        <a:xfrm>
          <a:off x="6292990" y="3198137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/Dinner</a:t>
          </a:r>
          <a:endParaRPr lang="zh-CN" altLang="en-US" sz="1100" kern="1200"/>
        </a:p>
      </dsp:txBody>
      <dsp:txXfrm>
        <a:off x="6292990" y="3198137"/>
        <a:ext cx="1396740" cy="425835"/>
      </dsp:txXfrm>
    </dsp:sp>
    <dsp:sp modelId="{CF727354-29D2-487B-B444-C7F2F7C6251F}">
      <dsp:nvSpPr>
        <dsp:cNvPr id="0" name=""/>
        <dsp:cNvSpPr/>
      </dsp:nvSpPr>
      <dsp:spPr>
        <a:xfrm>
          <a:off x="7969079" y="3198137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21:00-21:30</a:t>
          </a:r>
          <a:endParaRPr lang="zh-CN" altLang="en-US" sz="1100" kern="1200"/>
        </a:p>
      </dsp:txBody>
      <dsp:txXfrm>
        <a:off x="7969079" y="3198137"/>
        <a:ext cx="1396740" cy="425835"/>
      </dsp:txXfrm>
    </dsp:sp>
    <dsp:sp modelId="{BFD89BBF-04EC-475F-A7B7-1BC02FBA0317}">
      <dsp:nvSpPr>
        <dsp:cNvPr id="0" name=""/>
        <dsp:cNvSpPr/>
      </dsp:nvSpPr>
      <dsp:spPr>
        <a:xfrm>
          <a:off x="6292990" y="3730432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Haircut</a:t>
          </a:r>
          <a:endParaRPr lang="zh-CN" altLang="en-US" sz="1100" kern="1200"/>
        </a:p>
      </dsp:txBody>
      <dsp:txXfrm>
        <a:off x="6292990" y="3730432"/>
        <a:ext cx="1396740" cy="425835"/>
      </dsp:txXfrm>
    </dsp:sp>
    <dsp:sp modelId="{1FDD8775-A4C9-4C34-B567-3D696E1FE6CC}">
      <dsp:nvSpPr>
        <dsp:cNvPr id="0" name=""/>
        <dsp:cNvSpPr/>
      </dsp:nvSpPr>
      <dsp:spPr>
        <a:xfrm>
          <a:off x="7969079" y="3730432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20:30-21:00</a:t>
          </a:r>
          <a:endParaRPr lang="zh-CN" altLang="en-US" sz="1100" kern="1200"/>
        </a:p>
      </dsp:txBody>
      <dsp:txXfrm>
        <a:off x="7969079" y="3730432"/>
        <a:ext cx="1396740" cy="425835"/>
      </dsp:txXfrm>
    </dsp:sp>
    <dsp:sp modelId="{263BDD27-4770-4724-959C-8BB5B94BE305}">
      <dsp:nvSpPr>
        <dsp:cNvPr id="0" name=""/>
        <dsp:cNvSpPr/>
      </dsp:nvSpPr>
      <dsp:spPr>
        <a:xfrm>
          <a:off x="2940813" y="4262726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lternative</a:t>
          </a:r>
          <a:endParaRPr lang="zh-CN" altLang="en-US" sz="1100" kern="1200"/>
        </a:p>
      </dsp:txBody>
      <dsp:txXfrm>
        <a:off x="2940813" y="4262726"/>
        <a:ext cx="1396740" cy="425835"/>
      </dsp:txXfrm>
    </dsp:sp>
    <dsp:sp modelId="{7D8106A5-3CF4-4196-AB2A-513B0BE1512D}">
      <dsp:nvSpPr>
        <dsp:cNvPr id="0" name=""/>
        <dsp:cNvSpPr/>
      </dsp:nvSpPr>
      <dsp:spPr>
        <a:xfrm>
          <a:off x="4616902" y="4262726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L Quizzes</a:t>
          </a:r>
          <a:endParaRPr lang="zh-CN" altLang="en-US" sz="1100" kern="1200"/>
        </a:p>
      </dsp:txBody>
      <dsp:txXfrm>
        <a:off x="4616902" y="4262726"/>
        <a:ext cx="1396740" cy="425835"/>
      </dsp:txXfrm>
    </dsp:sp>
    <dsp:sp modelId="{A9DAE287-A284-4139-B259-C5F9CC680129}">
      <dsp:nvSpPr>
        <dsp:cNvPr id="0" name=""/>
        <dsp:cNvSpPr/>
      </dsp:nvSpPr>
      <dsp:spPr>
        <a:xfrm>
          <a:off x="6292990" y="4262726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20:00-21:00</a:t>
          </a:r>
          <a:endParaRPr lang="zh-CN" altLang="en-US" sz="1100" kern="1200"/>
        </a:p>
      </dsp:txBody>
      <dsp:txXfrm>
        <a:off x="6292990" y="4262726"/>
        <a:ext cx="1396740" cy="425835"/>
      </dsp:txXfrm>
    </dsp:sp>
    <dsp:sp modelId="{E2CE8335-163F-4FC8-9EB2-2F1AB9A3494D}">
      <dsp:nvSpPr>
        <dsp:cNvPr id="0" name=""/>
        <dsp:cNvSpPr/>
      </dsp:nvSpPr>
      <dsp:spPr>
        <a:xfrm>
          <a:off x="2940813" y="6391904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minder</a:t>
          </a:r>
          <a:endParaRPr lang="zh-CN" altLang="en-US" sz="1100" kern="1200"/>
        </a:p>
      </dsp:txBody>
      <dsp:txXfrm>
        <a:off x="2940813" y="6391904"/>
        <a:ext cx="1396740" cy="425835"/>
      </dsp:txXfrm>
    </dsp:sp>
    <dsp:sp modelId="{7E713748-379C-4B5E-9EC6-622A2DAA67D9}">
      <dsp:nvSpPr>
        <dsp:cNvPr id="0" name=""/>
        <dsp:cNvSpPr/>
      </dsp:nvSpPr>
      <dsp:spPr>
        <a:xfrm>
          <a:off x="4616902" y="6125757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pping list</a:t>
          </a:r>
          <a:endParaRPr lang="zh-CN" altLang="en-US" sz="1100" kern="1200"/>
        </a:p>
      </dsp:txBody>
      <dsp:txXfrm>
        <a:off x="4616902" y="6125757"/>
        <a:ext cx="1396740" cy="425835"/>
      </dsp:txXfrm>
    </dsp:sp>
    <dsp:sp modelId="{50DFE8EC-C200-4654-AAE8-1C218BF1FF46}">
      <dsp:nvSpPr>
        <dsp:cNvPr id="0" name=""/>
        <dsp:cNvSpPr/>
      </dsp:nvSpPr>
      <dsp:spPr>
        <a:xfrm>
          <a:off x="6292990" y="6125757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aily Stuff</a:t>
          </a:r>
          <a:endParaRPr lang="zh-CN" altLang="en-US" sz="1100" kern="1200"/>
        </a:p>
      </dsp:txBody>
      <dsp:txXfrm>
        <a:off x="6292990" y="6125757"/>
        <a:ext cx="1396740" cy="425835"/>
      </dsp:txXfrm>
    </dsp:sp>
    <dsp:sp modelId="{4FAF6DC7-F014-4374-961B-69AF23683EBC}">
      <dsp:nvSpPr>
        <dsp:cNvPr id="0" name=""/>
        <dsp:cNvSpPr/>
      </dsp:nvSpPr>
      <dsp:spPr>
        <a:xfrm>
          <a:off x="7969079" y="4795021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odles</a:t>
          </a:r>
          <a:endParaRPr lang="zh-CN" altLang="en-US" sz="1100" kern="1200"/>
        </a:p>
      </dsp:txBody>
      <dsp:txXfrm>
        <a:off x="7969079" y="4795021"/>
        <a:ext cx="1396740" cy="425835"/>
      </dsp:txXfrm>
    </dsp:sp>
    <dsp:sp modelId="{550E294F-EC44-419B-ACBA-76EA29C580AF}">
      <dsp:nvSpPr>
        <dsp:cNvPr id="0" name=""/>
        <dsp:cNvSpPr/>
      </dsp:nvSpPr>
      <dsp:spPr>
        <a:xfrm>
          <a:off x="7969079" y="5327315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Jacket</a:t>
          </a:r>
          <a:endParaRPr lang="zh-CN" altLang="en-US" sz="1100" kern="1200"/>
        </a:p>
      </dsp:txBody>
      <dsp:txXfrm>
        <a:off x="7969079" y="5327315"/>
        <a:ext cx="1396740" cy="425835"/>
      </dsp:txXfrm>
    </dsp:sp>
    <dsp:sp modelId="{C4CC9163-AF6A-4C65-9F2D-CACC9DB43624}">
      <dsp:nvSpPr>
        <dsp:cNvPr id="0" name=""/>
        <dsp:cNvSpPr/>
      </dsp:nvSpPr>
      <dsp:spPr>
        <a:xfrm>
          <a:off x="7969079" y="5859610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ker</a:t>
          </a:r>
          <a:endParaRPr lang="zh-CN" altLang="en-US" sz="1100" kern="1200"/>
        </a:p>
      </dsp:txBody>
      <dsp:txXfrm>
        <a:off x="7969079" y="5859610"/>
        <a:ext cx="1396740" cy="425835"/>
      </dsp:txXfrm>
    </dsp:sp>
    <dsp:sp modelId="{964E3496-9F20-4756-A220-FBA1D5E4980C}">
      <dsp:nvSpPr>
        <dsp:cNvPr id="0" name=""/>
        <dsp:cNvSpPr/>
      </dsp:nvSpPr>
      <dsp:spPr>
        <a:xfrm>
          <a:off x="7969079" y="6391904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 Filter</a:t>
          </a:r>
          <a:endParaRPr lang="zh-CN" altLang="en-US" sz="1100" kern="1200"/>
        </a:p>
      </dsp:txBody>
      <dsp:txXfrm>
        <a:off x="7969079" y="6391904"/>
        <a:ext cx="1396740" cy="425835"/>
      </dsp:txXfrm>
    </dsp:sp>
    <dsp:sp modelId="{5E8E4353-97E3-4769-8745-E51435D5D5C3}">
      <dsp:nvSpPr>
        <dsp:cNvPr id="0" name=""/>
        <dsp:cNvSpPr/>
      </dsp:nvSpPr>
      <dsp:spPr>
        <a:xfrm>
          <a:off x="7969079" y="6924199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unscreen</a:t>
          </a:r>
          <a:endParaRPr lang="zh-CN" altLang="en-US" sz="1100" kern="1200"/>
        </a:p>
      </dsp:txBody>
      <dsp:txXfrm>
        <a:off x="7969079" y="6924199"/>
        <a:ext cx="1396740" cy="425835"/>
      </dsp:txXfrm>
    </dsp:sp>
    <dsp:sp modelId="{D7C5D150-03F6-45BD-A169-D47A44E30451}">
      <dsp:nvSpPr>
        <dsp:cNvPr id="0" name=""/>
        <dsp:cNvSpPr/>
      </dsp:nvSpPr>
      <dsp:spPr>
        <a:xfrm>
          <a:off x="7969079" y="7456493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aundry</a:t>
          </a:r>
          <a:endParaRPr lang="zh-CN" altLang="en-US" sz="1100" kern="1200"/>
        </a:p>
      </dsp:txBody>
      <dsp:txXfrm>
        <a:off x="7969079" y="7456493"/>
        <a:ext cx="1396740" cy="425835"/>
      </dsp:txXfrm>
    </dsp:sp>
    <dsp:sp modelId="{D39F0EBD-FE23-49ED-8731-BF50C8139E65}">
      <dsp:nvSpPr>
        <dsp:cNvPr id="0" name=""/>
        <dsp:cNvSpPr/>
      </dsp:nvSpPr>
      <dsp:spPr>
        <a:xfrm>
          <a:off x="4616902" y="6658051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inancial</a:t>
          </a:r>
          <a:endParaRPr lang="zh-CN" altLang="en-US" sz="1100" kern="1200"/>
        </a:p>
      </dsp:txBody>
      <dsp:txXfrm>
        <a:off x="4616902" y="6658051"/>
        <a:ext cx="1396740" cy="425835"/>
      </dsp:txXfrm>
    </dsp:sp>
    <dsp:sp modelId="{53AEF0C2-BE19-450F-87F1-3F6A8CDD2C4F}">
      <dsp:nvSpPr>
        <dsp:cNvPr id="0" name=""/>
        <dsp:cNvSpPr/>
      </dsp:nvSpPr>
      <dsp:spPr>
        <a:xfrm>
          <a:off x="6292990" y="6658051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A Credit</a:t>
          </a:r>
          <a:endParaRPr lang="zh-CN" altLang="en-US" sz="1100" kern="1200"/>
        </a:p>
      </dsp:txBody>
      <dsp:txXfrm>
        <a:off x="6292990" y="6658051"/>
        <a:ext cx="1396740" cy="42583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B50A51B-F20A-4F5E-94BD-F9D77A9332BC}">
      <dsp:nvSpPr>
        <dsp:cNvPr id="0" name=""/>
        <dsp:cNvSpPr/>
      </dsp:nvSpPr>
      <dsp:spPr>
        <a:xfrm>
          <a:off x="3058566" y="2778579"/>
          <a:ext cx="406021" cy="3868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010" y="0"/>
              </a:lnTo>
              <a:lnTo>
                <a:pt x="203010" y="386834"/>
              </a:lnTo>
              <a:lnTo>
                <a:pt x="406021" y="38683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47557" y="2957976"/>
        <a:ext cx="28039" cy="28039"/>
      </dsp:txXfrm>
    </dsp:sp>
    <dsp:sp modelId="{3AD7E826-24D0-4602-AAA0-C527D48B2356}">
      <dsp:nvSpPr>
        <dsp:cNvPr id="0" name=""/>
        <dsp:cNvSpPr/>
      </dsp:nvSpPr>
      <dsp:spPr>
        <a:xfrm>
          <a:off x="3058566" y="2391745"/>
          <a:ext cx="406021" cy="386834"/>
        </a:xfrm>
        <a:custGeom>
          <a:avLst/>
          <a:gdLst/>
          <a:ahLst/>
          <a:cxnLst/>
          <a:rect l="0" t="0" r="0" b="0"/>
          <a:pathLst>
            <a:path>
              <a:moveTo>
                <a:pt x="0" y="386834"/>
              </a:moveTo>
              <a:lnTo>
                <a:pt x="203010" y="386834"/>
              </a:lnTo>
              <a:lnTo>
                <a:pt x="203010" y="0"/>
              </a:lnTo>
              <a:lnTo>
                <a:pt x="40602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47557" y="2571142"/>
        <a:ext cx="28039" cy="28039"/>
      </dsp:txXfrm>
    </dsp:sp>
    <dsp:sp modelId="{65BE38A7-EFDD-42A5-8387-87F6ED284FA3}">
      <dsp:nvSpPr>
        <dsp:cNvPr id="0" name=""/>
        <dsp:cNvSpPr/>
      </dsp:nvSpPr>
      <dsp:spPr>
        <a:xfrm>
          <a:off x="622440" y="1811494"/>
          <a:ext cx="406021" cy="9670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010" y="0"/>
              </a:lnTo>
              <a:lnTo>
                <a:pt x="203010" y="967085"/>
              </a:lnTo>
              <a:lnTo>
                <a:pt x="406021" y="96708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99229" y="2268815"/>
        <a:ext cx="52442" cy="52442"/>
      </dsp:txXfrm>
    </dsp:sp>
    <dsp:sp modelId="{91F39652-BB1B-402B-9B9E-A81D69F5617D}">
      <dsp:nvSpPr>
        <dsp:cNvPr id="0" name=""/>
        <dsp:cNvSpPr/>
      </dsp:nvSpPr>
      <dsp:spPr>
        <a:xfrm>
          <a:off x="5494692" y="1618077"/>
          <a:ext cx="406021" cy="3868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010" y="0"/>
              </a:lnTo>
              <a:lnTo>
                <a:pt x="203010" y="386834"/>
              </a:lnTo>
              <a:lnTo>
                <a:pt x="406021" y="38683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83683" y="1797474"/>
        <a:ext cx="28039" cy="28039"/>
      </dsp:txXfrm>
    </dsp:sp>
    <dsp:sp modelId="{58FF73D2-2B1D-4326-A086-2D2DD7B18C7D}">
      <dsp:nvSpPr>
        <dsp:cNvPr id="0" name=""/>
        <dsp:cNvSpPr/>
      </dsp:nvSpPr>
      <dsp:spPr>
        <a:xfrm>
          <a:off x="5494692" y="1231243"/>
          <a:ext cx="406021" cy="386834"/>
        </a:xfrm>
        <a:custGeom>
          <a:avLst/>
          <a:gdLst/>
          <a:ahLst/>
          <a:cxnLst/>
          <a:rect l="0" t="0" r="0" b="0"/>
          <a:pathLst>
            <a:path>
              <a:moveTo>
                <a:pt x="0" y="386834"/>
              </a:moveTo>
              <a:lnTo>
                <a:pt x="203010" y="386834"/>
              </a:lnTo>
              <a:lnTo>
                <a:pt x="203010" y="0"/>
              </a:lnTo>
              <a:lnTo>
                <a:pt x="40602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83683" y="1410640"/>
        <a:ext cx="28039" cy="28039"/>
      </dsp:txXfrm>
    </dsp:sp>
    <dsp:sp modelId="{D08192B3-6A9F-43A7-A6A4-E3CF0E3E119D}">
      <dsp:nvSpPr>
        <dsp:cNvPr id="0" name=""/>
        <dsp:cNvSpPr/>
      </dsp:nvSpPr>
      <dsp:spPr>
        <a:xfrm>
          <a:off x="3058566" y="1572357"/>
          <a:ext cx="40602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602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51426" y="1607926"/>
        <a:ext cx="20301" cy="20301"/>
      </dsp:txXfrm>
    </dsp:sp>
    <dsp:sp modelId="{22DC00D5-0FC3-4C9A-B889-B732357E2B93}">
      <dsp:nvSpPr>
        <dsp:cNvPr id="0" name=""/>
        <dsp:cNvSpPr/>
      </dsp:nvSpPr>
      <dsp:spPr>
        <a:xfrm>
          <a:off x="622440" y="1618077"/>
          <a:ext cx="406021" cy="193417"/>
        </a:xfrm>
        <a:custGeom>
          <a:avLst/>
          <a:gdLst/>
          <a:ahLst/>
          <a:cxnLst/>
          <a:rect l="0" t="0" r="0" b="0"/>
          <a:pathLst>
            <a:path>
              <a:moveTo>
                <a:pt x="0" y="193417"/>
              </a:moveTo>
              <a:lnTo>
                <a:pt x="203010" y="193417"/>
              </a:lnTo>
              <a:lnTo>
                <a:pt x="203010" y="0"/>
              </a:lnTo>
              <a:lnTo>
                <a:pt x="40602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4207" y="1703542"/>
        <a:ext cx="22486" cy="22486"/>
      </dsp:txXfrm>
    </dsp:sp>
    <dsp:sp modelId="{13B31FC7-D576-4A66-BE14-D30919A7EFCC}">
      <dsp:nvSpPr>
        <dsp:cNvPr id="0" name=""/>
        <dsp:cNvSpPr/>
      </dsp:nvSpPr>
      <dsp:spPr>
        <a:xfrm>
          <a:off x="622440" y="844409"/>
          <a:ext cx="406021" cy="967085"/>
        </a:xfrm>
        <a:custGeom>
          <a:avLst/>
          <a:gdLst/>
          <a:ahLst/>
          <a:cxnLst/>
          <a:rect l="0" t="0" r="0" b="0"/>
          <a:pathLst>
            <a:path>
              <a:moveTo>
                <a:pt x="0" y="967085"/>
              </a:moveTo>
              <a:lnTo>
                <a:pt x="203010" y="967085"/>
              </a:lnTo>
              <a:lnTo>
                <a:pt x="203010" y="0"/>
              </a:lnTo>
              <a:lnTo>
                <a:pt x="40602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99229" y="1301730"/>
        <a:ext cx="52442" cy="52442"/>
      </dsp:txXfrm>
    </dsp:sp>
    <dsp:sp modelId="{47AE8846-F21F-4E4C-B4A3-D44DA4BF791C}">
      <dsp:nvSpPr>
        <dsp:cNvPr id="0" name=""/>
        <dsp:cNvSpPr/>
      </dsp:nvSpPr>
      <dsp:spPr>
        <a:xfrm rot="16200000">
          <a:off x="-1315801" y="1502027"/>
          <a:ext cx="3257549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000" kern="1200"/>
            <a:t>Feedback</a:t>
          </a:r>
          <a:endParaRPr lang="zh-CN" altLang="en-US" sz="4000" kern="1200"/>
        </a:p>
      </dsp:txBody>
      <dsp:txXfrm>
        <a:off x="-1315801" y="1502027"/>
        <a:ext cx="3257549" cy="618934"/>
      </dsp:txXfrm>
    </dsp:sp>
    <dsp:sp modelId="{D8029DD7-C3D4-4A1B-A556-4867F2CA8583}">
      <dsp:nvSpPr>
        <dsp:cNvPr id="0" name=""/>
        <dsp:cNvSpPr/>
      </dsp:nvSpPr>
      <dsp:spPr>
        <a:xfrm>
          <a:off x="1028461" y="534941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k myself why to do it continualy</a:t>
          </a:r>
          <a:endParaRPr lang="zh-CN" altLang="en-US" sz="1900" kern="1200"/>
        </a:p>
      </dsp:txBody>
      <dsp:txXfrm>
        <a:off x="1028461" y="534941"/>
        <a:ext cx="2030105" cy="618934"/>
      </dsp:txXfrm>
    </dsp:sp>
    <dsp:sp modelId="{847F8605-730D-4F97-9EB1-4814AB2E5EA0}">
      <dsp:nvSpPr>
        <dsp:cNvPr id="0" name=""/>
        <dsp:cNvSpPr/>
      </dsp:nvSpPr>
      <dsp:spPr>
        <a:xfrm>
          <a:off x="1028461" y="1308609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elf-cultivation</a:t>
          </a:r>
          <a:endParaRPr lang="zh-CN" altLang="en-US" sz="1900" kern="1200"/>
        </a:p>
      </dsp:txBody>
      <dsp:txXfrm>
        <a:off x="1028461" y="1308609"/>
        <a:ext cx="2030105" cy="618934"/>
      </dsp:txXfrm>
    </dsp:sp>
    <dsp:sp modelId="{2D84C818-2A26-41DF-9C1B-FAD2545018FE}">
      <dsp:nvSpPr>
        <dsp:cNvPr id="0" name=""/>
        <dsp:cNvSpPr/>
      </dsp:nvSpPr>
      <dsp:spPr>
        <a:xfrm>
          <a:off x="3464587" y="1308609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pport by Mindset and emotions</a:t>
          </a:r>
          <a:endParaRPr lang="zh-CN" altLang="en-US" sz="1900" kern="1200"/>
        </a:p>
      </dsp:txBody>
      <dsp:txXfrm>
        <a:off x="3464587" y="1308609"/>
        <a:ext cx="2030105" cy="618934"/>
      </dsp:txXfrm>
    </dsp:sp>
    <dsp:sp modelId="{8D2B3A34-C2FF-4E80-9F71-CC09446E9B4B}">
      <dsp:nvSpPr>
        <dsp:cNvPr id="0" name=""/>
        <dsp:cNvSpPr/>
      </dsp:nvSpPr>
      <dsp:spPr>
        <a:xfrm>
          <a:off x="5900713" y="921775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are about how to solve problem</a:t>
          </a:r>
          <a:endParaRPr lang="zh-CN" altLang="en-US" sz="1900" kern="1200"/>
        </a:p>
      </dsp:txBody>
      <dsp:txXfrm>
        <a:off x="5900713" y="921775"/>
        <a:ext cx="2030105" cy="618934"/>
      </dsp:txXfrm>
    </dsp:sp>
    <dsp:sp modelId="{975C414A-B981-41AF-93C6-16CA8639F08F}">
      <dsp:nvSpPr>
        <dsp:cNvPr id="0" name=""/>
        <dsp:cNvSpPr/>
      </dsp:nvSpPr>
      <dsp:spPr>
        <a:xfrm>
          <a:off x="5900713" y="1695444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Try your best but not scared</a:t>
          </a:r>
          <a:endParaRPr lang="zh-CN" altLang="en-US" sz="1900" kern="1200"/>
        </a:p>
      </dsp:txBody>
      <dsp:txXfrm>
        <a:off x="5900713" y="1695444"/>
        <a:ext cx="2030105" cy="618934"/>
      </dsp:txXfrm>
    </dsp:sp>
    <dsp:sp modelId="{667EC47A-D406-433A-9EE9-6981B639D7B7}">
      <dsp:nvSpPr>
        <dsp:cNvPr id="0" name=""/>
        <dsp:cNvSpPr/>
      </dsp:nvSpPr>
      <dsp:spPr>
        <a:xfrm>
          <a:off x="1028461" y="2469112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ynamic</a:t>
          </a:r>
          <a:endParaRPr lang="zh-CN" altLang="en-US" sz="1900" kern="1200"/>
        </a:p>
      </dsp:txBody>
      <dsp:txXfrm>
        <a:off x="1028461" y="2469112"/>
        <a:ext cx="2030105" cy="618934"/>
      </dsp:txXfrm>
    </dsp:sp>
    <dsp:sp modelId="{C89F51ED-3374-442C-92AA-F1197A936B88}">
      <dsp:nvSpPr>
        <dsp:cNvPr id="0" name=""/>
        <dsp:cNvSpPr/>
      </dsp:nvSpPr>
      <dsp:spPr>
        <a:xfrm>
          <a:off x="3464587" y="2082278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ursuit main goal</a:t>
          </a:r>
          <a:endParaRPr lang="zh-CN" altLang="en-US" sz="1900" kern="1200"/>
        </a:p>
      </dsp:txBody>
      <dsp:txXfrm>
        <a:off x="3464587" y="2082278"/>
        <a:ext cx="2030105" cy="618934"/>
      </dsp:txXfrm>
    </dsp:sp>
    <dsp:sp modelId="{5735FE3E-74EF-4FB3-9C7C-EFF9A4077E40}">
      <dsp:nvSpPr>
        <dsp:cNvPr id="0" name=""/>
        <dsp:cNvSpPr/>
      </dsp:nvSpPr>
      <dsp:spPr>
        <a:xfrm>
          <a:off x="3464587" y="2855946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djust minor goals</a:t>
          </a:r>
          <a:endParaRPr lang="zh-CN" altLang="en-US" sz="1900" kern="1200"/>
        </a:p>
      </dsp:txBody>
      <dsp:txXfrm>
        <a:off x="3464587" y="2855946"/>
        <a:ext cx="2030105" cy="61893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2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4</cp:revision>
  <dcterms:created xsi:type="dcterms:W3CDTF">2018-07-09T12:32:00Z</dcterms:created>
  <dcterms:modified xsi:type="dcterms:W3CDTF">2018-10-22T14:41:00Z</dcterms:modified>
</cp:coreProperties>
</file>